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D38375" w14:textId="77777777" w:rsidR="00665BA7" w:rsidRPr="006C5DCC" w:rsidRDefault="2D0DA9AE" w:rsidP="2D0DA9AE">
      <w:pPr>
        <w:spacing w:before="100" w:beforeAutospacing="1" w:after="100" w:afterAutospacing="1"/>
        <w:ind w:firstLine="0"/>
        <w:jc w:val="center"/>
        <w:rPr>
          <w:rFonts w:cs="Linux Libertine O"/>
          <w:sz w:val="22"/>
          <w:szCs w:val="22"/>
        </w:rPr>
      </w:pPr>
      <w:r w:rsidRPr="2D0DA9AE">
        <w:rPr>
          <w:rFonts w:cs="Linux Libertine O"/>
          <w:sz w:val="22"/>
          <w:szCs w:val="22"/>
        </w:rPr>
        <w:t xml:space="preserve">DISSERTATIONES </w:t>
      </w:r>
      <w:r w:rsidRPr="2D0DA9AE">
        <w:rPr>
          <w:rFonts w:cs="Linux Libertine O"/>
          <w:noProof/>
          <w:sz w:val="22"/>
          <w:szCs w:val="22"/>
        </w:rPr>
        <w:t>CHEMICAE</w:t>
      </w:r>
      <w:r w:rsidRPr="2D0DA9AE">
        <w:rPr>
          <w:rFonts w:cs="Linux Libertine O"/>
          <w:sz w:val="22"/>
          <w:szCs w:val="22"/>
        </w:rPr>
        <w:t xml:space="preserve"> UNIVERSITATIS TARTUENSIS</w:t>
      </w:r>
    </w:p>
    <w:p w14:paraId="7466FAD7" w14:textId="77777777" w:rsidR="00FB1837" w:rsidRPr="006C5DCC" w:rsidRDefault="00FB1837" w:rsidP="00FB1837">
      <w:pPr>
        <w:spacing w:before="100" w:beforeAutospacing="1" w:after="100" w:afterAutospacing="1"/>
        <w:jc w:val="center"/>
        <w:rPr>
          <w:rFonts w:cs="Linux Libertine O"/>
        </w:rPr>
      </w:pPr>
    </w:p>
    <w:p w14:paraId="2DB1F40E" w14:textId="77777777" w:rsidR="00FB1837" w:rsidRPr="006C5DCC" w:rsidRDefault="00FB1837" w:rsidP="00FB1837">
      <w:pPr>
        <w:spacing w:before="100" w:beforeAutospacing="1" w:after="100" w:afterAutospacing="1"/>
        <w:jc w:val="center"/>
        <w:rPr>
          <w:rFonts w:cs="Linux Libertine O"/>
        </w:rPr>
      </w:pPr>
    </w:p>
    <w:p w14:paraId="1EEC90EF" w14:textId="77777777" w:rsidR="00FB1837" w:rsidRPr="006C5DCC" w:rsidRDefault="00FB1837" w:rsidP="00FB1837">
      <w:pPr>
        <w:spacing w:before="100" w:beforeAutospacing="1" w:after="100" w:afterAutospacing="1"/>
        <w:jc w:val="center"/>
        <w:rPr>
          <w:rFonts w:cs="Linux Libertine O"/>
        </w:rPr>
      </w:pPr>
    </w:p>
    <w:p w14:paraId="7480DE1D" w14:textId="77777777" w:rsidR="004822A3" w:rsidRPr="006C5DCC" w:rsidRDefault="004822A3" w:rsidP="00FB1837">
      <w:pPr>
        <w:spacing w:before="100" w:beforeAutospacing="1" w:after="100" w:afterAutospacing="1"/>
        <w:jc w:val="center"/>
        <w:rPr>
          <w:rFonts w:cs="Linux Libertine O"/>
        </w:rPr>
      </w:pPr>
    </w:p>
    <w:p w14:paraId="0ED5EEB5" w14:textId="77777777" w:rsidR="00FB1837" w:rsidRPr="006C5DCC" w:rsidRDefault="003B05FA" w:rsidP="2D0DA9AE">
      <w:pPr>
        <w:spacing w:before="100" w:beforeAutospacing="1" w:after="100" w:afterAutospacing="1"/>
        <w:ind w:firstLine="0"/>
        <w:jc w:val="left"/>
        <w:rPr>
          <w:rFonts w:cs="Times New Roman"/>
          <w:b/>
          <w:bCs/>
          <w:sz w:val="28"/>
          <w:szCs w:val="28"/>
        </w:rPr>
      </w:pPr>
      <w:r>
        <w:rPr>
          <w:rFonts w:cs="Times New Roman"/>
          <w:b/>
          <w:bCs/>
          <w:sz w:val="28"/>
          <w:szCs w:val="28"/>
        </w:rPr>
        <w:t>NAME</w:t>
      </w:r>
    </w:p>
    <w:p w14:paraId="40334615" w14:textId="77777777" w:rsidR="00EB3B66" w:rsidRPr="006C5DCC" w:rsidRDefault="003B05FA" w:rsidP="2D0DA9AE">
      <w:pPr>
        <w:tabs>
          <w:tab w:val="left" w:pos="4253"/>
        </w:tabs>
        <w:spacing w:before="100" w:beforeAutospacing="1" w:after="100" w:afterAutospacing="1"/>
        <w:ind w:firstLine="0"/>
        <w:jc w:val="left"/>
        <w:rPr>
          <w:rFonts w:cs="Times New Roman"/>
          <w:sz w:val="36"/>
          <w:szCs w:val="36"/>
          <w:lang w:val="et-EE"/>
        </w:rPr>
      </w:pPr>
      <w:r>
        <w:rPr>
          <w:rFonts w:cs="Times New Roman"/>
          <w:noProof/>
          <w:sz w:val="36"/>
          <w:szCs w:val="36"/>
          <w:lang w:val="et-EE"/>
        </w:rPr>
        <w:t>Title</w:t>
      </w:r>
    </w:p>
    <w:p w14:paraId="0A14738A" w14:textId="77777777" w:rsidR="00EB3B66" w:rsidRPr="006C5DCC" w:rsidRDefault="00EB3B66" w:rsidP="00F65A3F">
      <w:pPr>
        <w:tabs>
          <w:tab w:val="left" w:pos="4253"/>
        </w:tabs>
        <w:spacing w:before="100" w:beforeAutospacing="1" w:after="100" w:afterAutospacing="1"/>
        <w:ind w:firstLine="0"/>
        <w:jc w:val="left"/>
        <w:rPr>
          <w:rFonts w:cs="Times New Roman"/>
          <w:bCs/>
          <w:iCs/>
          <w:sz w:val="36"/>
          <w:szCs w:val="36"/>
          <w:lang w:val="et-EE"/>
        </w:rPr>
      </w:pPr>
    </w:p>
    <w:p w14:paraId="4DA13BCA" w14:textId="77777777" w:rsidR="00EB3B66" w:rsidRPr="006C5DCC" w:rsidRDefault="00EB3B66" w:rsidP="00F65A3F">
      <w:pPr>
        <w:tabs>
          <w:tab w:val="left" w:pos="4253"/>
        </w:tabs>
        <w:spacing w:before="100" w:beforeAutospacing="1" w:after="100" w:afterAutospacing="1"/>
        <w:ind w:firstLine="0"/>
        <w:jc w:val="left"/>
        <w:rPr>
          <w:rFonts w:cs="Times New Roman"/>
          <w:bCs/>
          <w:iCs/>
          <w:sz w:val="36"/>
          <w:szCs w:val="36"/>
          <w:lang w:val="et-EE"/>
        </w:rPr>
      </w:pPr>
    </w:p>
    <w:p w14:paraId="3D7F993D" w14:textId="77777777" w:rsidR="00EB3B66" w:rsidRPr="006C5DCC" w:rsidRDefault="00EB3B66" w:rsidP="00F65A3F">
      <w:pPr>
        <w:tabs>
          <w:tab w:val="left" w:pos="4253"/>
        </w:tabs>
        <w:spacing w:before="100" w:beforeAutospacing="1" w:after="100" w:afterAutospacing="1"/>
        <w:ind w:firstLine="0"/>
        <w:jc w:val="left"/>
        <w:rPr>
          <w:rFonts w:cs="Times New Roman"/>
          <w:bCs/>
          <w:iCs/>
          <w:sz w:val="36"/>
          <w:szCs w:val="36"/>
          <w:lang w:val="et-EE"/>
        </w:rPr>
      </w:pPr>
    </w:p>
    <w:p w14:paraId="63267F5E" w14:textId="77777777" w:rsidR="00EB3B66" w:rsidRPr="006C5DCC" w:rsidRDefault="00EB3B66" w:rsidP="009C618F">
      <w:pPr>
        <w:tabs>
          <w:tab w:val="left" w:pos="4253"/>
        </w:tabs>
        <w:spacing w:before="100" w:beforeAutospacing="1" w:after="100" w:afterAutospacing="1"/>
        <w:ind w:firstLine="0"/>
        <w:jc w:val="left"/>
        <w:rPr>
          <w:rFonts w:cs="Times New Roman"/>
          <w:bCs/>
          <w:iCs/>
          <w:sz w:val="36"/>
          <w:szCs w:val="36"/>
          <w:lang w:val="et-EE"/>
        </w:rPr>
      </w:pPr>
    </w:p>
    <w:p w14:paraId="56F11A8E" w14:textId="77777777" w:rsidR="00EB3B66" w:rsidRPr="006C5DCC" w:rsidRDefault="00EB3B66" w:rsidP="004822A3">
      <w:pPr>
        <w:ind w:firstLine="0"/>
        <w:rPr>
          <w:lang w:val="et-EE"/>
        </w:rPr>
      </w:pPr>
    </w:p>
    <w:p w14:paraId="7A949884" w14:textId="77777777" w:rsidR="004822A3" w:rsidRPr="006C5DCC" w:rsidRDefault="00EB3B66" w:rsidP="004822A3">
      <w:pPr>
        <w:tabs>
          <w:tab w:val="left" w:pos="4253"/>
        </w:tabs>
        <w:spacing w:before="100" w:beforeAutospacing="1" w:after="100" w:afterAutospacing="1"/>
        <w:ind w:firstLine="0"/>
        <w:jc w:val="left"/>
        <w:rPr>
          <w:rFonts w:cs="Times New Roman"/>
          <w:bCs/>
          <w:iCs/>
          <w:sz w:val="36"/>
          <w:szCs w:val="36"/>
          <w:lang w:val="et-EE"/>
        </w:rPr>
      </w:pPr>
      <w:r w:rsidRPr="006C5DCC">
        <w:rPr>
          <w:rFonts w:cs="Times New Roman"/>
          <w:noProof/>
          <w:lang w:val="ru-RU" w:eastAsia="ru-RU"/>
        </w:rPr>
        <w:drawing>
          <wp:inline distT="0" distB="0" distL="0" distR="0" wp14:anchorId="61C7A48F" wp14:editId="4300FBDC">
            <wp:extent cx="1585595" cy="427355"/>
            <wp:effectExtent l="19050" t="0" r="0" b="0"/>
            <wp:docPr id="28" name="Pilt 17" descr="kirjastus_logo_en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kirjastus_logo_eng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39810" t="72299" r="38492" b="230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5595" cy="427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C057A" w14:textId="77777777" w:rsidR="003213F8" w:rsidRDefault="2D0DA9AE">
      <w:pPr>
        <w:ind w:firstLine="0"/>
        <w:jc w:val="left"/>
        <w:rPr>
          <w:rFonts w:cs="Times New Roman"/>
          <w:noProof/>
          <w:lang w:val="et-EE"/>
        </w:rPr>
      </w:pPr>
      <w:proofErr w:type="spellStart"/>
      <w:r w:rsidRPr="2D0DA9AE">
        <w:rPr>
          <w:rFonts w:cs="Times New Roman"/>
          <w:lang w:val="et-EE"/>
        </w:rPr>
        <w:t>Institute</w:t>
      </w:r>
      <w:proofErr w:type="spellEnd"/>
      <w:r w:rsidRPr="2D0DA9AE">
        <w:rPr>
          <w:rFonts w:cs="Times New Roman"/>
          <w:lang w:val="et-EE"/>
        </w:rPr>
        <w:t xml:space="preserve"> of </w:t>
      </w:r>
      <w:proofErr w:type="spellStart"/>
      <w:r w:rsidRPr="2D0DA9AE">
        <w:rPr>
          <w:rFonts w:cs="Times New Roman"/>
          <w:lang w:val="et-EE"/>
        </w:rPr>
        <w:t>Chemistry</w:t>
      </w:r>
      <w:proofErr w:type="spellEnd"/>
      <w:r w:rsidRPr="2D0DA9AE">
        <w:rPr>
          <w:rFonts w:cs="Times New Roman"/>
          <w:lang w:val="et-EE"/>
        </w:rPr>
        <w:t xml:space="preserve">, </w:t>
      </w:r>
      <w:proofErr w:type="spellStart"/>
      <w:r w:rsidRPr="2D0DA9AE">
        <w:rPr>
          <w:rFonts w:cs="Times New Roman"/>
          <w:lang w:val="et-EE"/>
        </w:rPr>
        <w:t>Faculty</w:t>
      </w:r>
      <w:proofErr w:type="spellEnd"/>
      <w:r w:rsidRPr="2D0DA9AE">
        <w:rPr>
          <w:rFonts w:cs="Times New Roman"/>
          <w:lang w:val="et-EE"/>
        </w:rPr>
        <w:t xml:space="preserve"> of </w:t>
      </w:r>
      <w:proofErr w:type="spellStart"/>
      <w:r w:rsidRPr="2D0DA9AE">
        <w:rPr>
          <w:rFonts w:cs="Times New Roman"/>
          <w:lang w:val="et-EE"/>
        </w:rPr>
        <w:t>Science</w:t>
      </w:r>
      <w:proofErr w:type="spellEnd"/>
      <w:r w:rsidRPr="2D0DA9AE">
        <w:rPr>
          <w:rFonts w:cs="Times New Roman"/>
          <w:lang w:val="et-EE"/>
        </w:rPr>
        <w:t xml:space="preserve"> and </w:t>
      </w:r>
      <w:proofErr w:type="spellStart"/>
      <w:r w:rsidRPr="2D0DA9AE">
        <w:rPr>
          <w:rFonts w:cs="Times New Roman"/>
          <w:lang w:val="et-EE"/>
        </w:rPr>
        <w:t>Technology</w:t>
      </w:r>
      <w:proofErr w:type="spellEnd"/>
      <w:r w:rsidRPr="2D0DA9AE">
        <w:rPr>
          <w:rFonts w:cs="Times New Roman"/>
          <w:lang w:val="et-EE"/>
        </w:rPr>
        <w:t xml:space="preserve">, </w:t>
      </w:r>
      <w:proofErr w:type="spellStart"/>
      <w:r w:rsidRPr="2D0DA9AE">
        <w:rPr>
          <w:rFonts w:cs="Times New Roman"/>
          <w:lang w:val="et-EE"/>
        </w:rPr>
        <w:t>University</w:t>
      </w:r>
      <w:proofErr w:type="spellEnd"/>
      <w:r w:rsidRPr="2D0DA9AE">
        <w:rPr>
          <w:rFonts w:cs="Times New Roman"/>
          <w:lang w:val="et-EE"/>
        </w:rPr>
        <w:t xml:space="preserve"> of Tartu, Estonia</w:t>
      </w:r>
      <w:r w:rsidR="003213F8">
        <w:rPr>
          <w:rFonts w:cs="Times New Roman"/>
          <w:noProof/>
          <w:lang w:val="et-EE"/>
        </w:rPr>
        <w:br w:type="page"/>
      </w:r>
    </w:p>
    <w:p w14:paraId="2F5AE72C" w14:textId="1966B5BA" w:rsidR="00175924" w:rsidRDefault="00177286" w:rsidP="007E6A55">
      <w:pPr>
        <w:ind w:firstLine="0"/>
        <w:jc w:val="left"/>
        <w:rPr>
          <w:rFonts w:cs="Times New Roman"/>
          <w:lang w:val="et-EE"/>
        </w:rPr>
      </w:pPr>
      <w:r>
        <w:rPr>
          <w:rFonts w:cs="Times New Roman"/>
          <w:noProof/>
          <w:lang w:val="et-EE"/>
        </w:rPr>
        <w:lastRenderedPageBreak/>
        <w:t>The d</w:t>
      </w:r>
      <w:r w:rsidR="2D0DA9AE" w:rsidRPr="00177286">
        <w:rPr>
          <w:rFonts w:cs="Times New Roman"/>
          <w:noProof/>
          <w:lang w:val="et-EE"/>
        </w:rPr>
        <w:t>issertation</w:t>
      </w:r>
      <w:r w:rsidR="2D0DA9AE" w:rsidRPr="2D0DA9AE">
        <w:rPr>
          <w:rFonts w:cs="Times New Roman"/>
          <w:lang w:val="et-EE"/>
        </w:rPr>
        <w:t xml:space="preserve"> </w:t>
      </w:r>
      <w:proofErr w:type="spellStart"/>
      <w:r w:rsidR="2D0DA9AE" w:rsidRPr="2D0DA9AE">
        <w:rPr>
          <w:rFonts w:cs="Times New Roman"/>
          <w:lang w:val="et-EE"/>
        </w:rPr>
        <w:t>was</w:t>
      </w:r>
      <w:proofErr w:type="spellEnd"/>
      <w:r w:rsidR="2D0DA9AE" w:rsidRPr="2D0DA9AE">
        <w:rPr>
          <w:rFonts w:cs="Times New Roman"/>
          <w:lang w:val="et-EE"/>
        </w:rPr>
        <w:t xml:space="preserve"> </w:t>
      </w:r>
      <w:proofErr w:type="spellStart"/>
      <w:r w:rsidR="2D0DA9AE" w:rsidRPr="2D0DA9AE">
        <w:rPr>
          <w:rFonts w:cs="Times New Roman"/>
          <w:lang w:val="et-EE"/>
        </w:rPr>
        <w:t>accepted</w:t>
      </w:r>
      <w:proofErr w:type="spellEnd"/>
      <w:r w:rsidR="2D0DA9AE" w:rsidRPr="2D0DA9AE">
        <w:rPr>
          <w:rFonts w:cs="Times New Roman"/>
          <w:lang w:val="et-EE"/>
        </w:rPr>
        <w:t xml:space="preserve"> </w:t>
      </w:r>
      <w:proofErr w:type="spellStart"/>
      <w:r w:rsidR="2D0DA9AE" w:rsidRPr="2D0DA9AE">
        <w:rPr>
          <w:rFonts w:cs="Times New Roman"/>
          <w:lang w:val="et-EE"/>
        </w:rPr>
        <w:t>for</w:t>
      </w:r>
      <w:proofErr w:type="spellEnd"/>
      <w:r w:rsidR="2D0DA9AE" w:rsidRPr="2D0DA9AE">
        <w:rPr>
          <w:rFonts w:cs="Times New Roman"/>
          <w:lang w:val="et-EE"/>
        </w:rPr>
        <w:t xml:space="preserve"> </w:t>
      </w:r>
      <w:proofErr w:type="spellStart"/>
      <w:r w:rsidR="2D0DA9AE" w:rsidRPr="2D0DA9AE">
        <w:rPr>
          <w:rFonts w:cs="Times New Roman"/>
          <w:lang w:val="et-EE"/>
        </w:rPr>
        <w:t>the</w:t>
      </w:r>
      <w:proofErr w:type="spellEnd"/>
      <w:r w:rsidR="2D0DA9AE" w:rsidRPr="2D0DA9AE">
        <w:rPr>
          <w:rFonts w:cs="Times New Roman"/>
          <w:lang w:val="et-EE"/>
        </w:rPr>
        <w:t xml:space="preserve"> </w:t>
      </w:r>
      <w:proofErr w:type="spellStart"/>
      <w:r w:rsidR="2D0DA9AE" w:rsidRPr="2D0DA9AE">
        <w:rPr>
          <w:rFonts w:cs="Times New Roman"/>
          <w:lang w:val="et-EE"/>
        </w:rPr>
        <w:t>commencement</w:t>
      </w:r>
      <w:proofErr w:type="spellEnd"/>
      <w:r w:rsidR="2D0DA9AE" w:rsidRPr="2D0DA9AE">
        <w:rPr>
          <w:rFonts w:cs="Times New Roman"/>
          <w:lang w:val="et-EE"/>
        </w:rPr>
        <w:t xml:space="preserve"> of </w:t>
      </w:r>
      <w:proofErr w:type="spellStart"/>
      <w:r w:rsidR="2D0DA9AE" w:rsidRPr="2D0DA9AE">
        <w:rPr>
          <w:rFonts w:cs="Times New Roman"/>
          <w:lang w:val="et-EE"/>
        </w:rPr>
        <w:t>the</w:t>
      </w:r>
      <w:proofErr w:type="spellEnd"/>
      <w:r w:rsidR="2D0DA9AE" w:rsidRPr="2D0DA9AE">
        <w:rPr>
          <w:rFonts w:cs="Times New Roman"/>
          <w:lang w:val="et-EE"/>
        </w:rPr>
        <w:t xml:space="preserve"> </w:t>
      </w:r>
      <w:proofErr w:type="spellStart"/>
      <w:r w:rsidR="2D0DA9AE" w:rsidRPr="2D0DA9AE">
        <w:rPr>
          <w:rFonts w:cs="Times New Roman"/>
          <w:lang w:val="et-EE"/>
        </w:rPr>
        <w:t>degree</w:t>
      </w:r>
      <w:proofErr w:type="spellEnd"/>
      <w:r w:rsidR="2D0DA9AE" w:rsidRPr="2D0DA9AE">
        <w:rPr>
          <w:rFonts w:cs="Times New Roman"/>
          <w:lang w:val="et-EE"/>
        </w:rPr>
        <w:t xml:space="preserve"> of</w:t>
      </w:r>
      <w:r>
        <w:rPr>
          <w:rFonts w:cs="Times New Roman"/>
          <w:lang w:val="et-EE"/>
        </w:rPr>
        <w:t xml:space="preserve"> </w:t>
      </w:r>
      <w:proofErr w:type="spellStart"/>
      <w:r w:rsidR="00EA69B0" w:rsidRPr="00EA69B0">
        <w:rPr>
          <w:rFonts w:cs="Times New Roman"/>
          <w:i/>
          <w:lang w:val="et-EE"/>
        </w:rPr>
        <w:t>D</w:t>
      </w:r>
      <w:r w:rsidR="2D0DA9AE" w:rsidRPr="00EA69B0">
        <w:rPr>
          <w:rFonts w:cs="Times New Roman"/>
          <w:i/>
          <w:lang w:val="et-EE"/>
        </w:rPr>
        <w:t>octor</w:t>
      </w:r>
      <w:proofErr w:type="spellEnd"/>
      <w:r w:rsidR="2D0DA9AE" w:rsidRPr="00EA69B0">
        <w:rPr>
          <w:rFonts w:cs="Times New Roman"/>
          <w:i/>
          <w:lang w:val="et-EE"/>
        </w:rPr>
        <w:t xml:space="preserve"> </w:t>
      </w:r>
      <w:r w:rsidR="2D0DA9AE" w:rsidRPr="00EA69B0">
        <w:rPr>
          <w:rFonts w:cs="Times New Roman"/>
          <w:i/>
          <w:noProof/>
          <w:lang w:val="et-EE"/>
        </w:rPr>
        <w:t>philosophiae</w:t>
      </w:r>
      <w:r w:rsidR="2D0DA9AE" w:rsidRPr="2D0DA9AE">
        <w:rPr>
          <w:rFonts w:cs="Times New Roman"/>
          <w:lang w:val="et-EE"/>
        </w:rPr>
        <w:t xml:space="preserve"> in </w:t>
      </w:r>
      <w:r w:rsidR="00035C8D">
        <w:rPr>
          <w:rFonts w:cs="Times New Roman"/>
          <w:lang w:val="et-EE"/>
        </w:rPr>
        <w:t>...</w:t>
      </w:r>
      <w:bookmarkStart w:id="0" w:name="_GoBack"/>
      <w:bookmarkEnd w:id="0"/>
    </w:p>
    <w:p w14:paraId="4D635242" w14:textId="77777777" w:rsidR="003B05FA" w:rsidRPr="006C5DCC" w:rsidRDefault="003B05FA" w:rsidP="007E6A55">
      <w:pPr>
        <w:ind w:firstLine="0"/>
        <w:jc w:val="left"/>
        <w:rPr>
          <w:rFonts w:cs="Times New Roman"/>
          <w:lang w:val="et-EE"/>
        </w:rPr>
      </w:pPr>
    </w:p>
    <w:p w14:paraId="76578E8E" w14:textId="77777777" w:rsidR="00175924" w:rsidRPr="006C5DCC" w:rsidRDefault="00175924" w:rsidP="004822A3">
      <w:pPr>
        <w:ind w:firstLine="0"/>
        <w:jc w:val="left"/>
        <w:rPr>
          <w:rFonts w:cs="Times New Roman"/>
          <w:bCs/>
          <w:iCs/>
          <w:lang w:val="et-EE"/>
        </w:rPr>
      </w:pPr>
    </w:p>
    <w:p w14:paraId="1804E2F6" w14:textId="77777777" w:rsidR="00175924" w:rsidRDefault="00175924" w:rsidP="003B05FA">
      <w:pPr>
        <w:ind w:firstLine="0"/>
        <w:jc w:val="left"/>
        <w:rPr>
          <w:rFonts w:cs="Times New Roman"/>
          <w:lang w:val="et-EE"/>
        </w:rPr>
      </w:pPr>
      <w:proofErr w:type="spellStart"/>
      <w:r w:rsidRPr="2D0DA9AE">
        <w:rPr>
          <w:rFonts w:cs="Times New Roman"/>
          <w:lang w:val="et-EE"/>
        </w:rPr>
        <w:t>Supervisors</w:t>
      </w:r>
      <w:proofErr w:type="spellEnd"/>
      <w:r w:rsidRPr="2D0DA9AE">
        <w:rPr>
          <w:rFonts w:cs="Times New Roman"/>
          <w:lang w:val="et-EE"/>
        </w:rPr>
        <w:t>:</w:t>
      </w:r>
      <w:r w:rsidRPr="006C5DCC">
        <w:rPr>
          <w:rFonts w:cs="Times New Roman"/>
          <w:bCs/>
          <w:iCs/>
          <w:lang w:val="et-EE"/>
        </w:rPr>
        <w:tab/>
      </w:r>
    </w:p>
    <w:p w14:paraId="0E83B722" w14:textId="77777777" w:rsidR="003B05FA" w:rsidRPr="006C5DCC" w:rsidRDefault="003B05FA" w:rsidP="003B05FA">
      <w:pPr>
        <w:ind w:firstLine="0"/>
        <w:jc w:val="left"/>
        <w:rPr>
          <w:rFonts w:cs="Times New Roman"/>
          <w:lang w:val="et-EE"/>
        </w:rPr>
      </w:pPr>
    </w:p>
    <w:p w14:paraId="6E155CEE" w14:textId="77777777" w:rsidR="00175924" w:rsidRPr="006C5DCC" w:rsidRDefault="00175924" w:rsidP="004822A3">
      <w:pPr>
        <w:ind w:firstLine="0"/>
        <w:jc w:val="left"/>
        <w:rPr>
          <w:rFonts w:cs="Times New Roman"/>
          <w:bCs/>
          <w:iCs/>
          <w:lang w:val="et-EE"/>
        </w:rPr>
      </w:pPr>
    </w:p>
    <w:p w14:paraId="449AFE89" w14:textId="77777777" w:rsidR="00175924" w:rsidRDefault="00443FAB" w:rsidP="00443FAB">
      <w:pPr>
        <w:ind w:left="1416" w:hanging="1416"/>
        <w:jc w:val="left"/>
        <w:rPr>
          <w:rFonts w:cs="Times New Roman"/>
          <w:lang w:val="et-EE"/>
        </w:rPr>
      </w:pPr>
      <w:proofErr w:type="spellStart"/>
      <w:r>
        <w:rPr>
          <w:rFonts w:cs="Times New Roman"/>
          <w:lang w:val="et-EE"/>
        </w:rPr>
        <w:t>C</w:t>
      </w:r>
      <w:r w:rsidR="00175924" w:rsidRPr="2D0DA9AE">
        <w:rPr>
          <w:rFonts w:cs="Times New Roman"/>
          <w:lang w:val="et-EE"/>
        </w:rPr>
        <w:t>onsultant</w:t>
      </w:r>
      <w:proofErr w:type="spellEnd"/>
      <w:r w:rsidR="00175924" w:rsidRPr="2D0DA9AE">
        <w:rPr>
          <w:rFonts w:cs="Times New Roman"/>
          <w:lang w:val="et-EE"/>
        </w:rPr>
        <w:t>:</w:t>
      </w:r>
      <w:r>
        <w:rPr>
          <w:rFonts w:cs="Times New Roman"/>
          <w:bCs/>
          <w:iCs/>
          <w:lang w:val="et-EE"/>
        </w:rPr>
        <w:tab/>
      </w:r>
    </w:p>
    <w:p w14:paraId="0923B327" w14:textId="77777777" w:rsidR="003B05FA" w:rsidRPr="006C5DCC" w:rsidRDefault="003B05FA" w:rsidP="00443FAB">
      <w:pPr>
        <w:ind w:left="1416" w:hanging="1416"/>
        <w:jc w:val="left"/>
        <w:rPr>
          <w:rFonts w:cs="Times New Roman"/>
          <w:lang w:val="et-EE"/>
        </w:rPr>
      </w:pPr>
    </w:p>
    <w:p w14:paraId="399C896E" w14:textId="77777777" w:rsidR="00175924" w:rsidRPr="006C5DCC" w:rsidRDefault="00175924" w:rsidP="00175924">
      <w:pPr>
        <w:ind w:left="2120" w:hanging="2120"/>
        <w:jc w:val="left"/>
        <w:rPr>
          <w:rFonts w:cs="Times New Roman"/>
          <w:bCs/>
          <w:iCs/>
          <w:lang w:val="et-EE"/>
        </w:rPr>
      </w:pPr>
    </w:p>
    <w:p w14:paraId="45510585" w14:textId="77777777" w:rsidR="00B212E5" w:rsidRDefault="00175924" w:rsidP="003B05FA">
      <w:pPr>
        <w:ind w:firstLine="0"/>
        <w:jc w:val="left"/>
        <w:rPr>
          <w:rFonts w:cs="Times New Roman"/>
          <w:lang w:val="et-EE"/>
        </w:rPr>
      </w:pPr>
      <w:proofErr w:type="spellStart"/>
      <w:r w:rsidRPr="2D0DA9AE">
        <w:rPr>
          <w:rFonts w:cs="Times New Roman"/>
          <w:lang w:val="et-EE"/>
        </w:rPr>
        <w:t>Opponent</w:t>
      </w:r>
      <w:proofErr w:type="spellEnd"/>
      <w:r w:rsidRPr="2D0DA9AE">
        <w:rPr>
          <w:rFonts w:cs="Times New Roman"/>
          <w:lang w:val="et-EE"/>
        </w:rPr>
        <w:t>:</w:t>
      </w:r>
      <w:r w:rsidR="00443FAB">
        <w:rPr>
          <w:rFonts w:cs="Times New Roman"/>
          <w:lang w:val="et-EE"/>
        </w:rPr>
        <w:t xml:space="preserve"> </w:t>
      </w:r>
      <w:r w:rsidR="00443FAB">
        <w:rPr>
          <w:rFonts w:cs="Times New Roman"/>
          <w:lang w:val="et-EE"/>
        </w:rPr>
        <w:tab/>
      </w:r>
    </w:p>
    <w:p w14:paraId="504DA0DF" w14:textId="77777777" w:rsidR="003B05FA" w:rsidRDefault="003B05FA" w:rsidP="003B05FA">
      <w:pPr>
        <w:ind w:firstLine="0"/>
        <w:jc w:val="left"/>
        <w:rPr>
          <w:rFonts w:cs="Times New Roman"/>
          <w:lang w:val="et-EE"/>
        </w:rPr>
      </w:pPr>
    </w:p>
    <w:p w14:paraId="4D2177E2" w14:textId="77777777" w:rsidR="003B05FA" w:rsidRDefault="003B05FA" w:rsidP="003B05FA">
      <w:pPr>
        <w:ind w:firstLine="0"/>
        <w:jc w:val="left"/>
        <w:rPr>
          <w:rFonts w:cs="Times New Roman"/>
          <w:lang w:val="et-EE"/>
        </w:rPr>
      </w:pPr>
    </w:p>
    <w:p w14:paraId="1800F005" w14:textId="77777777" w:rsidR="00175924" w:rsidRPr="006C5DCC" w:rsidRDefault="00B212E5" w:rsidP="2D0DA9AE">
      <w:pPr>
        <w:ind w:left="2120" w:hanging="2120"/>
        <w:jc w:val="left"/>
        <w:rPr>
          <w:rFonts w:cs="Times New Roman"/>
          <w:lang w:val="et-EE"/>
        </w:rPr>
      </w:pPr>
      <w:r>
        <w:rPr>
          <w:rFonts w:cs="Times New Roman"/>
          <w:lang w:val="et-EE"/>
        </w:rPr>
        <w:tab/>
      </w:r>
      <w:r w:rsidR="00A56A58">
        <w:rPr>
          <w:rFonts w:cs="Times New Roman"/>
          <w:bCs/>
          <w:iCs/>
          <w:lang w:val="et-EE"/>
        </w:rPr>
        <w:tab/>
      </w:r>
      <w:r w:rsidR="00175924" w:rsidRPr="006C5DCC">
        <w:rPr>
          <w:rFonts w:cs="Times New Roman"/>
          <w:bCs/>
          <w:iCs/>
          <w:lang w:val="et-EE"/>
        </w:rPr>
        <w:tab/>
      </w:r>
    </w:p>
    <w:p w14:paraId="7704BE43" w14:textId="77777777" w:rsidR="00175924" w:rsidRPr="006C5DCC" w:rsidRDefault="2D0DA9AE" w:rsidP="2D0DA9AE">
      <w:pPr>
        <w:ind w:left="2120" w:hanging="2120"/>
        <w:jc w:val="left"/>
        <w:rPr>
          <w:rFonts w:cs="Times New Roman"/>
          <w:lang w:val="et-EE"/>
        </w:rPr>
      </w:pPr>
      <w:proofErr w:type="spellStart"/>
      <w:r w:rsidRPr="2D0DA9AE">
        <w:rPr>
          <w:rFonts w:cs="Times New Roman"/>
          <w:lang w:val="et-EE"/>
        </w:rPr>
        <w:t>Commencement</w:t>
      </w:r>
      <w:proofErr w:type="spellEnd"/>
      <w:r w:rsidRPr="2D0DA9AE">
        <w:rPr>
          <w:rFonts w:cs="Times New Roman"/>
          <w:lang w:val="et-EE"/>
        </w:rPr>
        <w:t xml:space="preserve">: </w:t>
      </w:r>
    </w:p>
    <w:p w14:paraId="0C04175D" w14:textId="77777777" w:rsidR="004822A3" w:rsidRPr="006C5DCC" w:rsidRDefault="005A6FEB" w:rsidP="004822A3">
      <w:pPr>
        <w:ind w:firstLine="0"/>
        <w:jc w:val="left"/>
        <w:rPr>
          <w:rFonts w:cs="Times New Roman"/>
          <w:bCs/>
          <w:iCs/>
          <w:sz w:val="36"/>
          <w:szCs w:val="36"/>
          <w:lang w:val="et-EE"/>
        </w:rPr>
      </w:pPr>
      <w:r>
        <w:rPr>
          <w:rFonts w:cs="Times New Roman"/>
          <w:noProof/>
          <w:lang w:val="ru-RU" w:eastAsia="ru-RU"/>
        </w:rPr>
        <w:drawing>
          <wp:inline distT="0" distB="0" distL="0" distR="0" wp14:anchorId="17CAEEB5" wp14:editId="5F3449AD">
            <wp:extent cx="1666800" cy="928800"/>
            <wp:effectExtent l="0" t="0" r="0" b="0"/>
            <wp:docPr id="8" name="Picture 8" descr="C:\Users\Kasutaja\Desktop\Anton-PhD_documents\raw PhD documents\eu-regional-developmen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sutaja\Desktop\Anton-PhD_documents\raw PhD documents\eu-regional-development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00" cy="9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22A3" w:rsidRPr="006C5DCC">
        <w:rPr>
          <w:rFonts w:cs="Times New Roman"/>
          <w:bCs/>
          <w:iCs/>
          <w:sz w:val="36"/>
          <w:szCs w:val="36"/>
          <w:lang w:val="et-EE"/>
        </w:rPr>
        <w:br w:type="page"/>
      </w:r>
    </w:p>
    <w:p w14:paraId="14010A8D" w14:textId="77777777" w:rsidR="009D6537" w:rsidRPr="006C5DCC" w:rsidRDefault="2D0DA9AE" w:rsidP="00B97AD2">
      <w:pPr>
        <w:pStyle w:val="TOC4"/>
        <w:spacing w:after="240"/>
        <w:ind w:left="0" w:firstLine="0"/>
      </w:pPr>
      <w:r>
        <w:lastRenderedPageBreak/>
        <w:t>TABLE OF CONTENTS</w:t>
      </w:r>
    </w:p>
    <w:p w14:paraId="20F2E9FC" w14:textId="0F190767" w:rsidR="00035C8D" w:rsidRDefault="00324C5A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C5DCC">
        <w:fldChar w:fldCharType="begin"/>
      </w:r>
      <w:r w:rsidR="00DE5181" w:rsidRPr="006C5DCC">
        <w:instrText xml:space="preserve"> TOC \o "1-3" </w:instrText>
      </w:r>
      <w:r w:rsidRPr="006C5DCC">
        <w:fldChar w:fldCharType="separate"/>
      </w:r>
      <w:r w:rsidR="00035C8D" w:rsidRPr="00642211">
        <w:rPr>
          <w:rFonts w:ascii="STIX Two Text" w:hAnsi="STIX Two Text"/>
          <w:noProof/>
        </w:rPr>
        <w:t>1. List of original publications</w:t>
      </w:r>
      <w:r w:rsidR="00035C8D">
        <w:rPr>
          <w:noProof/>
        </w:rPr>
        <w:tab/>
      </w:r>
      <w:r w:rsidR="00035C8D">
        <w:rPr>
          <w:noProof/>
        </w:rPr>
        <w:fldChar w:fldCharType="begin"/>
      </w:r>
      <w:r w:rsidR="00035C8D">
        <w:rPr>
          <w:noProof/>
        </w:rPr>
        <w:instrText xml:space="preserve"> PAGEREF _Toc12998067 \h </w:instrText>
      </w:r>
      <w:r w:rsidR="00035C8D">
        <w:rPr>
          <w:noProof/>
        </w:rPr>
      </w:r>
      <w:r w:rsidR="00035C8D">
        <w:rPr>
          <w:noProof/>
        </w:rPr>
        <w:fldChar w:fldCharType="separate"/>
      </w:r>
      <w:r w:rsidR="00035C8D">
        <w:rPr>
          <w:noProof/>
        </w:rPr>
        <w:t>4</w:t>
      </w:r>
      <w:r w:rsidR="00035C8D">
        <w:rPr>
          <w:noProof/>
        </w:rPr>
        <w:fldChar w:fldCharType="end"/>
      </w:r>
    </w:p>
    <w:p w14:paraId="220722D8" w14:textId="3DB7EB58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2. List of acronyms and not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6D07816" w14:textId="2E722CB8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3. Introduc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069B9FA4" w14:textId="0F0897DB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4. PART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1B47FA2C" w14:textId="1129544D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5. PART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3355282D" w14:textId="3344AB12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6. PART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64F3170B" w14:textId="4FB66678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7. PART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5CC7F2E3" w14:textId="5F45CF9E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8.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7DBDCBE6" w14:textId="04CC0E9D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9. 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754423CC" w14:textId="70925FE8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10. summary in estoni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521E4304" w14:textId="5CE5E5EA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11. acknowledg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6DFDDEAC" w14:textId="00B08A4B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12. publ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5</w:t>
      </w:r>
      <w:r>
        <w:rPr>
          <w:noProof/>
        </w:rPr>
        <w:fldChar w:fldCharType="end"/>
      </w:r>
    </w:p>
    <w:p w14:paraId="3F544DBE" w14:textId="77F292BA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curriculum vita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2037432C" w14:textId="25E49D3E" w:rsidR="00035C8D" w:rsidRDefault="00035C8D">
      <w:pPr>
        <w:pStyle w:val="TOC1"/>
        <w:rPr>
          <w:rFonts w:asciiTheme="minorHAnsi" w:eastAsiaTheme="minorEastAsia" w:hAnsiTheme="minorHAnsi"/>
          <w:bCs w:val="0"/>
          <w:caps w:val="0"/>
          <w:noProof/>
        </w:rPr>
      </w:pPr>
      <w:r w:rsidRPr="00642211">
        <w:rPr>
          <w:rFonts w:ascii="STIX Two Text" w:hAnsi="STIX Two Text"/>
          <w:noProof/>
        </w:rPr>
        <w:t>elulookirjeld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29980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7</w:t>
      </w:r>
      <w:r>
        <w:rPr>
          <w:noProof/>
        </w:rPr>
        <w:fldChar w:fldCharType="end"/>
      </w:r>
    </w:p>
    <w:p w14:paraId="63114FE4" w14:textId="1584C128" w:rsidR="0003311E" w:rsidRPr="006C5DCC" w:rsidRDefault="00324C5A" w:rsidP="00FD56D9">
      <w:pPr>
        <w:pStyle w:val="TOC1"/>
      </w:pPr>
      <w:r w:rsidRPr="006C5DCC">
        <w:fldChar w:fldCharType="end"/>
      </w:r>
      <w:r w:rsidR="0003311E" w:rsidRPr="006C5DCC">
        <w:br w:type="page"/>
      </w:r>
    </w:p>
    <w:p w14:paraId="2A32C4B5" w14:textId="77777777" w:rsidR="000D1CA4" w:rsidRPr="006C5DCC" w:rsidRDefault="2D0DA9AE" w:rsidP="2D0DA9AE">
      <w:pPr>
        <w:pStyle w:val="1Mainheading"/>
        <w:rPr>
          <w:rFonts w:ascii="STIX Two Text" w:hAnsi="STIX Two Text"/>
        </w:rPr>
      </w:pPr>
      <w:bookmarkStart w:id="1" w:name="_Toc12998067"/>
      <w:r w:rsidRPr="2D0DA9AE">
        <w:rPr>
          <w:rFonts w:ascii="STIX Two Text" w:hAnsi="STIX Two Text"/>
        </w:rPr>
        <w:lastRenderedPageBreak/>
        <w:t>1. List of original publications</w:t>
      </w:r>
      <w:bookmarkEnd w:id="1"/>
    </w:p>
    <w:p w14:paraId="3CB0FA1D" w14:textId="27D6D710" w:rsidR="005B22B3" w:rsidRPr="00035C8D" w:rsidRDefault="00035C8D" w:rsidP="00304759">
      <w:pPr>
        <w:pStyle w:val="ListParagraph"/>
        <w:numPr>
          <w:ilvl w:val="0"/>
          <w:numId w:val="3"/>
        </w:numPr>
        <w:spacing w:line="320" w:lineRule="exact"/>
        <w:ind w:left="709" w:hanging="709"/>
        <w:rPr>
          <w:rFonts w:cs="Linux Libertine O"/>
          <w:lang w:val="en-GB"/>
        </w:rPr>
      </w:pPr>
      <w:r w:rsidRPr="00035C8D">
        <w:rPr>
          <w:rFonts w:cs="Linux Libertine O"/>
        </w:rPr>
        <w:t>1</w:t>
      </w:r>
    </w:p>
    <w:p w14:paraId="6C77ED4B" w14:textId="7C5779AB" w:rsidR="00D9423C" w:rsidRPr="00035C8D" w:rsidRDefault="00035C8D" w:rsidP="00304759">
      <w:pPr>
        <w:pStyle w:val="ListParagraph"/>
        <w:numPr>
          <w:ilvl w:val="0"/>
          <w:numId w:val="3"/>
        </w:numPr>
        <w:spacing w:line="320" w:lineRule="exact"/>
        <w:ind w:left="709" w:hanging="709"/>
        <w:contextualSpacing w:val="0"/>
        <w:rPr>
          <w:rFonts w:cs="Linux Libertine O"/>
        </w:rPr>
      </w:pPr>
      <w:r w:rsidRPr="00035C8D">
        <w:rPr>
          <w:rFonts w:cs="Linux Libertine O"/>
        </w:rPr>
        <w:t>2</w:t>
      </w:r>
    </w:p>
    <w:p w14:paraId="4FD75061" w14:textId="31A4CEBA" w:rsidR="00FE74CB" w:rsidRPr="006C5DCC" w:rsidRDefault="00035C8D" w:rsidP="00304759">
      <w:pPr>
        <w:pStyle w:val="ListParagraph"/>
        <w:numPr>
          <w:ilvl w:val="0"/>
          <w:numId w:val="3"/>
        </w:numPr>
        <w:spacing w:line="320" w:lineRule="exact"/>
        <w:ind w:left="709" w:hanging="709"/>
        <w:contextualSpacing w:val="0"/>
        <w:rPr>
          <w:rFonts w:cs="Linux Libertine O"/>
        </w:rPr>
      </w:pPr>
      <w:r>
        <w:rPr>
          <w:rFonts w:cs="Linux Libertine O"/>
          <w:noProof/>
        </w:rPr>
        <w:t>3</w:t>
      </w:r>
    </w:p>
    <w:p w14:paraId="12337614" w14:textId="77777777" w:rsidR="0012446F" w:rsidRDefault="0012446F" w:rsidP="0012446F">
      <w:pPr>
        <w:pStyle w:val="ListParagraph"/>
        <w:spacing w:line="320" w:lineRule="exact"/>
        <w:ind w:left="709" w:firstLine="0"/>
        <w:contextualSpacing w:val="0"/>
        <w:rPr>
          <w:rFonts w:cs="Linux Libertine O"/>
        </w:rPr>
      </w:pPr>
    </w:p>
    <w:p w14:paraId="5B4592C3" w14:textId="77777777" w:rsidR="0012446F" w:rsidRPr="006C5DCC" w:rsidRDefault="0012446F" w:rsidP="0012446F">
      <w:pPr>
        <w:pStyle w:val="ListParagraph"/>
        <w:spacing w:line="320" w:lineRule="exact"/>
        <w:ind w:left="709" w:firstLine="0"/>
        <w:contextualSpacing w:val="0"/>
        <w:rPr>
          <w:rFonts w:cs="Linux Libertine O"/>
        </w:rPr>
      </w:pPr>
    </w:p>
    <w:p w14:paraId="171C3735" w14:textId="77777777" w:rsidR="00304759" w:rsidRPr="00304759" w:rsidRDefault="00304759" w:rsidP="00304759">
      <w:pPr>
        <w:spacing w:line="120" w:lineRule="exact"/>
        <w:ind w:firstLine="0"/>
        <w:rPr>
          <w:rFonts w:cs="Linux Libertine O"/>
          <w:b/>
          <w:bCs/>
          <w:sz w:val="8"/>
          <w:szCs w:val="8"/>
        </w:rPr>
      </w:pPr>
    </w:p>
    <w:p w14:paraId="307EA31A" w14:textId="77777777" w:rsidR="004724C5" w:rsidRPr="006C5DCC" w:rsidRDefault="2D0DA9AE" w:rsidP="00232CE7">
      <w:pPr>
        <w:spacing w:before="120" w:line="320" w:lineRule="exact"/>
        <w:ind w:firstLine="0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Author’s contribution:</w:t>
      </w:r>
    </w:p>
    <w:p w14:paraId="1B12A2C8" w14:textId="44B4B7BB" w:rsidR="003D194D" w:rsidRPr="006C5DCC" w:rsidRDefault="004724C5" w:rsidP="00035C8D">
      <w:pPr>
        <w:spacing w:line="320" w:lineRule="exact"/>
        <w:ind w:firstLine="0"/>
        <w:jc w:val="left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Paper I:</w:t>
      </w:r>
      <w:r w:rsidRPr="006C5DCC">
        <w:rPr>
          <w:rFonts w:cs="Linux Libertine O"/>
          <w:b/>
        </w:rPr>
        <w:tab/>
      </w:r>
    </w:p>
    <w:p w14:paraId="34FB8B61" w14:textId="32A37B0F" w:rsidR="004724C5" w:rsidRPr="006C5DCC" w:rsidRDefault="004724C5" w:rsidP="002C5AE9">
      <w:pPr>
        <w:spacing w:line="320" w:lineRule="exact"/>
        <w:ind w:left="1416" w:hanging="1416"/>
        <w:jc w:val="left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Paper II:</w:t>
      </w:r>
      <w:r w:rsidRPr="006C5DCC">
        <w:rPr>
          <w:rFonts w:cs="Linux Libertine O"/>
          <w:b/>
        </w:rPr>
        <w:tab/>
      </w:r>
    </w:p>
    <w:p w14:paraId="311ECEF9" w14:textId="14343A0B" w:rsidR="004724C5" w:rsidRPr="006C5DCC" w:rsidRDefault="004724C5" w:rsidP="002C5AE9">
      <w:pPr>
        <w:spacing w:line="320" w:lineRule="exact"/>
        <w:ind w:left="1416" w:hanging="1416"/>
        <w:jc w:val="left"/>
        <w:rPr>
          <w:rFonts w:cs="Linux Libertine O"/>
        </w:rPr>
      </w:pPr>
      <w:r w:rsidRPr="2D0DA9AE">
        <w:rPr>
          <w:rFonts w:cs="Linux Libertine O"/>
          <w:b/>
          <w:bCs/>
        </w:rPr>
        <w:t>Paper III:</w:t>
      </w:r>
      <w:r w:rsidRPr="006C5DCC">
        <w:rPr>
          <w:rFonts w:cs="Linux Libertine O"/>
          <w:b/>
        </w:rPr>
        <w:tab/>
      </w:r>
    </w:p>
    <w:p w14:paraId="05F6EBEB" w14:textId="63F94D22" w:rsidR="00FE74CB" w:rsidRPr="006C5DCC" w:rsidRDefault="00FE74CB" w:rsidP="002C5AE9">
      <w:pPr>
        <w:spacing w:line="320" w:lineRule="exact"/>
        <w:ind w:left="1416" w:hanging="1416"/>
        <w:jc w:val="left"/>
        <w:rPr>
          <w:rFonts w:cs="Linux Libertine O"/>
        </w:rPr>
      </w:pPr>
      <w:r w:rsidRPr="006C5DCC">
        <w:rPr>
          <w:rFonts w:cs="Linux Libertine O"/>
          <w:b/>
        </w:rPr>
        <w:tab/>
      </w:r>
    </w:p>
    <w:p w14:paraId="6CC55875" w14:textId="77777777" w:rsidR="000D1CA4" w:rsidRPr="00304759" w:rsidRDefault="000D1CA4" w:rsidP="002C5AE9">
      <w:pPr>
        <w:spacing w:line="320" w:lineRule="exact"/>
        <w:ind w:firstLine="0"/>
        <w:jc w:val="left"/>
        <w:rPr>
          <w:rFonts w:cs="Linux Libertine O"/>
        </w:rPr>
      </w:pPr>
      <w:r w:rsidRPr="006C5DCC">
        <w:rPr>
          <w:rFonts w:cs="Linux Libertine O"/>
          <w:b/>
          <w:sz w:val="36"/>
          <w:szCs w:val="36"/>
        </w:rPr>
        <w:br w:type="page"/>
      </w:r>
    </w:p>
    <w:p w14:paraId="69DF6248" w14:textId="77777777" w:rsidR="000D1CA4" w:rsidRPr="006C5DCC" w:rsidRDefault="2D0DA9AE" w:rsidP="2D0DA9AE">
      <w:pPr>
        <w:pStyle w:val="1Mainheading"/>
        <w:rPr>
          <w:rFonts w:ascii="STIX Two Text" w:hAnsi="STIX Two Text"/>
        </w:rPr>
      </w:pPr>
      <w:bookmarkStart w:id="2" w:name="_Toc12998068"/>
      <w:r w:rsidRPr="2D0DA9AE">
        <w:rPr>
          <w:rFonts w:ascii="STIX Two Text" w:hAnsi="STIX Two Text"/>
        </w:rPr>
        <w:lastRenderedPageBreak/>
        <w:t>2. List of acronyms and notations</w:t>
      </w:r>
      <w:bookmarkEnd w:id="2"/>
    </w:p>
    <w:p w14:paraId="39CA6602" w14:textId="77777777" w:rsidR="000D1CA4" w:rsidRPr="00907308" w:rsidRDefault="000D1CA4" w:rsidP="00CD47F7">
      <w:pPr>
        <w:spacing w:line="320" w:lineRule="exact"/>
        <w:ind w:left="284" w:firstLine="0"/>
        <w:rPr>
          <w:vertAlign w:val="superscript"/>
          <w:lang w:val="en-GB"/>
        </w:rPr>
      </w:pPr>
      <w:r w:rsidRPr="2D0DA9AE">
        <w:rPr>
          <w:rFonts w:cs="Linux Libertine O"/>
          <w:b/>
          <w:bCs/>
          <w:sz w:val="36"/>
          <w:szCs w:val="36"/>
        </w:rPr>
        <w:br w:type="page"/>
      </w:r>
    </w:p>
    <w:p w14:paraId="24B82C40" w14:textId="77777777" w:rsidR="0043307A" w:rsidRDefault="2D0DA9AE" w:rsidP="2D0DA9AE">
      <w:pPr>
        <w:pStyle w:val="1Mainheading"/>
        <w:rPr>
          <w:rFonts w:ascii="STIX Two Text" w:hAnsi="STIX Two Text"/>
        </w:rPr>
      </w:pPr>
      <w:bookmarkStart w:id="3" w:name="_Toc12998069"/>
      <w:r w:rsidRPr="2D0DA9AE">
        <w:rPr>
          <w:rFonts w:ascii="STIX Two Text" w:hAnsi="STIX Two Text"/>
        </w:rPr>
        <w:lastRenderedPageBreak/>
        <w:t>3. Introduction</w:t>
      </w:r>
      <w:bookmarkEnd w:id="3"/>
    </w:p>
    <w:p w14:paraId="48865EB4" w14:textId="77777777" w:rsidR="003B05FA" w:rsidRPr="003B05FA" w:rsidRDefault="003B05FA" w:rsidP="003B05FA">
      <w:pPr>
        <w:ind w:firstLine="0"/>
        <w:jc w:val="left"/>
        <w:rPr>
          <w:rFonts w:eastAsiaTheme="majorEastAsia" w:cs="Linux Libertine O"/>
          <w:b/>
          <w:caps/>
          <w:color w:val="000000" w:themeColor="text1"/>
          <w:sz w:val="28"/>
          <w:szCs w:val="36"/>
        </w:rPr>
      </w:pPr>
      <w:r>
        <w:br w:type="page"/>
      </w:r>
    </w:p>
    <w:p w14:paraId="65EBF5DB" w14:textId="77777777" w:rsidR="004A10DA" w:rsidRPr="003B05FA" w:rsidRDefault="00FD231F" w:rsidP="2D0DA9AE">
      <w:pPr>
        <w:pStyle w:val="1Mainheading"/>
        <w:rPr>
          <w:rFonts w:ascii="STIX Two Text" w:hAnsi="STIX Two Text"/>
        </w:rPr>
      </w:pPr>
      <w:bookmarkStart w:id="4" w:name="_Toc12998070"/>
      <w:r>
        <w:rPr>
          <w:rFonts w:ascii="STIX Two Text" w:hAnsi="STIX Two Text"/>
        </w:rPr>
        <w:lastRenderedPageBreak/>
        <w:t xml:space="preserve">4. </w:t>
      </w:r>
      <w:r w:rsidR="003B05FA">
        <w:rPr>
          <w:rFonts w:ascii="STIX Two Text" w:hAnsi="STIX Two Text"/>
        </w:rPr>
        <w:t>PART 1</w:t>
      </w:r>
      <w:bookmarkEnd w:id="4"/>
    </w:p>
    <w:p w14:paraId="2843C3ED" w14:textId="77777777" w:rsidR="0033659A" w:rsidRPr="006C5DCC" w:rsidRDefault="00C210B3" w:rsidP="2D0DA9AE">
      <w:pPr>
        <w:rPr>
          <w:noProof/>
        </w:rPr>
      </w:pPr>
      <w:r w:rsidRPr="2D0DA9AE">
        <w:rPr>
          <w:noProof/>
          <w:lang w:val="en-GB"/>
        </w:rPr>
        <w:br w:type="page"/>
      </w:r>
    </w:p>
    <w:p w14:paraId="4AC02E1E" w14:textId="77777777" w:rsidR="004A10DA" w:rsidRPr="006C5DCC" w:rsidRDefault="2D0DA9AE" w:rsidP="00FD56D9">
      <w:pPr>
        <w:pStyle w:val="1Mainheading"/>
        <w:keepNext w:val="0"/>
        <w:keepLines w:val="0"/>
        <w:widowControl w:val="0"/>
        <w:rPr>
          <w:rFonts w:ascii="STIX Two Text" w:hAnsi="STIX Two Text"/>
          <w:noProof/>
          <w:lang w:val="en-GB"/>
        </w:rPr>
      </w:pPr>
      <w:bookmarkStart w:id="5" w:name="_Toc12998071"/>
      <w:r w:rsidRPr="2D0DA9AE">
        <w:rPr>
          <w:rFonts w:ascii="STIX Two Text" w:hAnsi="STIX Two Text"/>
        </w:rPr>
        <w:lastRenderedPageBreak/>
        <w:t xml:space="preserve">5. </w:t>
      </w:r>
      <w:r w:rsidR="003B05FA">
        <w:rPr>
          <w:rFonts w:ascii="STIX Two Text" w:hAnsi="STIX Two Text"/>
        </w:rPr>
        <w:t>PART 2</w:t>
      </w:r>
      <w:bookmarkEnd w:id="5"/>
      <w:r w:rsidRPr="2D0DA9AE">
        <w:rPr>
          <w:rFonts w:ascii="STIX Two Text" w:hAnsi="STIX Two Text"/>
          <w:noProof/>
          <w:lang w:val="en-GB"/>
        </w:rPr>
        <w:t xml:space="preserve"> </w:t>
      </w:r>
    </w:p>
    <w:p w14:paraId="49B618A1" w14:textId="77777777" w:rsidR="00D62602" w:rsidRPr="006C5DCC" w:rsidRDefault="00035C8D" w:rsidP="00035C8D">
      <w:pPr>
        <w:ind w:firstLine="0"/>
        <w:jc w:val="left"/>
        <w:rPr>
          <w:lang w:val="en-GB"/>
        </w:rPr>
      </w:pPr>
      <w:r>
        <w:rPr>
          <w:lang w:val="en-GB"/>
        </w:rPr>
        <w:br w:type="page"/>
      </w:r>
    </w:p>
    <w:p w14:paraId="69DBA942" w14:textId="77777777" w:rsidR="00D62602" w:rsidRPr="006C5DCC" w:rsidRDefault="2D0DA9AE" w:rsidP="2D0DA9AE">
      <w:pPr>
        <w:pStyle w:val="1Mainheading"/>
        <w:rPr>
          <w:rFonts w:ascii="STIX Two Text" w:hAnsi="STIX Two Text"/>
          <w:noProof/>
          <w:lang w:val="en-GB"/>
        </w:rPr>
      </w:pPr>
      <w:bookmarkStart w:id="6" w:name="_Toc12998072"/>
      <w:r w:rsidRPr="2D0DA9AE">
        <w:rPr>
          <w:rFonts w:ascii="STIX Two Text" w:hAnsi="STIX Two Text"/>
        </w:rPr>
        <w:lastRenderedPageBreak/>
        <w:t xml:space="preserve">6. </w:t>
      </w:r>
      <w:r w:rsidR="00035C8D">
        <w:rPr>
          <w:rFonts w:ascii="STIX Two Text" w:hAnsi="STIX Two Text"/>
        </w:rPr>
        <w:t>PART 3</w:t>
      </w:r>
      <w:bookmarkEnd w:id="6"/>
      <w:r w:rsidRPr="2D0DA9AE">
        <w:rPr>
          <w:rFonts w:ascii="STIX Two Text" w:hAnsi="STIX Two Text"/>
          <w:noProof/>
          <w:lang w:val="en-GB"/>
        </w:rPr>
        <w:t xml:space="preserve"> </w:t>
      </w:r>
    </w:p>
    <w:p w14:paraId="2AF941D6" w14:textId="77777777" w:rsidR="00035C8D" w:rsidRDefault="00035C8D">
      <w:pPr>
        <w:ind w:firstLine="0"/>
        <w:jc w:val="left"/>
        <w:rPr>
          <w:rFonts w:eastAsiaTheme="majorEastAsia" w:cs="Linux Libertine O"/>
          <w:b/>
          <w:caps/>
          <w:color w:val="000000" w:themeColor="text1"/>
          <w:sz w:val="28"/>
          <w:szCs w:val="36"/>
        </w:rPr>
      </w:pPr>
      <w:r>
        <w:br w:type="page"/>
      </w:r>
    </w:p>
    <w:p w14:paraId="375F880F" w14:textId="77777777" w:rsidR="00DD33BB" w:rsidRPr="006C5DCC" w:rsidRDefault="2D0DA9AE" w:rsidP="2D0DA9AE">
      <w:pPr>
        <w:pStyle w:val="1Mainheading"/>
        <w:rPr>
          <w:rFonts w:ascii="STIX Two Text" w:hAnsi="STIX Two Text"/>
        </w:rPr>
      </w:pPr>
      <w:bookmarkStart w:id="7" w:name="_Toc12998073"/>
      <w:r w:rsidRPr="2D0DA9AE">
        <w:rPr>
          <w:rFonts w:ascii="STIX Two Text" w:hAnsi="STIX Two Text"/>
        </w:rPr>
        <w:lastRenderedPageBreak/>
        <w:t xml:space="preserve">7. </w:t>
      </w:r>
      <w:r w:rsidR="00035C8D">
        <w:rPr>
          <w:rFonts w:ascii="STIX Two Text" w:hAnsi="STIX Two Text"/>
        </w:rPr>
        <w:t>PART 4</w:t>
      </w:r>
      <w:bookmarkEnd w:id="7"/>
    </w:p>
    <w:p w14:paraId="66F36EB4" w14:textId="77777777" w:rsidR="00035C8D" w:rsidRDefault="00035C8D">
      <w:pPr>
        <w:ind w:firstLine="0"/>
        <w:jc w:val="left"/>
        <w:rPr>
          <w:rFonts w:eastAsiaTheme="majorEastAsia" w:cs="Linux Libertine O"/>
          <w:b/>
          <w:caps/>
          <w:color w:val="000000" w:themeColor="text1"/>
          <w:sz w:val="28"/>
          <w:szCs w:val="36"/>
        </w:rPr>
      </w:pPr>
      <w:r>
        <w:br w:type="page"/>
      </w:r>
    </w:p>
    <w:p w14:paraId="23EAE5A1" w14:textId="77777777" w:rsidR="00D62602" w:rsidRPr="006C5DCC" w:rsidRDefault="002A6728" w:rsidP="2D0DA9AE">
      <w:pPr>
        <w:pStyle w:val="1Mainheading"/>
        <w:rPr>
          <w:rFonts w:ascii="STIX Two Text" w:hAnsi="STIX Two Text"/>
        </w:rPr>
      </w:pPr>
      <w:bookmarkStart w:id="8" w:name="_Toc12998074"/>
      <w:r>
        <w:rPr>
          <w:rFonts w:ascii="STIX Two Text" w:hAnsi="STIX Two Text"/>
        </w:rPr>
        <w:lastRenderedPageBreak/>
        <w:t>8</w:t>
      </w:r>
      <w:r w:rsidR="2D0DA9AE" w:rsidRPr="2D0DA9AE">
        <w:rPr>
          <w:rFonts w:ascii="STIX Two Text" w:hAnsi="STIX Two Text"/>
        </w:rPr>
        <w:t>. summary</w:t>
      </w:r>
      <w:bookmarkEnd w:id="8"/>
    </w:p>
    <w:p w14:paraId="05781D18" w14:textId="77777777" w:rsidR="00510A9F" w:rsidRPr="00563833" w:rsidRDefault="00510A9F" w:rsidP="00FA49A9">
      <w:pPr>
        <w:rPr>
          <w:rFonts w:cs="Times New Roman"/>
          <w:color w:val="000000" w:themeColor="text1"/>
          <w:lang w:val="en-GB"/>
        </w:rPr>
      </w:pPr>
      <w:r>
        <w:rPr>
          <w:rFonts w:cs="Linux Libertine O"/>
          <w:noProof/>
        </w:rPr>
        <w:br w:type="page"/>
      </w:r>
    </w:p>
    <w:p w14:paraId="6C00DFC2" w14:textId="77777777" w:rsidR="00D62602" w:rsidRPr="006C5DCC" w:rsidRDefault="002A6728" w:rsidP="2D0DA9AE">
      <w:pPr>
        <w:pStyle w:val="1Mainheading"/>
        <w:rPr>
          <w:rFonts w:ascii="STIX Two Text" w:hAnsi="STIX Two Text"/>
        </w:rPr>
      </w:pPr>
      <w:bookmarkStart w:id="9" w:name="_Toc12998075"/>
      <w:r>
        <w:rPr>
          <w:rFonts w:ascii="STIX Two Text" w:hAnsi="STIX Two Text"/>
        </w:rPr>
        <w:lastRenderedPageBreak/>
        <w:t>9</w:t>
      </w:r>
      <w:r w:rsidR="2D0DA9AE" w:rsidRPr="2D0DA9AE">
        <w:rPr>
          <w:rFonts w:ascii="STIX Two Text" w:hAnsi="STIX Two Text"/>
        </w:rPr>
        <w:t>. references</w:t>
      </w:r>
      <w:bookmarkEnd w:id="9"/>
    </w:p>
    <w:p w14:paraId="7894FE99" w14:textId="77777777" w:rsidR="008F68C5" w:rsidRPr="006C5DCC" w:rsidRDefault="008F68C5">
      <w:pPr>
        <w:ind w:firstLine="0"/>
        <w:jc w:val="left"/>
        <w:rPr>
          <w:rFonts w:eastAsiaTheme="majorEastAsia" w:cs="Linux Libertine O"/>
          <w:b/>
          <w:caps/>
          <w:color w:val="000000" w:themeColor="text1"/>
          <w:sz w:val="28"/>
          <w:szCs w:val="36"/>
        </w:rPr>
      </w:pPr>
      <w:r w:rsidRPr="006C5DCC">
        <w:br w:type="page"/>
      </w:r>
    </w:p>
    <w:p w14:paraId="06F82DCB" w14:textId="77777777" w:rsidR="00D62602" w:rsidRPr="006C5DCC" w:rsidRDefault="002A6728" w:rsidP="2D0DA9AE">
      <w:pPr>
        <w:pStyle w:val="1Mainheading"/>
        <w:rPr>
          <w:rFonts w:ascii="STIX Two Text" w:hAnsi="STIX Two Text"/>
          <w:sz w:val="36"/>
        </w:rPr>
      </w:pPr>
      <w:bookmarkStart w:id="10" w:name="_Toc12998076"/>
      <w:r>
        <w:rPr>
          <w:rFonts w:ascii="STIX Two Text" w:hAnsi="STIX Two Text"/>
        </w:rPr>
        <w:lastRenderedPageBreak/>
        <w:t>10</w:t>
      </w:r>
      <w:r w:rsidR="2D0DA9AE" w:rsidRPr="2D0DA9AE">
        <w:rPr>
          <w:rFonts w:ascii="STIX Two Text" w:hAnsi="STIX Two Text"/>
        </w:rPr>
        <w:t>. summary in estonian</w:t>
      </w:r>
      <w:bookmarkEnd w:id="10"/>
    </w:p>
    <w:p w14:paraId="7A01821C" w14:textId="77777777" w:rsidR="00874560" w:rsidRDefault="00874560" w:rsidP="00874560">
      <w:pPr>
        <w:rPr>
          <w:rFonts w:cs="Times New Roman"/>
          <w:color w:val="000000" w:themeColor="text1"/>
          <w:lang w:val="et-EE"/>
        </w:rPr>
      </w:pPr>
      <w:r>
        <w:rPr>
          <w:rFonts w:cs="Times New Roman"/>
          <w:color w:val="000000" w:themeColor="text1"/>
          <w:lang w:val="et-EE"/>
        </w:rPr>
        <w:br w:type="page"/>
      </w:r>
    </w:p>
    <w:p w14:paraId="26E9634F" w14:textId="77777777" w:rsidR="00D62602" w:rsidRPr="006C5DCC" w:rsidRDefault="002A6728" w:rsidP="2D0DA9AE">
      <w:pPr>
        <w:pStyle w:val="1Mainheading"/>
        <w:rPr>
          <w:rFonts w:ascii="STIX Two Text" w:hAnsi="STIX Two Text"/>
        </w:rPr>
      </w:pPr>
      <w:bookmarkStart w:id="11" w:name="_Toc12998077"/>
      <w:r>
        <w:rPr>
          <w:rFonts w:ascii="STIX Two Text" w:hAnsi="STIX Two Text"/>
        </w:rPr>
        <w:lastRenderedPageBreak/>
        <w:t>11</w:t>
      </w:r>
      <w:r w:rsidR="2D0DA9AE" w:rsidRPr="2D0DA9AE">
        <w:rPr>
          <w:rFonts w:ascii="STIX Two Text" w:hAnsi="STIX Two Text"/>
        </w:rPr>
        <w:t>. acknowledgements</w:t>
      </w:r>
      <w:bookmarkEnd w:id="11"/>
    </w:p>
    <w:p w14:paraId="6293A058" w14:textId="77777777" w:rsidR="00D62602" w:rsidRPr="006C5DCC" w:rsidRDefault="00D62602" w:rsidP="00914C77">
      <w:pPr>
        <w:rPr>
          <w:rFonts w:eastAsiaTheme="majorEastAsia" w:cs="Linux Libertine O"/>
          <w:color w:val="000000" w:themeColor="text1"/>
          <w:sz w:val="36"/>
          <w:szCs w:val="36"/>
        </w:rPr>
      </w:pPr>
      <w:r w:rsidRPr="006C5DCC">
        <w:br w:type="page"/>
      </w:r>
    </w:p>
    <w:p w14:paraId="547B3738" w14:textId="77777777" w:rsidR="002C7CD1" w:rsidRDefault="002C7CD1" w:rsidP="2D0DA9AE">
      <w:pPr>
        <w:pStyle w:val="1Mainheading"/>
        <w:rPr>
          <w:rFonts w:ascii="STIX Two Text" w:hAnsi="STIX Two Text"/>
        </w:rPr>
      </w:pPr>
    </w:p>
    <w:p w14:paraId="160244BA" w14:textId="77777777" w:rsidR="002C7CD1" w:rsidRDefault="002C7CD1" w:rsidP="2D0DA9AE">
      <w:pPr>
        <w:pStyle w:val="1Mainheading"/>
        <w:rPr>
          <w:rFonts w:ascii="STIX Two Text" w:hAnsi="STIX Two Text"/>
        </w:rPr>
      </w:pPr>
    </w:p>
    <w:p w14:paraId="70133DD4" w14:textId="77777777" w:rsidR="002C7CD1" w:rsidRDefault="002C7CD1" w:rsidP="2D0DA9AE">
      <w:pPr>
        <w:pStyle w:val="1Mainheading"/>
        <w:rPr>
          <w:rFonts w:ascii="STIX Two Text" w:hAnsi="STIX Two Text"/>
        </w:rPr>
      </w:pPr>
    </w:p>
    <w:p w14:paraId="2D37D8F1" w14:textId="77777777" w:rsidR="002C7CD1" w:rsidRDefault="002C7CD1" w:rsidP="2D0DA9AE">
      <w:pPr>
        <w:pStyle w:val="1Mainheading"/>
        <w:rPr>
          <w:rFonts w:ascii="STIX Two Text" w:hAnsi="STIX Two Text"/>
        </w:rPr>
      </w:pPr>
    </w:p>
    <w:p w14:paraId="528A50D1" w14:textId="77777777" w:rsidR="00D62602" w:rsidRPr="006C5DCC" w:rsidRDefault="002A6728" w:rsidP="2D0DA9AE">
      <w:pPr>
        <w:pStyle w:val="1Mainheading"/>
        <w:rPr>
          <w:rFonts w:ascii="STIX Two Text" w:hAnsi="STIX Two Text"/>
        </w:rPr>
      </w:pPr>
      <w:bookmarkStart w:id="12" w:name="_Toc12998078"/>
      <w:r>
        <w:rPr>
          <w:rFonts w:ascii="STIX Two Text" w:hAnsi="STIX Two Text"/>
        </w:rPr>
        <w:t>12</w:t>
      </w:r>
      <w:r w:rsidR="2D0DA9AE" w:rsidRPr="2D0DA9AE">
        <w:rPr>
          <w:rFonts w:ascii="STIX Two Text" w:hAnsi="STIX Two Text"/>
        </w:rPr>
        <w:t>. publications</w:t>
      </w:r>
      <w:bookmarkEnd w:id="12"/>
    </w:p>
    <w:p w14:paraId="1F4B55C4" w14:textId="77777777" w:rsidR="00BA6067" w:rsidRDefault="00BA6067">
      <w:pPr>
        <w:ind w:firstLine="0"/>
        <w:jc w:val="left"/>
        <w:rPr>
          <w:rFonts w:eastAsiaTheme="majorEastAsia" w:cs="Linux Libertine O"/>
          <w:b/>
          <w:caps/>
          <w:color w:val="000000" w:themeColor="text1"/>
          <w:sz w:val="28"/>
          <w:szCs w:val="36"/>
        </w:rPr>
      </w:pPr>
      <w:r>
        <w:br w:type="page"/>
      </w:r>
    </w:p>
    <w:p w14:paraId="28261300" w14:textId="77777777" w:rsidR="00BA6067" w:rsidRPr="006C5DCC" w:rsidRDefault="00BA6067" w:rsidP="00BA6067">
      <w:pPr>
        <w:pStyle w:val="1Mainheading"/>
        <w:rPr>
          <w:rFonts w:ascii="STIX Two Text" w:hAnsi="STIX Two Text"/>
        </w:rPr>
      </w:pPr>
      <w:bookmarkStart w:id="13" w:name="_Toc511309733"/>
      <w:bookmarkStart w:id="14" w:name="_Toc12998079"/>
      <w:r w:rsidRPr="2D0DA9AE">
        <w:rPr>
          <w:rFonts w:ascii="STIX Two Text" w:hAnsi="STIX Two Text"/>
        </w:rPr>
        <w:lastRenderedPageBreak/>
        <w:t>curriculum vitae</w:t>
      </w:r>
      <w:bookmarkEnd w:id="13"/>
      <w:bookmarkEnd w:id="14"/>
    </w:p>
    <w:p w14:paraId="54C669E1" w14:textId="0CC083EE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Name:</w:t>
      </w:r>
      <w:r>
        <w:rPr>
          <w:rFonts w:cs="Linux Libertine O"/>
        </w:rPr>
        <w:tab/>
      </w:r>
      <w:r>
        <w:rPr>
          <w:rFonts w:cs="Linux Libertine O"/>
        </w:rPr>
        <w:tab/>
      </w:r>
      <w:r w:rsidR="00035C8D">
        <w:rPr>
          <w:rFonts w:cs="Linux Libertine O"/>
        </w:rPr>
        <w:tab/>
      </w:r>
    </w:p>
    <w:p w14:paraId="5AD8BD05" w14:textId="5092007A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Date of birth:</w:t>
      </w:r>
      <w:r>
        <w:rPr>
          <w:rFonts w:cs="Linux Libertine O"/>
        </w:rPr>
        <w:tab/>
      </w:r>
    </w:p>
    <w:p w14:paraId="47D85251" w14:textId="0C2918F2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Citizenship:</w:t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</w:p>
    <w:p w14:paraId="50DABDAC" w14:textId="1FAEC07A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Marital status:</w:t>
      </w:r>
      <w:r w:rsidRPr="006C5DCC">
        <w:rPr>
          <w:rFonts w:cs="Linux Libertine O"/>
        </w:rPr>
        <w:tab/>
      </w:r>
    </w:p>
    <w:p w14:paraId="72AB5DED" w14:textId="0E1AC384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Contact:</w:t>
      </w:r>
      <w:r w:rsidR="005A6FEB">
        <w:rPr>
          <w:rFonts w:cs="Linux Libertine O"/>
        </w:rPr>
        <w:tab/>
      </w:r>
      <w:r w:rsidR="005A6FEB">
        <w:rPr>
          <w:rFonts w:cs="Linux Libertine O"/>
        </w:rPr>
        <w:tab/>
      </w:r>
    </w:p>
    <w:p w14:paraId="333F4343" w14:textId="33CB6576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E-mail:</w:t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</w:p>
    <w:p w14:paraId="1D04260D" w14:textId="77777777" w:rsidR="00BA6067" w:rsidRPr="006C5DCC" w:rsidRDefault="00BA6067" w:rsidP="00BA6067">
      <w:pPr>
        <w:rPr>
          <w:rFonts w:cs="Linux Libertine O"/>
        </w:rPr>
      </w:pPr>
    </w:p>
    <w:p w14:paraId="433489DA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Education:</w:t>
      </w:r>
    </w:p>
    <w:p w14:paraId="52B9DA4C" w14:textId="6B5A6F13" w:rsidR="00BA6067" w:rsidRDefault="00BA6067" w:rsidP="00BA6067">
      <w:pPr>
        <w:rPr>
          <w:rFonts w:cs="Linux Libertine O"/>
        </w:rPr>
      </w:pPr>
    </w:p>
    <w:p w14:paraId="07641C39" w14:textId="77777777" w:rsidR="00035C8D" w:rsidRPr="006C5DCC" w:rsidRDefault="00035C8D" w:rsidP="00BA6067">
      <w:pPr>
        <w:rPr>
          <w:rFonts w:cs="Linux Libertine O"/>
        </w:rPr>
      </w:pPr>
    </w:p>
    <w:p w14:paraId="3EF8845B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Professional employment:</w:t>
      </w:r>
    </w:p>
    <w:p w14:paraId="75D0815D" w14:textId="269B74F9" w:rsidR="00BA6067" w:rsidRDefault="00BA6067" w:rsidP="00BA6067">
      <w:pPr>
        <w:rPr>
          <w:rFonts w:cs="Linux Libertine O"/>
        </w:rPr>
      </w:pPr>
    </w:p>
    <w:p w14:paraId="34E34C20" w14:textId="77777777" w:rsidR="00035C8D" w:rsidRPr="006C5DCC" w:rsidRDefault="00035C8D" w:rsidP="00BA6067">
      <w:pPr>
        <w:rPr>
          <w:rFonts w:cs="Linux Libertine O"/>
        </w:rPr>
      </w:pPr>
    </w:p>
    <w:p w14:paraId="5AFFD335" w14:textId="0EEC2F09" w:rsidR="00BA6067" w:rsidRDefault="00BA6067" w:rsidP="00BA6067">
      <w:pPr>
        <w:ind w:firstLine="0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List of publications:</w:t>
      </w:r>
    </w:p>
    <w:p w14:paraId="15D523B8" w14:textId="2CC80D35" w:rsidR="00035C8D" w:rsidRDefault="00035C8D" w:rsidP="00BA6067">
      <w:pPr>
        <w:ind w:firstLine="0"/>
        <w:rPr>
          <w:rFonts w:cs="Linux Libertine O"/>
          <w:b/>
          <w:bCs/>
        </w:rPr>
      </w:pPr>
    </w:p>
    <w:p w14:paraId="11AF690C" w14:textId="77777777" w:rsidR="00035C8D" w:rsidRPr="006C5DCC" w:rsidRDefault="00035C8D" w:rsidP="00BA6067">
      <w:pPr>
        <w:ind w:firstLine="0"/>
        <w:rPr>
          <w:rFonts w:cs="Linux Libertine O"/>
          <w:b/>
          <w:bCs/>
        </w:rPr>
      </w:pPr>
    </w:p>
    <w:p w14:paraId="315A9B23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Participation in international conferences:</w:t>
      </w:r>
    </w:p>
    <w:p w14:paraId="694D8A77" w14:textId="77777777" w:rsidR="00BA6067" w:rsidRPr="006C5DCC" w:rsidRDefault="00BA6067" w:rsidP="00BA6067">
      <w:pPr>
        <w:ind w:firstLine="0"/>
        <w:jc w:val="left"/>
        <w:rPr>
          <w:rFonts w:eastAsiaTheme="majorEastAsia" w:cs="Linux Libertine O"/>
          <w:b/>
          <w:caps/>
          <w:color w:val="000000" w:themeColor="text1"/>
          <w:sz w:val="36"/>
          <w:szCs w:val="36"/>
        </w:rPr>
      </w:pPr>
      <w:r>
        <w:rPr>
          <w:rFonts w:eastAsiaTheme="majorEastAsia" w:cs="Linux Libertine O"/>
          <w:b/>
          <w:caps/>
          <w:color w:val="000000" w:themeColor="text1"/>
          <w:sz w:val="36"/>
          <w:szCs w:val="36"/>
        </w:rPr>
        <w:br w:type="page"/>
      </w:r>
    </w:p>
    <w:p w14:paraId="57B3B5D3" w14:textId="648364EB" w:rsidR="00BA6067" w:rsidRPr="006C5DCC" w:rsidRDefault="00BA6067" w:rsidP="00BA6067">
      <w:pPr>
        <w:pStyle w:val="1Mainheading"/>
        <w:rPr>
          <w:rFonts w:ascii="STIX Two Text" w:hAnsi="STIX Two Text"/>
        </w:rPr>
      </w:pPr>
      <w:bookmarkStart w:id="15" w:name="_Toc511309734"/>
      <w:bookmarkStart w:id="16" w:name="_Toc12998080"/>
      <w:r w:rsidRPr="2D0DA9AE">
        <w:rPr>
          <w:rFonts w:ascii="STIX Two Text" w:hAnsi="STIX Two Text"/>
        </w:rPr>
        <w:lastRenderedPageBreak/>
        <w:t>elulookirjeldus</w:t>
      </w:r>
      <w:bookmarkEnd w:id="15"/>
      <w:bookmarkEnd w:id="16"/>
    </w:p>
    <w:p w14:paraId="24533CCA" w14:textId="317F76D5" w:rsidR="00BA6067" w:rsidRPr="006C5DCC" w:rsidRDefault="00BA6067" w:rsidP="00BA6067">
      <w:pPr>
        <w:ind w:firstLine="0"/>
        <w:rPr>
          <w:rFonts w:cs="Linux Libertine O"/>
        </w:rPr>
      </w:pPr>
      <w:proofErr w:type="spellStart"/>
      <w:r w:rsidRPr="2D0DA9AE">
        <w:rPr>
          <w:rFonts w:cs="Linux Libertine O"/>
          <w:b/>
          <w:bCs/>
        </w:rPr>
        <w:t>Nimi</w:t>
      </w:r>
      <w:proofErr w:type="spellEnd"/>
      <w:r w:rsidRPr="2D0DA9AE">
        <w:rPr>
          <w:rFonts w:cs="Linux Libertine O"/>
          <w:b/>
          <w:bCs/>
        </w:rPr>
        <w:t>:</w:t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</w:p>
    <w:p w14:paraId="284FE2C2" w14:textId="69F685FF" w:rsidR="00BA6067" w:rsidRPr="006C5DCC" w:rsidRDefault="00BA6067" w:rsidP="00BA6067">
      <w:pPr>
        <w:ind w:firstLine="0"/>
        <w:rPr>
          <w:rFonts w:cs="Linux Libertine O"/>
        </w:rPr>
      </w:pPr>
      <w:proofErr w:type="spellStart"/>
      <w:r w:rsidRPr="2D0DA9AE">
        <w:rPr>
          <w:rFonts w:cs="Linux Libertine O"/>
          <w:b/>
          <w:bCs/>
        </w:rPr>
        <w:t>Sünniaeg</w:t>
      </w:r>
      <w:proofErr w:type="spellEnd"/>
      <w:r w:rsidRPr="2D0DA9AE">
        <w:rPr>
          <w:rFonts w:cs="Linux Libertine O"/>
          <w:b/>
          <w:bCs/>
        </w:rPr>
        <w:t>:</w:t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</w:p>
    <w:p w14:paraId="1BBAE9FF" w14:textId="26F876DF" w:rsidR="00BA6067" w:rsidRPr="006C5DCC" w:rsidRDefault="00BA6067" w:rsidP="00BA6067">
      <w:pPr>
        <w:ind w:firstLine="0"/>
        <w:rPr>
          <w:rFonts w:cs="Linux Libertine O"/>
        </w:rPr>
      </w:pPr>
      <w:proofErr w:type="spellStart"/>
      <w:r w:rsidRPr="2D0DA9AE">
        <w:rPr>
          <w:rFonts w:cs="Linux Libertine O"/>
          <w:b/>
          <w:bCs/>
        </w:rPr>
        <w:t>Kodakondsus</w:t>
      </w:r>
      <w:proofErr w:type="spellEnd"/>
      <w:r w:rsidRPr="2D0DA9AE">
        <w:rPr>
          <w:rFonts w:cs="Linux Libertine O"/>
          <w:b/>
          <w:bCs/>
        </w:rPr>
        <w:t>:</w:t>
      </w:r>
      <w:r w:rsidRPr="006C5DCC">
        <w:rPr>
          <w:rFonts w:cs="Linux Libertine O"/>
        </w:rPr>
        <w:tab/>
      </w:r>
    </w:p>
    <w:p w14:paraId="6CAF93FB" w14:textId="24F51A16" w:rsidR="00BA6067" w:rsidRPr="006C5DCC" w:rsidRDefault="00BA6067" w:rsidP="00BA6067">
      <w:pPr>
        <w:ind w:firstLine="0"/>
        <w:rPr>
          <w:rFonts w:cs="Linux Libertine O"/>
        </w:rPr>
      </w:pPr>
      <w:proofErr w:type="spellStart"/>
      <w:r w:rsidRPr="2D0DA9AE">
        <w:rPr>
          <w:rFonts w:cs="Linux Libertine O"/>
          <w:b/>
          <w:bCs/>
        </w:rPr>
        <w:t>Perekonnaseis</w:t>
      </w:r>
      <w:proofErr w:type="spellEnd"/>
      <w:r w:rsidRPr="2D0DA9AE">
        <w:rPr>
          <w:rFonts w:cs="Linux Libertine O"/>
          <w:b/>
          <w:bCs/>
        </w:rPr>
        <w:t>:</w:t>
      </w:r>
      <w:r w:rsidRPr="006C5DCC">
        <w:rPr>
          <w:rFonts w:cs="Linux Libertine O"/>
        </w:rPr>
        <w:tab/>
      </w:r>
    </w:p>
    <w:p w14:paraId="26CCF4CD" w14:textId="51C5A930" w:rsidR="00BA6067" w:rsidRPr="006C5DCC" w:rsidRDefault="00BA6067" w:rsidP="00BA6067">
      <w:pPr>
        <w:ind w:firstLine="0"/>
        <w:rPr>
          <w:rFonts w:cs="Linux Libertine O"/>
        </w:rPr>
      </w:pPr>
      <w:proofErr w:type="spellStart"/>
      <w:r w:rsidRPr="2D0DA9AE">
        <w:rPr>
          <w:rFonts w:cs="Linux Libertine O"/>
          <w:b/>
          <w:bCs/>
        </w:rPr>
        <w:t>Kontakt</w:t>
      </w:r>
      <w:proofErr w:type="spellEnd"/>
      <w:r w:rsidRPr="2D0DA9AE">
        <w:rPr>
          <w:rFonts w:cs="Linux Libertine O"/>
          <w:b/>
          <w:bCs/>
        </w:rPr>
        <w:t>:</w:t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</w:p>
    <w:p w14:paraId="1FD8369D" w14:textId="115DAD15" w:rsidR="00BA6067" w:rsidRPr="006C5DCC" w:rsidRDefault="00BA6067" w:rsidP="00BA6067">
      <w:pPr>
        <w:ind w:firstLine="0"/>
        <w:rPr>
          <w:rFonts w:cs="Linux Libertine O"/>
        </w:rPr>
      </w:pPr>
      <w:r w:rsidRPr="2D0DA9AE">
        <w:rPr>
          <w:rFonts w:cs="Linux Libertine O"/>
          <w:b/>
          <w:bCs/>
        </w:rPr>
        <w:t>E-mail:</w:t>
      </w:r>
      <w:r w:rsidRPr="006C5DCC">
        <w:rPr>
          <w:rFonts w:cs="Linux Libertine O"/>
        </w:rPr>
        <w:tab/>
      </w:r>
      <w:r w:rsidRPr="006C5DCC">
        <w:rPr>
          <w:rFonts w:cs="Linux Libertine O"/>
        </w:rPr>
        <w:tab/>
      </w:r>
    </w:p>
    <w:p w14:paraId="44B3EC38" w14:textId="77777777" w:rsidR="00BA6067" w:rsidRPr="006C5DCC" w:rsidRDefault="00BA6067" w:rsidP="00BA6067">
      <w:pPr>
        <w:rPr>
          <w:rFonts w:cs="Linux Libertine O"/>
        </w:rPr>
      </w:pPr>
    </w:p>
    <w:p w14:paraId="4579E940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proofErr w:type="spellStart"/>
      <w:r w:rsidRPr="2D0DA9AE">
        <w:rPr>
          <w:rFonts w:cs="Linux Libertine O"/>
          <w:b/>
          <w:bCs/>
        </w:rPr>
        <w:t>Haridus</w:t>
      </w:r>
      <w:proofErr w:type="spellEnd"/>
      <w:r w:rsidRPr="2D0DA9AE">
        <w:rPr>
          <w:rFonts w:cs="Linux Libertine O"/>
          <w:b/>
          <w:bCs/>
        </w:rPr>
        <w:t>:</w:t>
      </w:r>
    </w:p>
    <w:p w14:paraId="1E390A81" w14:textId="0D54BCC7" w:rsidR="00035C8D" w:rsidRDefault="00035C8D" w:rsidP="00BA6067">
      <w:pPr>
        <w:rPr>
          <w:rFonts w:cs="Linux Libertine O"/>
        </w:rPr>
      </w:pPr>
    </w:p>
    <w:p w14:paraId="06DAD478" w14:textId="77777777" w:rsidR="00035C8D" w:rsidRPr="006C5DCC" w:rsidRDefault="00035C8D" w:rsidP="00BA6067">
      <w:pPr>
        <w:rPr>
          <w:rFonts w:cs="Linux Libertine O"/>
        </w:rPr>
      </w:pPr>
    </w:p>
    <w:p w14:paraId="6EFD36CA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r w:rsidRPr="2D0DA9AE">
        <w:rPr>
          <w:rFonts w:cs="Linux Libertine O"/>
          <w:b/>
          <w:bCs/>
        </w:rPr>
        <w:t>T</w:t>
      </w:r>
      <w:proofErr w:type="spellStart"/>
      <w:r w:rsidRPr="2D0DA9AE">
        <w:rPr>
          <w:rFonts w:cs="Linux Libertine O"/>
          <w:b/>
          <w:bCs/>
          <w:lang w:val="et-EE"/>
        </w:rPr>
        <w:t>öökogemus</w:t>
      </w:r>
      <w:proofErr w:type="spellEnd"/>
      <w:r w:rsidRPr="2D0DA9AE">
        <w:rPr>
          <w:rFonts w:cs="Linux Libertine O"/>
          <w:b/>
          <w:bCs/>
        </w:rPr>
        <w:t>:</w:t>
      </w:r>
    </w:p>
    <w:p w14:paraId="2163959E" w14:textId="046F83C0" w:rsidR="00035C8D" w:rsidRDefault="00035C8D" w:rsidP="00BA6067">
      <w:pPr>
        <w:rPr>
          <w:rFonts w:cs="Linux Libertine O"/>
        </w:rPr>
      </w:pPr>
    </w:p>
    <w:p w14:paraId="451E1CD0" w14:textId="77777777" w:rsidR="00035C8D" w:rsidRPr="006C5DCC" w:rsidRDefault="00035C8D" w:rsidP="00BA6067">
      <w:pPr>
        <w:rPr>
          <w:rFonts w:cs="Linux Libertine O"/>
        </w:rPr>
      </w:pPr>
    </w:p>
    <w:p w14:paraId="26B60385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proofErr w:type="spellStart"/>
      <w:r w:rsidRPr="2D0DA9AE">
        <w:rPr>
          <w:rFonts w:cs="Linux Libertine O"/>
          <w:b/>
          <w:bCs/>
        </w:rPr>
        <w:t>Teaduspublikatsioonid</w:t>
      </w:r>
      <w:proofErr w:type="spellEnd"/>
      <w:r w:rsidRPr="2D0DA9AE">
        <w:rPr>
          <w:rFonts w:cs="Linux Libertine O"/>
          <w:b/>
          <w:bCs/>
        </w:rPr>
        <w:t>:</w:t>
      </w:r>
    </w:p>
    <w:p w14:paraId="5ABD7D9B" w14:textId="2F443D04" w:rsidR="00BA6067" w:rsidRDefault="00BA6067" w:rsidP="00BA6067">
      <w:pPr>
        <w:pStyle w:val="ListParagraph"/>
        <w:ind w:left="426"/>
        <w:rPr>
          <w:rFonts w:cs="Linux Libertine O"/>
          <w:b/>
          <w:bCs/>
        </w:rPr>
      </w:pPr>
    </w:p>
    <w:p w14:paraId="67E59A0B" w14:textId="77777777" w:rsidR="00035C8D" w:rsidRPr="006C5DCC" w:rsidRDefault="00035C8D" w:rsidP="00BA6067">
      <w:pPr>
        <w:pStyle w:val="ListParagraph"/>
        <w:ind w:left="426"/>
        <w:rPr>
          <w:rFonts w:cs="Linux Libertine O"/>
        </w:rPr>
      </w:pPr>
    </w:p>
    <w:p w14:paraId="328883D1" w14:textId="77777777" w:rsidR="00BA6067" w:rsidRPr="006C5DCC" w:rsidRDefault="00BA6067" w:rsidP="00BA6067">
      <w:pPr>
        <w:ind w:firstLine="0"/>
        <w:rPr>
          <w:rFonts w:cs="Linux Libertine O"/>
          <w:b/>
          <w:bCs/>
        </w:rPr>
      </w:pPr>
      <w:proofErr w:type="spellStart"/>
      <w:r w:rsidRPr="2D0DA9AE">
        <w:rPr>
          <w:rFonts w:cs="Linux Libertine O"/>
          <w:b/>
          <w:bCs/>
        </w:rPr>
        <w:t>Rahvusvahelistel</w:t>
      </w:r>
      <w:proofErr w:type="spellEnd"/>
      <w:r w:rsidRPr="2D0DA9AE">
        <w:rPr>
          <w:rFonts w:cs="Linux Libertine O"/>
          <w:b/>
          <w:bCs/>
        </w:rPr>
        <w:t xml:space="preserve"> </w:t>
      </w:r>
      <w:proofErr w:type="spellStart"/>
      <w:r w:rsidRPr="2D0DA9AE">
        <w:rPr>
          <w:rFonts w:cs="Linux Libertine O"/>
          <w:b/>
          <w:bCs/>
        </w:rPr>
        <w:t>konverentsidel</w:t>
      </w:r>
      <w:proofErr w:type="spellEnd"/>
      <w:r w:rsidRPr="2D0DA9AE">
        <w:rPr>
          <w:rFonts w:cs="Linux Libertine O"/>
          <w:b/>
          <w:bCs/>
        </w:rPr>
        <w:t xml:space="preserve"> </w:t>
      </w:r>
      <w:proofErr w:type="spellStart"/>
      <w:r w:rsidRPr="2D0DA9AE">
        <w:rPr>
          <w:rFonts w:cs="Linux Libertine O"/>
          <w:b/>
          <w:bCs/>
        </w:rPr>
        <w:t>osalemine</w:t>
      </w:r>
      <w:proofErr w:type="spellEnd"/>
      <w:r w:rsidRPr="2D0DA9AE">
        <w:rPr>
          <w:rFonts w:cs="Linux Libertine O"/>
          <w:b/>
          <w:bCs/>
        </w:rPr>
        <w:t>:</w:t>
      </w:r>
    </w:p>
    <w:p w14:paraId="3B38ADFB" w14:textId="77777777" w:rsidR="00D62602" w:rsidRPr="006C5DCC" w:rsidRDefault="00D62602" w:rsidP="006211CF">
      <w:pPr>
        <w:pStyle w:val="1Mainheading"/>
        <w:jc w:val="both"/>
        <w:rPr>
          <w:rFonts w:ascii="STIX Two Text" w:hAnsi="STIX Two Text"/>
        </w:rPr>
      </w:pPr>
    </w:p>
    <w:p w14:paraId="08773F64" w14:textId="77777777" w:rsidR="00D62602" w:rsidRPr="006C5DCC" w:rsidRDefault="00D62602" w:rsidP="00D62602">
      <w:pPr>
        <w:jc w:val="left"/>
        <w:rPr>
          <w:rFonts w:eastAsiaTheme="majorEastAsia" w:cs="Linux Libertine O"/>
          <w:b/>
          <w:caps/>
          <w:color w:val="000000" w:themeColor="text1"/>
          <w:sz w:val="36"/>
          <w:szCs w:val="36"/>
        </w:rPr>
      </w:pPr>
    </w:p>
    <w:sectPr w:rsidR="00D62602" w:rsidRPr="006C5DCC" w:rsidSect="000D71BD">
      <w:footerReference w:type="even" r:id="rId10"/>
      <w:footerReference w:type="default" r:id="rId11"/>
      <w:pgSz w:w="9980" w:h="14180"/>
      <w:pgMar w:top="1134" w:right="1418" w:bottom="1134" w:left="1418" w:header="709" w:footer="63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04BFA6" w14:textId="77777777" w:rsidR="00885C44" w:rsidRDefault="00885C44" w:rsidP="009D6537">
      <w:r>
        <w:separator/>
      </w:r>
    </w:p>
  </w:endnote>
  <w:endnote w:type="continuationSeparator" w:id="0">
    <w:p w14:paraId="346B50CB" w14:textId="77777777" w:rsidR="00885C44" w:rsidRDefault="00885C44" w:rsidP="009D6537">
      <w:r>
        <w:continuationSeparator/>
      </w:r>
    </w:p>
  </w:endnote>
  <w:endnote w:type="continuationNotice" w:id="1">
    <w:p w14:paraId="752F5268" w14:textId="77777777" w:rsidR="00885C44" w:rsidRDefault="00885C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2AFF" w:usb1="C000ACFF" w:usb2="00000009" w:usb3="00000000" w:csb0="000001FF" w:csb1="00000000"/>
  </w:font>
  <w:font w:name="Linux Libertine O">
    <w:altName w:val="Times New Roman"/>
    <w:panose1 w:val="020B0604020202020204"/>
    <w:charset w:val="00"/>
    <w:family w:val="auto"/>
    <w:pitch w:val="variable"/>
    <w:sig w:usb0="00000000" w:usb1="5200E5FB" w:usb2="02000020" w:usb3="00000000" w:csb0="000001BF" w:csb1="00000000"/>
  </w:font>
  <w:font w:name="STIX Two Text">
    <w:altName w:val="Cambria"/>
    <w:panose1 w:val="020B0604020202020204"/>
    <w:charset w:val="00"/>
    <w:family w:val="roman"/>
    <w:notTrueType/>
    <w:pitch w:val="variable"/>
    <w:sig w:usb0="A00002FF" w:usb1="5000205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A0E32" w14:textId="77777777" w:rsidR="003B05FA" w:rsidRDefault="003B05FA" w:rsidP="0047645C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5CF6EE8" w14:textId="77777777" w:rsidR="003B05FA" w:rsidRDefault="003B05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F49F58" w14:textId="77777777" w:rsidR="003B05FA" w:rsidRPr="009D6537" w:rsidRDefault="003B05FA" w:rsidP="0047645C">
    <w:pPr>
      <w:pStyle w:val="Footer"/>
      <w:framePr w:wrap="none" w:vAnchor="text" w:hAnchor="margin" w:xAlign="center" w:y="1"/>
      <w:rPr>
        <w:rStyle w:val="PageNumber"/>
        <w:rFonts w:cs="Times New Roman"/>
      </w:rPr>
    </w:pPr>
    <w:r w:rsidRPr="009D6537">
      <w:rPr>
        <w:rStyle w:val="PageNumber"/>
        <w:rFonts w:cs="Times New Roman"/>
      </w:rPr>
      <w:fldChar w:fldCharType="begin"/>
    </w:r>
    <w:r w:rsidRPr="009D6537">
      <w:rPr>
        <w:rStyle w:val="PageNumber"/>
        <w:rFonts w:cs="Times New Roman"/>
      </w:rPr>
      <w:instrText xml:space="preserve">PAGE  </w:instrText>
    </w:r>
    <w:r w:rsidRPr="009D6537">
      <w:rPr>
        <w:rStyle w:val="PageNumber"/>
        <w:rFonts w:cs="Times New Roman"/>
      </w:rPr>
      <w:fldChar w:fldCharType="separate"/>
    </w:r>
    <w:r>
      <w:rPr>
        <w:rStyle w:val="PageNumber"/>
        <w:rFonts w:cs="Times New Roman"/>
        <w:noProof/>
      </w:rPr>
      <w:t>2</w:t>
    </w:r>
    <w:r w:rsidRPr="009D6537">
      <w:rPr>
        <w:rStyle w:val="PageNumber"/>
        <w:rFonts w:cs="Times New Roman"/>
      </w:rPr>
      <w:fldChar w:fldCharType="end"/>
    </w:r>
  </w:p>
  <w:p w14:paraId="2F91EC0E" w14:textId="77777777" w:rsidR="003B05FA" w:rsidRDefault="003B05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FD5698" w14:textId="77777777" w:rsidR="00885C44" w:rsidRDefault="00885C44" w:rsidP="009D6537">
      <w:r>
        <w:separator/>
      </w:r>
    </w:p>
  </w:footnote>
  <w:footnote w:type="continuationSeparator" w:id="0">
    <w:p w14:paraId="3E921105" w14:textId="77777777" w:rsidR="00885C44" w:rsidRDefault="00885C44" w:rsidP="009D6537">
      <w:r>
        <w:continuationSeparator/>
      </w:r>
    </w:p>
  </w:footnote>
  <w:footnote w:type="continuationNotice" w:id="1">
    <w:p w14:paraId="16A4D3C3" w14:textId="77777777" w:rsidR="00885C44" w:rsidRDefault="00885C4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8BE0915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FF7004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2B205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FBDA6C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98677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0026A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114D4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554A2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F142A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D981F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1BEC8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025A38"/>
    <w:multiLevelType w:val="multilevel"/>
    <w:tmpl w:val="00B09D50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16B66929"/>
    <w:multiLevelType w:val="hybridMultilevel"/>
    <w:tmpl w:val="3444677C"/>
    <w:lvl w:ilvl="0" w:tplc="3E2CA82C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C03ABD"/>
    <w:multiLevelType w:val="multilevel"/>
    <w:tmpl w:val="A6F0C61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i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i w:val="0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i w:val="0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i w:val="0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i w:val="0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  <w:i w:val="0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  <w:i w:val="0"/>
      </w:rPr>
    </w:lvl>
  </w:abstractNum>
  <w:abstractNum w:abstractNumId="14" w15:restartNumberingAfterBreak="0">
    <w:nsid w:val="23455485"/>
    <w:multiLevelType w:val="multilevel"/>
    <w:tmpl w:val="00B09D50"/>
    <w:numStyleLink w:val="Style1"/>
  </w:abstractNum>
  <w:abstractNum w:abstractNumId="15" w15:restartNumberingAfterBreak="0">
    <w:nsid w:val="3238599C"/>
    <w:multiLevelType w:val="hybridMultilevel"/>
    <w:tmpl w:val="B03809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D52EC0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5ED71D5"/>
    <w:multiLevelType w:val="hybridMultilevel"/>
    <w:tmpl w:val="C218AC4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91A92"/>
    <w:multiLevelType w:val="hybridMultilevel"/>
    <w:tmpl w:val="9CE6CDC2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A83948"/>
    <w:multiLevelType w:val="hybridMultilevel"/>
    <w:tmpl w:val="7EC859FA"/>
    <w:lvl w:ilvl="0" w:tplc="F126D958">
      <w:start w:val="5"/>
      <w:numFmt w:val="bullet"/>
      <w:lvlText w:val="-"/>
      <w:lvlJc w:val="left"/>
      <w:pPr>
        <w:ind w:left="1784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250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4" w:hanging="360"/>
      </w:pPr>
      <w:rPr>
        <w:rFonts w:ascii="Wingdings" w:hAnsi="Wingdings" w:hint="default"/>
      </w:rPr>
    </w:lvl>
  </w:abstractNum>
  <w:abstractNum w:abstractNumId="20" w15:restartNumberingAfterBreak="0">
    <w:nsid w:val="4899568E"/>
    <w:multiLevelType w:val="hybridMultilevel"/>
    <w:tmpl w:val="556A2180"/>
    <w:lvl w:ilvl="0" w:tplc="76865CEC">
      <w:start w:val="2"/>
      <w:numFmt w:val="bullet"/>
      <w:lvlText w:val="–"/>
      <w:lvlJc w:val="left"/>
      <w:pPr>
        <w:ind w:left="17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21" w15:restartNumberingAfterBreak="0">
    <w:nsid w:val="48A1088E"/>
    <w:multiLevelType w:val="multilevel"/>
    <w:tmpl w:val="0809001D"/>
    <w:styleLink w:val="phdstyle1"/>
    <w:lvl w:ilvl="0">
      <w:start w:val="1"/>
      <w:numFmt w:val="upperRoman"/>
      <w:lvlText w:val="%1"/>
      <w:lvlJc w:val="left"/>
      <w:pPr>
        <w:ind w:left="360" w:hanging="360"/>
      </w:pPr>
      <w:rPr>
        <w:rFonts w:ascii="Times New Roman" w:hAnsi="Times New Roman" w:hint="default"/>
        <w:b/>
        <w:sz w:val="24"/>
      </w:rPr>
    </w:lvl>
    <w:lvl w:ilvl="1">
      <w:start w:val="1"/>
      <w:numFmt w:val="lowerRoman"/>
      <w:lvlText w:val="%2)"/>
      <w:lvlJc w:val="left"/>
      <w:pPr>
        <w:ind w:left="720" w:hanging="360"/>
      </w:pPr>
      <w:rPr>
        <w:rFonts w:ascii="Times New Roman" w:hAnsi="Times New Roman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0D4271E"/>
    <w:multiLevelType w:val="hybridMultilevel"/>
    <w:tmpl w:val="2B24701C"/>
    <w:lvl w:ilvl="0" w:tplc="24BEEF3A">
      <w:start w:val="1"/>
      <w:numFmt w:val="upperLetter"/>
      <w:lvlText w:val="%1."/>
      <w:lvlJc w:val="left"/>
      <w:pPr>
        <w:ind w:left="10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780" w:hanging="360"/>
      </w:pPr>
    </w:lvl>
    <w:lvl w:ilvl="2" w:tplc="0809001B" w:tentative="1">
      <w:start w:val="1"/>
      <w:numFmt w:val="lowerRoman"/>
      <w:lvlText w:val="%3."/>
      <w:lvlJc w:val="right"/>
      <w:pPr>
        <w:ind w:left="2500" w:hanging="180"/>
      </w:pPr>
    </w:lvl>
    <w:lvl w:ilvl="3" w:tplc="0809000F" w:tentative="1">
      <w:start w:val="1"/>
      <w:numFmt w:val="decimal"/>
      <w:lvlText w:val="%4."/>
      <w:lvlJc w:val="left"/>
      <w:pPr>
        <w:ind w:left="3220" w:hanging="360"/>
      </w:pPr>
    </w:lvl>
    <w:lvl w:ilvl="4" w:tplc="08090019" w:tentative="1">
      <w:start w:val="1"/>
      <w:numFmt w:val="lowerLetter"/>
      <w:lvlText w:val="%5."/>
      <w:lvlJc w:val="left"/>
      <w:pPr>
        <w:ind w:left="3940" w:hanging="360"/>
      </w:pPr>
    </w:lvl>
    <w:lvl w:ilvl="5" w:tplc="0809001B" w:tentative="1">
      <w:start w:val="1"/>
      <w:numFmt w:val="lowerRoman"/>
      <w:lvlText w:val="%6."/>
      <w:lvlJc w:val="right"/>
      <w:pPr>
        <w:ind w:left="4660" w:hanging="180"/>
      </w:pPr>
    </w:lvl>
    <w:lvl w:ilvl="6" w:tplc="0809000F" w:tentative="1">
      <w:start w:val="1"/>
      <w:numFmt w:val="decimal"/>
      <w:lvlText w:val="%7."/>
      <w:lvlJc w:val="left"/>
      <w:pPr>
        <w:ind w:left="5380" w:hanging="360"/>
      </w:pPr>
    </w:lvl>
    <w:lvl w:ilvl="7" w:tplc="08090019" w:tentative="1">
      <w:start w:val="1"/>
      <w:numFmt w:val="lowerLetter"/>
      <w:lvlText w:val="%8."/>
      <w:lvlJc w:val="left"/>
      <w:pPr>
        <w:ind w:left="6100" w:hanging="360"/>
      </w:pPr>
    </w:lvl>
    <w:lvl w:ilvl="8" w:tplc="08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23" w15:restartNumberingAfterBreak="0">
    <w:nsid w:val="52D62EE6"/>
    <w:multiLevelType w:val="multilevel"/>
    <w:tmpl w:val="00B09D50"/>
    <w:numStyleLink w:val="Style1"/>
  </w:abstractNum>
  <w:abstractNum w:abstractNumId="24" w15:restartNumberingAfterBreak="0">
    <w:nsid w:val="5F115DBF"/>
    <w:multiLevelType w:val="hybridMultilevel"/>
    <w:tmpl w:val="ED5A5F56"/>
    <w:lvl w:ilvl="0" w:tplc="56A6B128">
      <w:start w:val="1"/>
      <w:numFmt w:val="decimal"/>
      <w:lvlText w:val="%1)"/>
      <w:lvlJc w:val="left"/>
      <w:pPr>
        <w:ind w:left="644" w:hanging="360"/>
      </w:pPr>
      <w:rPr>
        <w:rFonts w:eastAsia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609B5263"/>
    <w:multiLevelType w:val="multilevel"/>
    <w:tmpl w:val="00B09D50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6" w15:restartNumberingAfterBreak="0">
    <w:nsid w:val="6B8A4E62"/>
    <w:multiLevelType w:val="hybridMultilevel"/>
    <w:tmpl w:val="A02678C8"/>
    <w:lvl w:ilvl="0" w:tplc="042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E86FDA"/>
    <w:multiLevelType w:val="multilevel"/>
    <w:tmpl w:val="00B09D50"/>
    <w:styleLink w:val="Style1"/>
    <w:lvl w:ilvl="0">
      <w:start w:val="1"/>
      <w:numFmt w:val="upperRoman"/>
      <w:lvlText w:val="%1."/>
      <w:lvlJc w:val="left"/>
      <w:pPr>
        <w:ind w:left="360" w:hanging="360"/>
      </w:pPr>
      <w:rPr>
        <w:rFonts w:ascii="Times New Roman" w:hAnsi="Times New Roman" w:hint="default"/>
        <w:b/>
        <w:i w:val="0"/>
        <w:sz w:val="24"/>
      </w:rPr>
    </w:lvl>
    <w:lvl w:ilvl="1">
      <w:start w:val="1"/>
      <w:numFmt w:val="lowerRoman"/>
      <w:lvlText w:val="%2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8" w15:restartNumberingAfterBreak="0">
    <w:nsid w:val="6FF25C14"/>
    <w:multiLevelType w:val="hybridMultilevel"/>
    <w:tmpl w:val="44C472F4"/>
    <w:lvl w:ilvl="0" w:tplc="751661CC">
      <w:start w:val="2"/>
      <w:numFmt w:val="bullet"/>
      <w:lvlText w:val="–"/>
      <w:lvlJc w:val="left"/>
      <w:pPr>
        <w:ind w:left="178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0" w:hanging="360"/>
      </w:pPr>
      <w:rPr>
        <w:rFonts w:ascii="Wingdings" w:hAnsi="Wingdings" w:hint="default"/>
      </w:rPr>
    </w:lvl>
  </w:abstractNum>
  <w:abstractNum w:abstractNumId="29" w15:restartNumberingAfterBreak="0">
    <w:nsid w:val="722D7B99"/>
    <w:multiLevelType w:val="hybridMultilevel"/>
    <w:tmpl w:val="4AD8D3E6"/>
    <w:lvl w:ilvl="0" w:tplc="2D300FA4">
      <w:start w:val="1"/>
      <w:numFmt w:val="decimal"/>
      <w:lvlText w:val="%1."/>
      <w:lvlJc w:val="left"/>
      <w:pPr>
        <w:ind w:left="720" w:hanging="360"/>
      </w:pPr>
      <w:rPr>
        <w:rFonts w:ascii="Linux Libertine O" w:hAnsi="Linux Libertine O" w:cs="Linux Libertine O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093BF4"/>
    <w:multiLevelType w:val="hybridMultilevel"/>
    <w:tmpl w:val="9CE6CDC2"/>
    <w:lvl w:ilvl="0" w:tplc="042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50019" w:tentative="1">
      <w:start w:val="1"/>
      <w:numFmt w:val="lowerLetter"/>
      <w:lvlText w:val="%2."/>
      <w:lvlJc w:val="left"/>
      <w:pPr>
        <w:ind w:left="1440" w:hanging="360"/>
      </w:pPr>
    </w:lvl>
    <w:lvl w:ilvl="2" w:tplc="0425001B" w:tentative="1">
      <w:start w:val="1"/>
      <w:numFmt w:val="lowerRoman"/>
      <w:lvlText w:val="%3."/>
      <w:lvlJc w:val="right"/>
      <w:pPr>
        <w:ind w:left="2160" w:hanging="180"/>
      </w:pPr>
    </w:lvl>
    <w:lvl w:ilvl="3" w:tplc="0425000F" w:tentative="1">
      <w:start w:val="1"/>
      <w:numFmt w:val="decimal"/>
      <w:lvlText w:val="%4."/>
      <w:lvlJc w:val="left"/>
      <w:pPr>
        <w:ind w:left="2880" w:hanging="360"/>
      </w:pPr>
    </w:lvl>
    <w:lvl w:ilvl="4" w:tplc="04250019" w:tentative="1">
      <w:start w:val="1"/>
      <w:numFmt w:val="lowerLetter"/>
      <w:lvlText w:val="%5."/>
      <w:lvlJc w:val="left"/>
      <w:pPr>
        <w:ind w:left="3600" w:hanging="360"/>
      </w:pPr>
    </w:lvl>
    <w:lvl w:ilvl="5" w:tplc="0425001B" w:tentative="1">
      <w:start w:val="1"/>
      <w:numFmt w:val="lowerRoman"/>
      <w:lvlText w:val="%6."/>
      <w:lvlJc w:val="right"/>
      <w:pPr>
        <w:ind w:left="4320" w:hanging="180"/>
      </w:pPr>
    </w:lvl>
    <w:lvl w:ilvl="6" w:tplc="0425000F" w:tentative="1">
      <w:start w:val="1"/>
      <w:numFmt w:val="decimal"/>
      <w:lvlText w:val="%7."/>
      <w:lvlJc w:val="left"/>
      <w:pPr>
        <w:ind w:left="5040" w:hanging="360"/>
      </w:pPr>
    </w:lvl>
    <w:lvl w:ilvl="7" w:tplc="04250019" w:tentative="1">
      <w:start w:val="1"/>
      <w:numFmt w:val="lowerLetter"/>
      <w:lvlText w:val="%8."/>
      <w:lvlJc w:val="left"/>
      <w:pPr>
        <w:ind w:left="5760" w:hanging="360"/>
      </w:pPr>
    </w:lvl>
    <w:lvl w:ilvl="8" w:tplc="042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1"/>
  </w:num>
  <w:num w:numId="3">
    <w:abstractNumId w:val="14"/>
  </w:num>
  <w:num w:numId="4">
    <w:abstractNumId w:val="22"/>
  </w:num>
  <w:num w:numId="5">
    <w:abstractNumId w:val="16"/>
  </w:num>
  <w:num w:numId="6">
    <w:abstractNumId w:val="27"/>
  </w:num>
  <w:num w:numId="7">
    <w:abstractNumId w:val="23"/>
  </w:num>
  <w:num w:numId="8">
    <w:abstractNumId w:val="20"/>
  </w:num>
  <w:num w:numId="9">
    <w:abstractNumId w:val="28"/>
  </w:num>
  <w:num w:numId="10">
    <w:abstractNumId w:val="17"/>
  </w:num>
  <w:num w:numId="11">
    <w:abstractNumId w:val="29"/>
  </w:num>
  <w:num w:numId="12">
    <w:abstractNumId w:val="25"/>
  </w:num>
  <w:num w:numId="13">
    <w:abstractNumId w:val="13"/>
  </w:num>
  <w:num w:numId="14">
    <w:abstractNumId w:val="0"/>
  </w:num>
  <w:num w:numId="15">
    <w:abstractNumId w:val="1"/>
  </w:num>
  <w:num w:numId="16">
    <w:abstractNumId w:val="2"/>
  </w:num>
  <w:num w:numId="17">
    <w:abstractNumId w:val="3"/>
  </w:num>
  <w:num w:numId="18">
    <w:abstractNumId w:val="4"/>
  </w:num>
  <w:num w:numId="19">
    <w:abstractNumId w:val="9"/>
  </w:num>
  <w:num w:numId="20">
    <w:abstractNumId w:val="5"/>
  </w:num>
  <w:num w:numId="21">
    <w:abstractNumId w:val="6"/>
  </w:num>
  <w:num w:numId="22">
    <w:abstractNumId w:val="7"/>
  </w:num>
  <w:num w:numId="23">
    <w:abstractNumId w:val="8"/>
  </w:num>
  <w:num w:numId="24">
    <w:abstractNumId w:val="10"/>
  </w:num>
  <w:num w:numId="25">
    <w:abstractNumId w:val="30"/>
  </w:num>
  <w:num w:numId="26">
    <w:abstractNumId w:val="18"/>
  </w:num>
  <w:num w:numId="27">
    <w:abstractNumId w:val="12"/>
  </w:num>
  <w:num w:numId="28">
    <w:abstractNumId w:val="26"/>
  </w:num>
  <w:num w:numId="29">
    <w:abstractNumId w:val="19"/>
  </w:num>
  <w:num w:numId="30">
    <w:abstractNumId w:val="11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jAxMzM0NTMyNbc0N7FU0lEKTi0uzszPAykwNKsFAMcBMH0tAAAA"/>
  </w:docVars>
  <w:rsids>
    <w:rsidRoot w:val="008F64BE"/>
    <w:rsid w:val="00000A83"/>
    <w:rsid w:val="00001B03"/>
    <w:rsid w:val="00003A5B"/>
    <w:rsid w:val="00003BA0"/>
    <w:rsid w:val="00004A06"/>
    <w:rsid w:val="00005DAF"/>
    <w:rsid w:val="0000663F"/>
    <w:rsid w:val="00006A71"/>
    <w:rsid w:val="00011D3C"/>
    <w:rsid w:val="00011FD7"/>
    <w:rsid w:val="00012094"/>
    <w:rsid w:val="000138EE"/>
    <w:rsid w:val="000157F0"/>
    <w:rsid w:val="000162F9"/>
    <w:rsid w:val="00020BB6"/>
    <w:rsid w:val="00022274"/>
    <w:rsid w:val="00024AF0"/>
    <w:rsid w:val="00026113"/>
    <w:rsid w:val="00027ED7"/>
    <w:rsid w:val="00027F2A"/>
    <w:rsid w:val="00027FD7"/>
    <w:rsid w:val="00030E06"/>
    <w:rsid w:val="00031EA0"/>
    <w:rsid w:val="00032D60"/>
    <w:rsid w:val="0003311E"/>
    <w:rsid w:val="000340A0"/>
    <w:rsid w:val="00035BBA"/>
    <w:rsid w:val="00035C8D"/>
    <w:rsid w:val="000369BD"/>
    <w:rsid w:val="00036DD0"/>
    <w:rsid w:val="00036DD6"/>
    <w:rsid w:val="0004030E"/>
    <w:rsid w:val="000408D6"/>
    <w:rsid w:val="00043ED7"/>
    <w:rsid w:val="000479FC"/>
    <w:rsid w:val="00050EEE"/>
    <w:rsid w:val="0005154A"/>
    <w:rsid w:val="00054380"/>
    <w:rsid w:val="00054442"/>
    <w:rsid w:val="0005491B"/>
    <w:rsid w:val="00054E71"/>
    <w:rsid w:val="00055CF6"/>
    <w:rsid w:val="00056BF7"/>
    <w:rsid w:val="00057B30"/>
    <w:rsid w:val="00061BB3"/>
    <w:rsid w:val="000668E6"/>
    <w:rsid w:val="00067B39"/>
    <w:rsid w:val="00076DFB"/>
    <w:rsid w:val="00077EED"/>
    <w:rsid w:val="000830C6"/>
    <w:rsid w:val="00084C9B"/>
    <w:rsid w:val="00084D4E"/>
    <w:rsid w:val="00087083"/>
    <w:rsid w:val="00087158"/>
    <w:rsid w:val="00087736"/>
    <w:rsid w:val="00092B18"/>
    <w:rsid w:val="0009343C"/>
    <w:rsid w:val="0009352B"/>
    <w:rsid w:val="00093EDC"/>
    <w:rsid w:val="000949A8"/>
    <w:rsid w:val="00095DCC"/>
    <w:rsid w:val="000A347A"/>
    <w:rsid w:val="000A4375"/>
    <w:rsid w:val="000A4D9C"/>
    <w:rsid w:val="000B111A"/>
    <w:rsid w:val="000B13C8"/>
    <w:rsid w:val="000B1891"/>
    <w:rsid w:val="000B4C71"/>
    <w:rsid w:val="000B4EE2"/>
    <w:rsid w:val="000B5BEE"/>
    <w:rsid w:val="000B5FBA"/>
    <w:rsid w:val="000B7091"/>
    <w:rsid w:val="000B7A7A"/>
    <w:rsid w:val="000C0182"/>
    <w:rsid w:val="000C248A"/>
    <w:rsid w:val="000C3023"/>
    <w:rsid w:val="000C5311"/>
    <w:rsid w:val="000C5790"/>
    <w:rsid w:val="000C6EF6"/>
    <w:rsid w:val="000C7CE0"/>
    <w:rsid w:val="000D1CA4"/>
    <w:rsid w:val="000D2D07"/>
    <w:rsid w:val="000D71BD"/>
    <w:rsid w:val="000E1668"/>
    <w:rsid w:val="000E25FF"/>
    <w:rsid w:val="000E3AC7"/>
    <w:rsid w:val="000E4A7D"/>
    <w:rsid w:val="000E65A4"/>
    <w:rsid w:val="000E7C91"/>
    <w:rsid w:val="000F38D9"/>
    <w:rsid w:val="000F5BD2"/>
    <w:rsid w:val="000F7EF1"/>
    <w:rsid w:val="001000A5"/>
    <w:rsid w:val="00100622"/>
    <w:rsid w:val="0010197F"/>
    <w:rsid w:val="0010797B"/>
    <w:rsid w:val="001127CA"/>
    <w:rsid w:val="00113EA6"/>
    <w:rsid w:val="0011476F"/>
    <w:rsid w:val="001153A7"/>
    <w:rsid w:val="00115523"/>
    <w:rsid w:val="00117992"/>
    <w:rsid w:val="00122883"/>
    <w:rsid w:val="001243DF"/>
    <w:rsid w:val="0012446F"/>
    <w:rsid w:val="0012457A"/>
    <w:rsid w:val="001255B9"/>
    <w:rsid w:val="00125EC7"/>
    <w:rsid w:val="0012611F"/>
    <w:rsid w:val="00132796"/>
    <w:rsid w:val="00132ECD"/>
    <w:rsid w:val="00134A49"/>
    <w:rsid w:val="0013537A"/>
    <w:rsid w:val="00136531"/>
    <w:rsid w:val="0013709D"/>
    <w:rsid w:val="00141CFA"/>
    <w:rsid w:val="001428FC"/>
    <w:rsid w:val="00144BD6"/>
    <w:rsid w:val="00145745"/>
    <w:rsid w:val="00147B14"/>
    <w:rsid w:val="00151865"/>
    <w:rsid w:val="0015245C"/>
    <w:rsid w:val="001528D2"/>
    <w:rsid w:val="00153318"/>
    <w:rsid w:val="00154A4D"/>
    <w:rsid w:val="00156B42"/>
    <w:rsid w:val="00160F2D"/>
    <w:rsid w:val="00162433"/>
    <w:rsid w:val="00162AE6"/>
    <w:rsid w:val="00163D68"/>
    <w:rsid w:val="0016412C"/>
    <w:rsid w:val="00164B6E"/>
    <w:rsid w:val="001706D2"/>
    <w:rsid w:val="00170CCA"/>
    <w:rsid w:val="00171629"/>
    <w:rsid w:val="001721BE"/>
    <w:rsid w:val="0017220B"/>
    <w:rsid w:val="00174FB9"/>
    <w:rsid w:val="00175154"/>
    <w:rsid w:val="00175924"/>
    <w:rsid w:val="00177286"/>
    <w:rsid w:val="00180870"/>
    <w:rsid w:val="00180DDF"/>
    <w:rsid w:val="0018132F"/>
    <w:rsid w:val="0018199C"/>
    <w:rsid w:val="00181B60"/>
    <w:rsid w:val="0018311D"/>
    <w:rsid w:val="00183370"/>
    <w:rsid w:val="00183EFA"/>
    <w:rsid w:val="00185608"/>
    <w:rsid w:val="00186011"/>
    <w:rsid w:val="00186B8C"/>
    <w:rsid w:val="001921FA"/>
    <w:rsid w:val="001975B1"/>
    <w:rsid w:val="0019766A"/>
    <w:rsid w:val="00197A4D"/>
    <w:rsid w:val="001A0AC2"/>
    <w:rsid w:val="001A3477"/>
    <w:rsid w:val="001A36F7"/>
    <w:rsid w:val="001A409C"/>
    <w:rsid w:val="001A492E"/>
    <w:rsid w:val="001A685C"/>
    <w:rsid w:val="001A717E"/>
    <w:rsid w:val="001A7890"/>
    <w:rsid w:val="001B0A50"/>
    <w:rsid w:val="001B0F23"/>
    <w:rsid w:val="001B1B44"/>
    <w:rsid w:val="001B51BE"/>
    <w:rsid w:val="001B5E2C"/>
    <w:rsid w:val="001B6E36"/>
    <w:rsid w:val="001C02CB"/>
    <w:rsid w:val="001C102F"/>
    <w:rsid w:val="001C1193"/>
    <w:rsid w:val="001C27F1"/>
    <w:rsid w:val="001C3F98"/>
    <w:rsid w:val="001C42B7"/>
    <w:rsid w:val="001C5610"/>
    <w:rsid w:val="001C7C88"/>
    <w:rsid w:val="001D124D"/>
    <w:rsid w:val="001D27A7"/>
    <w:rsid w:val="001D3BDB"/>
    <w:rsid w:val="001D541E"/>
    <w:rsid w:val="001D5794"/>
    <w:rsid w:val="001D5C33"/>
    <w:rsid w:val="001D71B7"/>
    <w:rsid w:val="001D723A"/>
    <w:rsid w:val="001D764D"/>
    <w:rsid w:val="001E12D8"/>
    <w:rsid w:val="001E273A"/>
    <w:rsid w:val="001E31C7"/>
    <w:rsid w:val="001E4419"/>
    <w:rsid w:val="001E526D"/>
    <w:rsid w:val="001E64C2"/>
    <w:rsid w:val="001E652D"/>
    <w:rsid w:val="001E6E3E"/>
    <w:rsid w:val="001E6F58"/>
    <w:rsid w:val="001F024B"/>
    <w:rsid w:val="001F0824"/>
    <w:rsid w:val="001F3857"/>
    <w:rsid w:val="001F611A"/>
    <w:rsid w:val="001F6511"/>
    <w:rsid w:val="001F6DBC"/>
    <w:rsid w:val="001F7370"/>
    <w:rsid w:val="00201818"/>
    <w:rsid w:val="00201F54"/>
    <w:rsid w:val="00202B32"/>
    <w:rsid w:val="00202D2B"/>
    <w:rsid w:val="002044E7"/>
    <w:rsid w:val="002068F2"/>
    <w:rsid w:val="00212593"/>
    <w:rsid w:val="00213027"/>
    <w:rsid w:val="00213C8A"/>
    <w:rsid w:val="00214B70"/>
    <w:rsid w:val="00214BEA"/>
    <w:rsid w:val="00215E10"/>
    <w:rsid w:val="00216923"/>
    <w:rsid w:val="00216A4A"/>
    <w:rsid w:val="00216A76"/>
    <w:rsid w:val="00216E14"/>
    <w:rsid w:val="002173EB"/>
    <w:rsid w:val="00222618"/>
    <w:rsid w:val="00222AE0"/>
    <w:rsid w:val="002266F8"/>
    <w:rsid w:val="00226EFF"/>
    <w:rsid w:val="00227AE0"/>
    <w:rsid w:val="0023022C"/>
    <w:rsid w:val="0023042E"/>
    <w:rsid w:val="002313BE"/>
    <w:rsid w:val="002322BB"/>
    <w:rsid w:val="00232960"/>
    <w:rsid w:val="00232CE7"/>
    <w:rsid w:val="00233BBF"/>
    <w:rsid w:val="0023525A"/>
    <w:rsid w:val="00235621"/>
    <w:rsid w:val="00235D91"/>
    <w:rsid w:val="00236D8F"/>
    <w:rsid w:val="0024001D"/>
    <w:rsid w:val="00241188"/>
    <w:rsid w:val="002435F4"/>
    <w:rsid w:val="00243770"/>
    <w:rsid w:val="002447C0"/>
    <w:rsid w:val="0024517B"/>
    <w:rsid w:val="00247834"/>
    <w:rsid w:val="00250E2B"/>
    <w:rsid w:val="00251638"/>
    <w:rsid w:val="00254772"/>
    <w:rsid w:val="00254D11"/>
    <w:rsid w:val="0025502A"/>
    <w:rsid w:val="00260FC3"/>
    <w:rsid w:val="002619F4"/>
    <w:rsid w:val="00261A72"/>
    <w:rsid w:val="00262702"/>
    <w:rsid w:val="002631B6"/>
    <w:rsid w:val="002648A5"/>
    <w:rsid w:val="00265BDF"/>
    <w:rsid w:val="00266B4F"/>
    <w:rsid w:val="00270BEC"/>
    <w:rsid w:val="00270CE3"/>
    <w:rsid w:val="00271248"/>
    <w:rsid w:val="00274458"/>
    <w:rsid w:val="00282E63"/>
    <w:rsid w:val="0028323E"/>
    <w:rsid w:val="00283419"/>
    <w:rsid w:val="0028364B"/>
    <w:rsid w:val="00283854"/>
    <w:rsid w:val="0028627F"/>
    <w:rsid w:val="00291CD8"/>
    <w:rsid w:val="002933C3"/>
    <w:rsid w:val="0029483F"/>
    <w:rsid w:val="00295080"/>
    <w:rsid w:val="002958A2"/>
    <w:rsid w:val="002964E9"/>
    <w:rsid w:val="00296C1D"/>
    <w:rsid w:val="002972E6"/>
    <w:rsid w:val="00297993"/>
    <w:rsid w:val="002A1342"/>
    <w:rsid w:val="002A2B3F"/>
    <w:rsid w:val="002A2BC0"/>
    <w:rsid w:val="002A39D9"/>
    <w:rsid w:val="002A4CA4"/>
    <w:rsid w:val="002A6728"/>
    <w:rsid w:val="002A6F1D"/>
    <w:rsid w:val="002A755E"/>
    <w:rsid w:val="002B035F"/>
    <w:rsid w:val="002B0BDA"/>
    <w:rsid w:val="002B2515"/>
    <w:rsid w:val="002B2B30"/>
    <w:rsid w:val="002B2FC5"/>
    <w:rsid w:val="002B3505"/>
    <w:rsid w:val="002B56A3"/>
    <w:rsid w:val="002C2E9F"/>
    <w:rsid w:val="002C2FA5"/>
    <w:rsid w:val="002C5AE9"/>
    <w:rsid w:val="002C7CD1"/>
    <w:rsid w:val="002C7F94"/>
    <w:rsid w:val="002D1534"/>
    <w:rsid w:val="002D212D"/>
    <w:rsid w:val="002D2A47"/>
    <w:rsid w:val="002D3373"/>
    <w:rsid w:val="002D561B"/>
    <w:rsid w:val="002D5B69"/>
    <w:rsid w:val="002D6254"/>
    <w:rsid w:val="002E1583"/>
    <w:rsid w:val="002E2927"/>
    <w:rsid w:val="002E3857"/>
    <w:rsid w:val="002E457B"/>
    <w:rsid w:val="002E55FD"/>
    <w:rsid w:val="002E5B82"/>
    <w:rsid w:val="002E61B0"/>
    <w:rsid w:val="002E62D1"/>
    <w:rsid w:val="002F02DD"/>
    <w:rsid w:val="002F0622"/>
    <w:rsid w:val="002F0DA5"/>
    <w:rsid w:val="002F0F51"/>
    <w:rsid w:val="002F21B4"/>
    <w:rsid w:val="002F2815"/>
    <w:rsid w:val="002F6801"/>
    <w:rsid w:val="002F6C54"/>
    <w:rsid w:val="0030064E"/>
    <w:rsid w:val="00304645"/>
    <w:rsid w:val="00304759"/>
    <w:rsid w:val="0030548D"/>
    <w:rsid w:val="00305E96"/>
    <w:rsid w:val="003069C0"/>
    <w:rsid w:val="00310461"/>
    <w:rsid w:val="00310571"/>
    <w:rsid w:val="00310E26"/>
    <w:rsid w:val="00311496"/>
    <w:rsid w:val="003145CE"/>
    <w:rsid w:val="00315C1F"/>
    <w:rsid w:val="00317881"/>
    <w:rsid w:val="003213F8"/>
    <w:rsid w:val="003225F4"/>
    <w:rsid w:val="00324C5A"/>
    <w:rsid w:val="00325360"/>
    <w:rsid w:val="003255CA"/>
    <w:rsid w:val="00330990"/>
    <w:rsid w:val="00333AA0"/>
    <w:rsid w:val="00334B50"/>
    <w:rsid w:val="00334E3B"/>
    <w:rsid w:val="003357F5"/>
    <w:rsid w:val="0033659A"/>
    <w:rsid w:val="0034048F"/>
    <w:rsid w:val="00340BCE"/>
    <w:rsid w:val="00342E94"/>
    <w:rsid w:val="00343387"/>
    <w:rsid w:val="0034352D"/>
    <w:rsid w:val="00345BBB"/>
    <w:rsid w:val="0034660C"/>
    <w:rsid w:val="00346FA8"/>
    <w:rsid w:val="003505A3"/>
    <w:rsid w:val="00350FE5"/>
    <w:rsid w:val="00351502"/>
    <w:rsid w:val="00353A19"/>
    <w:rsid w:val="003561B5"/>
    <w:rsid w:val="0035691B"/>
    <w:rsid w:val="00360C01"/>
    <w:rsid w:val="00360F7F"/>
    <w:rsid w:val="0036104C"/>
    <w:rsid w:val="0036270F"/>
    <w:rsid w:val="00365896"/>
    <w:rsid w:val="00367CC2"/>
    <w:rsid w:val="00367EA3"/>
    <w:rsid w:val="0037055D"/>
    <w:rsid w:val="00375599"/>
    <w:rsid w:val="00376C75"/>
    <w:rsid w:val="00377FB8"/>
    <w:rsid w:val="00380909"/>
    <w:rsid w:val="003860D3"/>
    <w:rsid w:val="00390D45"/>
    <w:rsid w:val="00391B66"/>
    <w:rsid w:val="003945A9"/>
    <w:rsid w:val="00394B78"/>
    <w:rsid w:val="003969DE"/>
    <w:rsid w:val="003A0713"/>
    <w:rsid w:val="003B05FA"/>
    <w:rsid w:val="003B30F4"/>
    <w:rsid w:val="003B3AB4"/>
    <w:rsid w:val="003B6518"/>
    <w:rsid w:val="003B7C68"/>
    <w:rsid w:val="003B7F81"/>
    <w:rsid w:val="003C0285"/>
    <w:rsid w:val="003C08F1"/>
    <w:rsid w:val="003C32E6"/>
    <w:rsid w:val="003C46D1"/>
    <w:rsid w:val="003C6C7E"/>
    <w:rsid w:val="003C775B"/>
    <w:rsid w:val="003D194D"/>
    <w:rsid w:val="003D2484"/>
    <w:rsid w:val="003D38E0"/>
    <w:rsid w:val="003D5E79"/>
    <w:rsid w:val="003D6B76"/>
    <w:rsid w:val="003E0114"/>
    <w:rsid w:val="003E0887"/>
    <w:rsid w:val="003E200D"/>
    <w:rsid w:val="003E315F"/>
    <w:rsid w:val="003E4ED3"/>
    <w:rsid w:val="003E58EF"/>
    <w:rsid w:val="003E6605"/>
    <w:rsid w:val="003F21D1"/>
    <w:rsid w:val="003F2587"/>
    <w:rsid w:val="003F59D5"/>
    <w:rsid w:val="003F7192"/>
    <w:rsid w:val="00400C29"/>
    <w:rsid w:val="00401759"/>
    <w:rsid w:val="00401BB9"/>
    <w:rsid w:val="00401C35"/>
    <w:rsid w:val="00401FBB"/>
    <w:rsid w:val="00413779"/>
    <w:rsid w:val="00413F2F"/>
    <w:rsid w:val="004141CB"/>
    <w:rsid w:val="0041638B"/>
    <w:rsid w:val="00416A34"/>
    <w:rsid w:val="0042086F"/>
    <w:rsid w:val="00421F62"/>
    <w:rsid w:val="00423C69"/>
    <w:rsid w:val="00425AE4"/>
    <w:rsid w:val="00426993"/>
    <w:rsid w:val="0042723F"/>
    <w:rsid w:val="00430405"/>
    <w:rsid w:val="00430511"/>
    <w:rsid w:val="0043307A"/>
    <w:rsid w:val="004345D0"/>
    <w:rsid w:val="00434B84"/>
    <w:rsid w:val="004357AB"/>
    <w:rsid w:val="00441A07"/>
    <w:rsid w:val="004431B0"/>
    <w:rsid w:val="00443CA6"/>
    <w:rsid w:val="00443FAB"/>
    <w:rsid w:val="0044602A"/>
    <w:rsid w:val="004501E4"/>
    <w:rsid w:val="00455CC0"/>
    <w:rsid w:val="004577E0"/>
    <w:rsid w:val="004619AA"/>
    <w:rsid w:val="004623B2"/>
    <w:rsid w:val="004645D3"/>
    <w:rsid w:val="00465438"/>
    <w:rsid w:val="0046660E"/>
    <w:rsid w:val="00466687"/>
    <w:rsid w:val="0047025C"/>
    <w:rsid w:val="00470480"/>
    <w:rsid w:val="004714B8"/>
    <w:rsid w:val="004724C5"/>
    <w:rsid w:val="00472600"/>
    <w:rsid w:val="00473DD6"/>
    <w:rsid w:val="00474462"/>
    <w:rsid w:val="00475653"/>
    <w:rsid w:val="0047645C"/>
    <w:rsid w:val="004770CC"/>
    <w:rsid w:val="00477B1A"/>
    <w:rsid w:val="004822A3"/>
    <w:rsid w:val="00482E78"/>
    <w:rsid w:val="00483976"/>
    <w:rsid w:val="00483A3F"/>
    <w:rsid w:val="00484932"/>
    <w:rsid w:val="004859FD"/>
    <w:rsid w:val="00486990"/>
    <w:rsid w:val="0049008E"/>
    <w:rsid w:val="00490B2A"/>
    <w:rsid w:val="004918B9"/>
    <w:rsid w:val="0049311F"/>
    <w:rsid w:val="00494995"/>
    <w:rsid w:val="00494D05"/>
    <w:rsid w:val="0049530D"/>
    <w:rsid w:val="00496D79"/>
    <w:rsid w:val="00497468"/>
    <w:rsid w:val="004A03F6"/>
    <w:rsid w:val="004A10DA"/>
    <w:rsid w:val="004A6743"/>
    <w:rsid w:val="004A73B6"/>
    <w:rsid w:val="004B1151"/>
    <w:rsid w:val="004B388C"/>
    <w:rsid w:val="004B6300"/>
    <w:rsid w:val="004C0C17"/>
    <w:rsid w:val="004C1011"/>
    <w:rsid w:val="004C1831"/>
    <w:rsid w:val="004C2661"/>
    <w:rsid w:val="004C34E7"/>
    <w:rsid w:val="004C4111"/>
    <w:rsid w:val="004C4687"/>
    <w:rsid w:val="004C4C62"/>
    <w:rsid w:val="004C57EA"/>
    <w:rsid w:val="004C5DDA"/>
    <w:rsid w:val="004C5EF6"/>
    <w:rsid w:val="004C750B"/>
    <w:rsid w:val="004C7C21"/>
    <w:rsid w:val="004D17B6"/>
    <w:rsid w:val="004D19B1"/>
    <w:rsid w:val="004D35F8"/>
    <w:rsid w:val="004D5B30"/>
    <w:rsid w:val="004D6F81"/>
    <w:rsid w:val="004D78F2"/>
    <w:rsid w:val="004D7D5F"/>
    <w:rsid w:val="004E166D"/>
    <w:rsid w:val="004E1EE5"/>
    <w:rsid w:val="004E2C98"/>
    <w:rsid w:val="004E7F78"/>
    <w:rsid w:val="004F070F"/>
    <w:rsid w:val="004F1786"/>
    <w:rsid w:val="004F1A9C"/>
    <w:rsid w:val="004F36EB"/>
    <w:rsid w:val="004F769F"/>
    <w:rsid w:val="004F7B30"/>
    <w:rsid w:val="00501D0F"/>
    <w:rsid w:val="00501D78"/>
    <w:rsid w:val="005027B0"/>
    <w:rsid w:val="00504E2E"/>
    <w:rsid w:val="00504E9D"/>
    <w:rsid w:val="005062A3"/>
    <w:rsid w:val="00507152"/>
    <w:rsid w:val="00507FDB"/>
    <w:rsid w:val="00510A9F"/>
    <w:rsid w:val="00511D1F"/>
    <w:rsid w:val="005129C7"/>
    <w:rsid w:val="00513248"/>
    <w:rsid w:val="00517523"/>
    <w:rsid w:val="00523E07"/>
    <w:rsid w:val="00525D29"/>
    <w:rsid w:val="00526A98"/>
    <w:rsid w:val="0052794D"/>
    <w:rsid w:val="005309B7"/>
    <w:rsid w:val="0053744D"/>
    <w:rsid w:val="005374D8"/>
    <w:rsid w:val="00537653"/>
    <w:rsid w:val="00540D7B"/>
    <w:rsid w:val="00542CE3"/>
    <w:rsid w:val="00547861"/>
    <w:rsid w:val="00551E36"/>
    <w:rsid w:val="00556BDD"/>
    <w:rsid w:val="00557C66"/>
    <w:rsid w:val="005600DF"/>
    <w:rsid w:val="00561588"/>
    <w:rsid w:val="00562D87"/>
    <w:rsid w:val="00563833"/>
    <w:rsid w:val="00565737"/>
    <w:rsid w:val="005667E6"/>
    <w:rsid w:val="00573BFD"/>
    <w:rsid w:val="005740F7"/>
    <w:rsid w:val="00574914"/>
    <w:rsid w:val="0057493B"/>
    <w:rsid w:val="005758F8"/>
    <w:rsid w:val="00575AB1"/>
    <w:rsid w:val="0058086A"/>
    <w:rsid w:val="00580948"/>
    <w:rsid w:val="00581792"/>
    <w:rsid w:val="005817A3"/>
    <w:rsid w:val="00581A95"/>
    <w:rsid w:val="00582F10"/>
    <w:rsid w:val="00583D28"/>
    <w:rsid w:val="00585468"/>
    <w:rsid w:val="00585BFB"/>
    <w:rsid w:val="005908E6"/>
    <w:rsid w:val="0059338B"/>
    <w:rsid w:val="0059415B"/>
    <w:rsid w:val="00595885"/>
    <w:rsid w:val="005A0761"/>
    <w:rsid w:val="005A0EBC"/>
    <w:rsid w:val="005A1DCD"/>
    <w:rsid w:val="005A2B15"/>
    <w:rsid w:val="005A2D13"/>
    <w:rsid w:val="005A412A"/>
    <w:rsid w:val="005A5885"/>
    <w:rsid w:val="005A5E2F"/>
    <w:rsid w:val="005A6FEB"/>
    <w:rsid w:val="005A7291"/>
    <w:rsid w:val="005A72C2"/>
    <w:rsid w:val="005B0863"/>
    <w:rsid w:val="005B1322"/>
    <w:rsid w:val="005B22B3"/>
    <w:rsid w:val="005B3612"/>
    <w:rsid w:val="005B4C0B"/>
    <w:rsid w:val="005B542F"/>
    <w:rsid w:val="005B65CB"/>
    <w:rsid w:val="005B7447"/>
    <w:rsid w:val="005C113C"/>
    <w:rsid w:val="005C4E11"/>
    <w:rsid w:val="005C7E88"/>
    <w:rsid w:val="005D04BC"/>
    <w:rsid w:val="005D1F6A"/>
    <w:rsid w:val="005D3AFF"/>
    <w:rsid w:val="005D5D93"/>
    <w:rsid w:val="005E040C"/>
    <w:rsid w:val="005E13BE"/>
    <w:rsid w:val="005E1CCD"/>
    <w:rsid w:val="005E7619"/>
    <w:rsid w:val="005F26F6"/>
    <w:rsid w:val="005F296A"/>
    <w:rsid w:val="005F536C"/>
    <w:rsid w:val="005F71BF"/>
    <w:rsid w:val="005F7B90"/>
    <w:rsid w:val="006007AA"/>
    <w:rsid w:val="00600C91"/>
    <w:rsid w:val="00600DB0"/>
    <w:rsid w:val="006046CB"/>
    <w:rsid w:val="006063AA"/>
    <w:rsid w:val="00606E8E"/>
    <w:rsid w:val="00610D9E"/>
    <w:rsid w:val="006110E0"/>
    <w:rsid w:val="00611C34"/>
    <w:rsid w:val="00612036"/>
    <w:rsid w:val="00613D24"/>
    <w:rsid w:val="006177A0"/>
    <w:rsid w:val="006179C6"/>
    <w:rsid w:val="00617C1C"/>
    <w:rsid w:val="006211CF"/>
    <w:rsid w:val="00621A83"/>
    <w:rsid w:val="00622A0F"/>
    <w:rsid w:val="00623761"/>
    <w:rsid w:val="006238AA"/>
    <w:rsid w:val="0062462C"/>
    <w:rsid w:val="00624672"/>
    <w:rsid w:val="00626CB9"/>
    <w:rsid w:val="00627C10"/>
    <w:rsid w:val="00631BAE"/>
    <w:rsid w:val="00631FC6"/>
    <w:rsid w:val="006322B1"/>
    <w:rsid w:val="0063250D"/>
    <w:rsid w:val="0063318A"/>
    <w:rsid w:val="00635447"/>
    <w:rsid w:val="006378C7"/>
    <w:rsid w:val="00637FAD"/>
    <w:rsid w:val="006411E8"/>
    <w:rsid w:val="0064144F"/>
    <w:rsid w:val="006438EB"/>
    <w:rsid w:val="006468CA"/>
    <w:rsid w:val="00646B7C"/>
    <w:rsid w:val="0064757B"/>
    <w:rsid w:val="0065204F"/>
    <w:rsid w:val="00655672"/>
    <w:rsid w:val="00655F50"/>
    <w:rsid w:val="00662A5C"/>
    <w:rsid w:val="00665BA7"/>
    <w:rsid w:val="00666DFE"/>
    <w:rsid w:val="00667B47"/>
    <w:rsid w:val="00672275"/>
    <w:rsid w:val="006727DB"/>
    <w:rsid w:val="00672EE7"/>
    <w:rsid w:val="00673F83"/>
    <w:rsid w:val="00675557"/>
    <w:rsid w:val="006757C8"/>
    <w:rsid w:val="0067584E"/>
    <w:rsid w:val="006800BA"/>
    <w:rsid w:val="00680AA0"/>
    <w:rsid w:val="00681A6C"/>
    <w:rsid w:val="00682C48"/>
    <w:rsid w:val="0068317B"/>
    <w:rsid w:val="0068342D"/>
    <w:rsid w:val="00683DF4"/>
    <w:rsid w:val="006864E0"/>
    <w:rsid w:val="00690972"/>
    <w:rsid w:val="00690A6B"/>
    <w:rsid w:val="0069500D"/>
    <w:rsid w:val="0069651B"/>
    <w:rsid w:val="00697652"/>
    <w:rsid w:val="0069778C"/>
    <w:rsid w:val="006A611B"/>
    <w:rsid w:val="006A6E60"/>
    <w:rsid w:val="006A7552"/>
    <w:rsid w:val="006B0693"/>
    <w:rsid w:val="006B0BE5"/>
    <w:rsid w:val="006B2569"/>
    <w:rsid w:val="006B3D04"/>
    <w:rsid w:val="006B4F06"/>
    <w:rsid w:val="006B5F44"/>
    <w:rsid w:val="006B67A7"/>
    <w:rsid w:val="006C0107"/>
    <w:rsid w:val="006C01D4"/>
    <w:rsid w:val="006C0B1B"/>
    <w:rsid w:val="006C1C5F"/>
    <w:rsid w:val="006C28F0"/>
    <w:rsid w:val="006C2ACD"/>
    <w:rsid w:val="006C51A3"/>
    <w:rsid w:val="006C5DCC"/>
    <w:rsid w:val="006C7058"/>
    <w:rsid w:val="006D008C"/>
    <w:rsid w:val="006D1540"/>
    <w:rsid w:val="006D1A88"/>
    <w:rsid w:val="006D4A8A"/>
    <w:rsid w:val="006D52BF"/>
    <w:rsid w:val="006D5845"/>
    <w:rsid w:val="006D6171"/>
    <w:rsid w:val="006D6C88"/>
    <w:rsid w:val="006D7766"/>
    <w:rsid w:val="006E1BB6"/>
    <w:rsid w:val="006E1C5F"/>
    <w:rsid w:val="006E1DDC"/>
    <w:rsid w:val="006E22D4"/>
    <w:rsid w:val="006E3512"/>
    <w:rsid w:val="006E398C"/>
    <w:rsid w:val="006E4389"/>
    <w:rsid w:val="006E4737"/>
    <w:rsid w:val="006E4ADF"/>
    <w:rsid w:val="006F0A49"/>
    <w:rsid w:val="006F2297"/>
    <w:rsid w:val="006F4A47"/>
    <w:rsid w:val="00700032"/>
    <w:rsid w:val="0070192B"/>
    <w:rsid w:val="00702A99"/>
    <w:rsid w:val="007045A8"/>
    <w:rsid w:val="00706419"/>
    <w:rsid w:val="00706D53"/>
    <w:rsid w:val="00707EBD"/>
    <w:rsid w:val="0071250A"/>
    <w:rsid w:val="00714268"/>
    <w:rsid w:val="007210E4"/>
    <w:rsid w:val="00722805"/>
    <w:rsid w:val="00722A44"/>
    <w:rsid w:val="007256EA"/>
    <w:rsid w:val="00725E8E"/>
    <w:rsid w:val="00730900"/>
    <w:rsid w:val="00731FC0"/>
    <w:rsid w:val="00732439"/>
    <w:rsid w:val="00732B41"/>
    <w:rsid w:val="0073570D"/>
    <w:rsid w:val="00735B6C"/>
    <w:rsid w:val="00737299"/>
    <w:rsid w:val="007405E6"/>
    <w:rsid w:val="007410E9"/>
    <w:rsid w:val="007411CE"/>
    <w:rsid w:val="0074268C"/>
    <w:rsid w:val="00744F36"/>
    <w:rsid w:val="007468E1"/>
    <w:rsid w:val="00747CA4"/>
    <w:rsid w:val="00752D30"/>
    <w:rsid w:val="00755B1C"/>
    <w:rsid w:val="00761A29"/>
    <w:rsid w:val="00761A76"/>
    <w:rsid w:val="00763520"/>
    <w:rsid w:val="00763DEB"/>
    <w:rsid w:val="007651C6"/>
    <w:rsid w:val="00766EB2"/>
    <w:rsid w:val="00767EC2"/>
    <w:rsid w:val="007700BC"/>
    <w:rsid w:val="00770818"/>
    <w:rsid w:val="00770DEA"/>
    <w:rsid w:val="00771AF1"/>
    <w:rsid w:val="00773A70"/>
    <w:rsid w:val="00775674"/>
    <w:rsid w:val="00776F0C"/>
    <w:rsid w:val="00780970"/>
    <w:rsid w:val="007822B7"/>
    <w:rsid w:val="007842C6"/>
    <w:rsid w:val="00785E96"/>
    <w:rsid w:val="00786CB7"/>
    <w:rsid w:val="0079394F"/>
    <w:rsid w:val="007A3A01"/>
    <w:rsid w:val="007A4AE0"/>
    <w:rsid w:val="007A5F18"/>
    <w:rsid w:val="007B051F"/>
    <w:rsid w:val="007B325E"/>
    <w:rsid w:val="007B3819"/>
    <w:rsid w:val="007B414A"/>
    <w:rsid w:val="007B55C1"/>
    <w:rsid w:val="007C01DC"/>
    <w:rsid w:val="007C08F3"/>
    <w:rsid w:val="007C4000"/>
    <w:rsid w:val="007C4A56"/>
    <w:rsid w:val="007C789A"/>
    <w:rsid w:val="007C78BD"/>
    <w:rsid w:val="007C7B9E"/>
    <w:rsid w:val="007D3331"/>
    <w:rsid w:val="007D6219"/>
    <w:rsid w:val="007D7423"/>
    <w:rsid w:val="007E1187"/>
    <w:rsid w:val="007E16E5"/>
    <w:rsid w:val="007E1F3A"/>
    <w:rsid w:val="007E37FD"/>
    <w:rsid w:val="007E483E"/>
    <w:rsid w:val="007E4EDB"/>
    <w:rsid w:val="007E626F"/>
    <w:rsid w:val="007E6811"/>
    <w:rsid w:val="007E6A55"/>
    <w:rsid w:val="007F097A"/>
    <w:rsid w:val="007F1508"/>
    <w:rsid w:val="007F2B55"/>
    <w:rsid w:val="007F324F"/>
    <w:rsid w:val="007F4525"/>
    <w:rsid w:val="007F489B"/>
    <w:rsid w:val="007F5606"/>
    <w:rsid w:val="007F5A02"/>
    <w:rsid w:val="008012E4"/>
    <w:rsid w:val="00803E7F"/>
    <w:rsid w:val="00804672"/>
    <w:rsid w:val="00810333"/>
    <w:rsid w:val="0081228F"/>
    <w:rsid w:val="0081294E"/>
    <w:rsid w:val="00812AF1"/>
    <w:rsid w:val="008144D3"/>
    <w:rsid w:val="008151AA"/>
    <w:rsid w:val="008211F4"/>
    <w:rsid w:val="00824E54"/>
    <w:rsid w:val="00825A6A"/>
    <w:rsid w:val="0082752B"/>
    <w:rsid w:val="00830F97"/>
    <w:rsid w:val="00832CC6"/>
    <w:rsid w:val="00832FA2"/>
    <w:rsid w:val="008338D7"/>
    <w:rsid w:val="00841B18"/>
    <w:rsid w:val="0084482D"/>
    <w:rsid w:val="00844F31"/>
    <w:rsid w:val="00846AB8"/>
    <w:rsid w:val="00847809"/>
    <w:rsid w:val="0085084D"/>
    <w:rsid w:val="008526C1"/>
    <w:rsid w:val="00852982"/>
    <w:rsid w:val="00860379"/>
    <w:rsid w:val="00861CE8"/>
    <w:rsid w:val="00862480"/>
    <w:rsid w:val="00863643"/>
    <w:rsid w:val="00863C90"/>
    <w:rsid w:val="00863DDD"/>
    <w:rsid w:val="00864B7B"/>
    <w:rsid w:val="00866CF2"/>
    <w:rsid w:val="00874560"/>
    <w:rsid w:val="008745E5"/>
    <w:rsid w:val="00874788"/>
    <w:rsid w:val="00875B8C"/>
    <w:rsid w:val="00877858"/>
    <w:rsid w:val="0088010B"/>
    <w:rsid w:val="00880851"/>
    <w:rsid w:val="0088102A"/>
    <w:rsid w:val="008817CB"/>
    <w:rsid w:val="008843AC"/>
    <w:rsid w:val="00885A3B"/>
    <w:rsid w:val="00885C44"/>
    <w:rsid w:val="00885E5C"/>
    <w:rsid w:val="008867D0"/>
    <w:rsid w:val="0089290F"/>
    <w:rsid w:val="00893ADB"/>
    <w:rsid w:val="00893E1A"/>
    <w:rsid w:val="00896414"/>
    <w:rsid w:val="008A00EE"/>
    <w:rsid w:val="008A1266"/>
    <w:rsid w:val="008A25E9"/>
    <w:rsid w:val="008A3376"/>
    <w:rsid w:val="008A3DC0"/>
    <w:rsid w:val="008A5D34"/>
    <w:rsid w:val="008B03D0"/>
    <w:rsid w:val="008B1A2C"/>
    <w:rsid w:val="008B2BD3"/>
    <w:rsid w:val="008B3F32"/>
    <w:rsid w:val="008B436E"/>
    <w:rsid w:val="008B6430"/>
    <w:rsid w:val="008B67F9"/>
    <w:rsid w:val="008B7777"/>
    <w:rsid w:val="008C02F2"/>
    <w:rsid w:val="008C36B2"/>
    <w:rsid w:val="008C4BAD"/>
    <w:rsid w:val="008C5D09"/>
    <w:rsid w:val="008C7968"/>
    <w:rsid w:val="008D0920"/>
    <w:rsid w:val="008D27E6"/>
    <w:rsid w:val="008D4101"/>
    <w:rsid w:val="008D4D98"/>
    <w:rsid w:val="008D66A5"/>
    <w:rsid w:val="008D68E9"/>
    <w:rsid w:val="008E0713"/>
    <w:rsid w:val="008E071A"/>
    <w:rsid w:val="008E44FE"/>
    <w:rsid w:val="008E4E2D"/>
    <w:rsid w:val="008E6584"/>
    <w:rsid w:val="008E6618"/>
    <w:rsid w:val="008E6A25"/>
    <w:rsid w:val="008F054A"/>
    <w:rsid w:val="008F2253"/>
    <w:rsid w:val="008F27E0"/>
    <w:rsid w:val="008F3BDB"/>
    <w:rsid w:val="008F448E"/>
    <w:rsid w:val="008F4ED3"/>
    <w:rsid w:val="008F64BE"/>
    <w:rsid w:val="008F65BF"/>
    <w:rsid w:val="008F68C5"/>
    <w:rsid w:val="008F70B0"/>
    <w:rsid w:val="008F7726"/>
    <w:rsid w:val="008F7A3F"/>
    <w:rsid w:val="0090098D"/>
    <w:rsid w:val="00901B81"/>
    <w:rsid w:val="0090252F"/>
    <w:rsid w:val="00902C75"/>
    <w:rsid w:val="00904AE7"/>
    <w:rsid w:val="00906FAF"/>
    <w:rsid w:val="00907308"/>
    <w:rsid w:val="0090774C"/>
    <w:rsid w:val="009104B5"/>
    <w:rsid w:val="009115A9"/>
    <w:rsid w:val="00911717"/>
    <w:rsid w:val="00913683"/>
    <w:rsid w:val="00913858"/>
    <w:rsid w:val="00914C77"/>
    <w:rsid w:val="0091681B"/>
    <w:rsid w:val="009168BA"/>
    <w:rsid w:val="00917DDF"/>
    <w:rsid w:val="0092001E"/>
    <w:rsid w:val="00921396"/>
    <w:rsid w:val="00922872"/>
    <w:rsid w:val="00923053"/>
    <w:rsid w:val="0092316B"/>
    <w:rsid w:val="009234EC"/>
    <w:rsid w:val="00926C10"/>
    <w:rsid w:val="00932F8E"/>
    <w:rsid w:val="00933505"/>
    <w:rsid w:val="00933830"/>
    <w:rsid w:val="00933BE7"/>
    <w:rsid w:val="00933FCE"/>
    <w:rsid w:val="00934775"/>
    <w:rsid w:val="009376C6"/>
    <w:rsid w:val="009400EB"/>
    <w:rsid w:val="00941039"/>
    <w:rsid w:val="009428A5"/>
    <w:rsid w:val="0094514E"/>
    <w:rsid w:val="0095153F"/>
    <w:rsid w:val="00953967"/>
    <w:rsid w:val="00954C66"/>
    <w:rsid w:val="009550D7"/>
    <w:rsid w:val="00957146"/>
    <w:rsid w:val="009608D1"/>
    <w:rsid w:val="00962006"/>
    <w:rsid w:val="00963355"/>
    <w:rsid w:val="009650B6"/>
    <w:rsid w:val="0096527B"/>
    <w:rsid w:val="009655F2"/>
    <w:rsid w:val="00965954"/>
    <w:rsid w:val="00965E7B"/>
    <w:rsid w:val="00971CD0"/>
    <w:rsid w:val="00975047"/>
    <w:rsid w:val="0097740F"/>
    <w:rsid w:val="009800D8"/>
    <w:rsid w:val="00980834"/>
    <w:rsid w:val="00980A18"/>
    <w:rsid w:val="00981029"/>
    <w:rsid w:val="00981634"/>
    <w:rsid w:val="00983318"/>
    <w:rsid w:val="0098522B"/>
    <w:rsid w:val="00985626"/>
    <w:rsid w:val="009859B9"/>
    <w:rsid w:val="0099093D"/>
    <w:rsid w:val="00992EAC"/>
    <w:rsid w:val="0099437B"/>
    <w:rsid w:val="009955A9"/>
    <w:rsid w:val="00995713"/>
    <w:rsid w:val="00997ECA"/>
    <w:rsid w:val="009A296D"/>
    <w:rsid w:val="009A29F4"/>
    <w:rsid w:val="009A3B9A"/>
    <w:rsid w:val="009A5111"/>
    <w:rsid w:val="009A7819"/>
    <w:rsid w:val="009B0380"/>
    <w:rsid w:val="009B0ED8"/>
    <w:rsid w:val="009B22A4"/>
    <w:rsid w:val="009B295C"/>
    <w:rsid w:val="009B3309"/>
    <w:rsid w:val="009B3E71"/>
    <w:rsid w:val="009B5160"/>
    <w:rsid w:val="009B65E0"/>
    <w:rsid w:val="009C0127"/>
    <w:rsid w:val="009C0193"/>
    <w:rsid w:val="009C43FB"/>
    <w:rsid w:val="009C618F"/>
    <w:rsid w:val="009C74A2"/>
    <w:rsid w:val="009D27B9"/>
    <w:rsid w:val="009D4FCC"/>
    <w:rsid w:val="009D6537"/>
    <w:rsid w:val="009D65FA"/>
    <w:rsid w:val="009D6E16"/>
    <w:rsid w:val="009D6E72"/>
    <w:rsid w:val="009E0C94"/>
    <w:rsid w:val="009E15E4"/>
    <w:rsid w:val="009E19FF"/>
    <w:rsid w:val="009E7E58"/>
    <w:rsid w:val="009E7ECE"/>
    <w:rsid w:val="009F09FD"/>
    <w:rsid w:val="009F53FF"/>
    <w:rsid w:val="009F6C7D"/>
    <w:rsid w:val="00A00AD2"/>
    <w:rsid w:val="00A02970"/>
    <w:rsid w:val="00A0407E"/>
    <w:rsid w:val="00A067EE"/>
    <w:rsid w:val="00A06831"/>
    <w:rsid w:val="00A07B91"/>
    <w:rsid w:val="00A11E00"/>
    <w:rsid w:val="00A13356"/>
    <w:rsid w:val="00A15221"/>
    <w:rsid w:val="00A1554C"/>
    <w:rsid w:val="00A17689"/>
    <w:rsid w:val="00A17892"/>
    <w:rsid w:val="00A17DB3"/>
    <w:rsid w:val="00A20CE9"/>
    <w:rsid w:val="00A2348D"/>
    <w:rsid w:val="00A236CB"/>
    <w:rsid w:val="00A236ED"/>
    <w:rsid w:val="00A27437"/>
    <w:rsid w:val="00A339FE"/>
    <w:rsid w:val="00A33ECF"/>
    <w:rsid w:val="00A3485E"/>
    <w:rsid w:val="00A36541"/>
    <w:rsid w:val="00A404EA"/>
    <w:rsid w:val="00A411DC"/>
    <w:rsid w:val="00A41763"/>
    <w:rsid w:val="00A439E6"/>
    <w:rsid w:val="00A4480A"/>
    <w:rsid w:val="00A44952"/>
    <w:rsid w:val="00A47984"/>
    <w:rsid w:val="00A547A2"/>
    <w:rsid w:val="00A56A58"/>
    <w:rsid w:val="00A602D8"/>
    <w:rsid w:val="00A60521"/>
    <w:rsid w:val="00A64787"/>
    <w:rsid w:val="00A70684"/>
    <w:rsid w:val="00A717C8"/>
    <w:rsid w:val="00A71A06"/>
    <w:rsid w:val="00A7394D"/>
    <w:rsid w:val="00A74BDD"/>
    <w:rsid w:val="00A7578E"/>
    <w:rsid w:val="00A7599E"/>
    <w:rsid w:val="00A8006D"/>
    <w:rsid w:val="00A809CB"/>
    <w:rsid w:val="00A80ADE"/>
    <w:rsid w:val="00A81696"/>
    <w:rsid w:val="00A833EC"/>
    <w:rsid w:val="00A84D42"/>
    <w:rsid w:val="00A858E2"/>
    <w:rsid w:val="00A85DBA"/>
    <w:rsid w:val="00A860CA"/>
    <w:rsid w:val="00A8620D"/>
    <w:rsid w:val="00A87256"/>
    <w:rsid w:val="00A87B57"/>
    <w:rsid w:val="00A87DAC"/>
    <w:rsid w:val="00A92D91"/>
    <w:rsid w:val="00A961F6"/>
    <w:rsid w:val="00A96724"/>
    <w:rsid w:val="00AA278A"/>
    <w:rsid w:val="00AA5360"/>
    <w:rsid w:val="00AA6F52"/>
    <w:rsid w:val="00AB2333"/>
    <w:rsid w:val="00AB2D10"/>
    <w:rsid w:val="00AB2D67"/>
    <w:rsid w:val="00AB3672"/>
    <w:rsid w:val="00AB795F"/>
    <w:rsid w:val="00AC1537"/>
    <w:rsid w:val="00AC1D70"/>
    <w:rsid w:val="00AC253B"/>
    <w:rsid w:val="00AC293D"/>
    <w:rsid w:val="00AC488B"/>
    <w:rsid w:val="00AC4D70"/>
    <w:rsid w:val="00AC5239"/>
    <w:rsid w:val="00AD75D9"/>
    <w:rsid w:val="00AD7C05"/>
    <w:rsid w:val="00AE1643"/>
    <w:rsid w:val="00AE277A"/>
    <w:rsid w:val="00AE3236"/>
    <w:rsid w:val="00AE3249"/>
    <w:rsid w:val="00AE365E"/>
    <w:rsid w:val="00AE3F15"/>
    <w:rsid w:val="00AE539F"/>
    <w:rsid w:val="00AE62D5"/>
    <w:rsid w:val="00AF0F3B"/>
    <w:rsid w:val="00AF1038"/>
    <w:rsid w:val="00AF1548"/>
    <w:rsid w:val="00AF15BC"/>
    <w:rsid w:val="00AF1C99"/>
    <w:rsid w:val="00AF29A3"/>
    <w:rsid w:val="00AF5167"/>
    <w:rsid w:val="00AF5E5E"/>
    <w:rsid w:val="00AF6920"/>
    <w:rsid w:val="00AF7928"/>
    <w:rsid w:val="00B01A9F"/>
    <w:rsid w:val="00B03DDC"/>
    <w:rsid w:val="00B06198"/>
    <w:rsid w:val="00B07303"/>
    <w:rsid w:val="00B11804"/>
    <w:rsid w:val="00B120FA"/>
    <w:rsid w:val="00B14B05"/>
    <w:rsid w:val="00B16BFF"/>
    <w:rsid w:val="00B1704D"/>
    <w:rsid w:val="00B20E13"/>
    <w:rsid w:val="00B20E27"/>
    <w:rsid w:val="00B212E5"/>
    <w:rsid w:val="00B23030"/>
    <w:rsid w:val="00B241B4"/>
    <w:rsid w:val="00B249E5"/>
    <w:rsid w:val="00B25D6C"/>
    <w:rsid w:val="00B300CE"/>
    <w:rsid w:val="00B3030F"/>
    <w:rsid w:val="00B30AA0"/>
    <w:rsid w:val="00B323C8"/>
    <w:rsid w:val="00B33F7E"/>
    <w:rsid w:val="00B34D4A"/>
    <w:rsid w:val="00B352C1"/>
    <w:rsid w:val="00B36AE3"/>
    <w:rsid w:val="00B4021A"/>
    <w:rsid w:val="00B41280"/>
    <w:rsid w:val="00B4174F"/>
    <w:rsid w:val="00B47F3C"/>
    <w:rsid w:val="00B51D58"/>
    <w:rsid w:val="00B523A6"/>
    <w:rsid w:val="00B52F3F"/>
    <w:rsid w:val="00B544EF"/>
    <w:rsid w:val="00B56B22"/>
    <w:rsid w:val="00B6121B"/>
    <w:rsid w:val="00B62D75"/>
    <w:rsid w:val="00B64E85"/>
    <w:rsid w:val="00B64F2E"/>
    <w:rsid w:val="00B653E9"/>
    <w:rsid w:val="00B672C7"/>
    <w:rsid w:val="00B67AAD"/>
    <w:rsid w:val="00B71CDF"/>
    <w:rsid w:val="00B721B6"/>
    <w:rsid w:val="00B728F4"/>
    <w:rsid w:val="00B72F2E"/>
    <w:rsid w:val="00B74FCF"/>
    <w:rsid w:val="00B75713"/>
    <w:rsid w:val="00B842F4"/>
    <w:rsid w:val="00B8608C"/>
    <w:rsid w:val="00B92F9C"/>
    <w:rsid w:val="00B931F6"/>
    <w:rsid w:val="00B93DD9"/>
    <w:rsid w:val="00B942A8"/>
    <w:rsid w:val="00B94AE4"/>
    <w:rsid w:val="00B95684"/>
    <w:rsid w:val="00B96917"/>
    <w:rsid w:val="00B97AD2"/>
    <w:rsid w:val="00BA0FF5"/>
    <w:rsid w:val="00BA1E86"/>
    <w:rsid w:val="00BA25F5"/>
    <w:rsid w:val="00BA4766"/>
    <w:rsid w:val="00BA6067"/>
    <w:rsid w:val="00BA6971"/>
    <w:rsid w:val="00BB105F"/>
    <w:rsid w:val="00BB2285"/>
    <w:rsid w:val="00BB3133"/>
    <w:rsid w:val="00BB4AB0"/>
    <w:rsid w:val="00BB4BCA"/>
    <w:rsid w:val="00BB60B1"/>
    <w:rsid w:val="00BB610E"/>
    <w:rsid w:val="00BC1329"/>
    <w:rsid w:val="00BC4095"/>
    <w:rsid w:val="00BC6149"/>
    <w:rsid w:val="00BD37E1"/>
    <w:rsid w:val="00BD5D68"/>
    <w:rsid w:val="00BE0085"/>
    <w:rsid w:val="00BE22C6"/>
    <w:rsid w:val="00BE5794"/>
    <w:rsid w:val="00BF218B"/>
    <w:rsid w:val="00BF7B95"/>
    <w:rsid w:val="00BF7DA0"/>
    <w:rsid w:val="00C0027A"/>
    <w:rsid w:val="00C00395"/>
    <w:rsid w:val="00C0058C"/>
    <w:rsid w:val="00C01F07"/>
    <w:rsid w:val="00C02BF2"/>
    <w:rsid w:val="00C0327F"/>
    <w:rsid w:val="00C0493B"/>
    <w:rsid w:val="00C05ABD"/>
    <w:rsid w:val="00C123AB"/>
    <w:rsid w:val="00C12E7F"/>
    <w:rsid w:val="00C15351"/>
    <w:rsid w:val="00C210B3"/>
    <w:rsid w:val="00C21A10"/>
    <w:rsid w:val="00C22764"/>
    <w:rsid w:val="00C230B6"/>
    <w:rsid w:val="00C23A8D"/>
    <w:rsid w:val="00C24386"/>
    <w:rsid w:val="00C2479E"/>
    <w:rsid w:val="00C247A6"/>
    <w:rsid w:val="00C24F8D"/>
    <w:rsid w:val="00C257E1"/>
    <w:rsid w:val="00C26016"/>
    <w:rsid w:val="00C31A14"/>
    <w:rsid w:val="00C32922"/>
    <w:rsid w:val="00C36310"/>
    <w:rsid w:val="00C36A38"/>
    <w:rsid w:val="00C40436"/>
    <w:rsid w:val="00C41E2D"/>
    <w:rsid w:val="00C45960"/>
    <w:rsid w:val="00C50298"/>
    <w:rsid w:val="00C53B0D"/>
    <w:rsid w:val="00C624DA"/>
    <w:rsid w:val="00C651D2"/>
    <w:rsid w:val="00C6610E"/>
    <w:rsid w:val="00C668A2"/>
    <w:rsid w:val="00C67907"/>
    <w:rsid w:val="00C712AD"/>
    <w:rsid w:val="00C73B07"/>
    <w:rsid w:val="00C748D9"/>
    <w:rsid w:val="00C75305"/>
    <w:rsid w:val="00C7680E"/>
    <w:rsid w:val="00C77872"/>
    <w:rsid w:val="00C77F24"/>
    <w:rsid w:val="00C80B76"/>
    <w:rsid w:val="00C81E5A"/>
    <w:rsid w:val="00C83AF2"/>
    <w:rsid w:val="00C83CB7"/>
    <w:rsid w:val="00C83DE4"/>
    <w:rsid w:val="00C86F39"/>
    <w:rsid w:val="00C87158"/>
    <w:rsid w:val="00C908C7"/>
    <w:rsid w:val="00C93526"/>
    <w:rsid w:val="00C93951"/>
    <w:rsid w:val="00C94C7E"/>
    <w:rsid w:val="00CA10C7"/>
    <w:rsid w:val="00CA1A37"/>
    <w:rsid w:val="00CA1FAE"/>
    <w:rsid w:val="00CA269E"/>
    <w:rsid w:val="00CA26A8"/>
    <w:rsid w:val="00CA475B"/>
    <w:rsid w:val="00CA552C"/>
    <w:rsid w:val="00CA57CA"/>
    <w:rsid w:val="00CB244D"/>
    <w:rsid w:val="00CB2515"/>
    <w:rsid w:val="00CB5DFB"/>
    <w:rsid w:val="00CC0B21"/>
    <w:rsid w:val="00CC12C9"/>
    <w:rsid w:val="00CC157E"/>
    <w:rsid w:val="00CC259A"/>
    <w:rsid w:val="00CC30A8"/>
    <w:rsid w:val="00CC58B6"/>
    <w:rsid w:val="00CC6A50"/>
    <w:rsid w:val="00CD1014"/>
    <w:rsid w:val="00CD26C4"/>
    <w:rsid w:val="00CD2F15"/>
    <w:rsid w:val="00CD3192"/>
    <w:rsid w:val="00CD47DD"/>
    <w:rsid w:val="00CD47F7"/>
    <w:rsid w:val="00CD4C8F"/>
    <w:rsid w:val="00CD6AA4"/>
    <w:rsid w:val="00CD6AC2"/>
    <w:rsid w:val="00CD70D2"/>
    <w:rsid w:val="00CD75E2"/>
    <w:rsid w:val="00CE0B3F"/>
    <w:rsid w:val="00CE1288"/>
    <w:rsid w:val="00CE47F2"/>
    <w:rsid w:val="00CE52D7"/>
    <w:rsid w:val="00CE7904"/>
    <w:rsid w:val="00CF048E"/>
    <w:rsid w:val="00CF155E"/>
    <w:rsid w:val="00CF20F8"/>
    <w:rsid w:val="00CF3BE7"/>
    <w:rsid w:val="00CF6B78"/>
    <w:rsid w:val="00D006F1"/>
    <w:rsid w:val="00D008BC"/>
    <w:rsid w:val="00D00E6E"/>
    <w:rsid w:val="00D01690"/>
    <w:rsid w:val="00D01803"/>
    <w:rsid w:val="00D01F55"/>
    <w:rsid w:val="00D02A39"/>
    <w:rsid w:val="00D032E9"/>
    <w:rsid w:val="00D0475B"/>
    <w:rsid w:val="00D05666"/>
    <w:rsid w:val="00D076D9"/>
    <w:rsid w:val="00D07CF4"/>
    <w:rsid w:val="00D109E5"/>
    <w:rsid w:val="00D129BE"/>
    <w:rsid w:val="00D12C82"/>
    <w:rsid w:val="00D12DCD"/>
    <w:rsid w:val="00D13242"/>
    <w:rsid w:val="00D17B08"/>
    <w:rsid w:val="00D20475"/>
    <w:rsid w:val="00D2362D"/>
    <w:rsid w:val="00D30903"/>
    <w:rsid w:val="00D3317A"/>
    <w:rsid w:val="00D343A8"/>
    <w:rsid w:val="00D35FBE"/>
    <w:rsid w:val="00D36F0E"/>
    <w:rsid w:val="00D3736B"/>
    <w:rsid w:val="00D375B6"/>
    <w:rsid w:val="00D37766"/>
    <w:rsid w:val="00D410F6"/>
    <w:rsid w:val="00D414A8"/>
    <w:rsid w:val="00D42706"/>
    <w:rsid w:val="00D43EEB"/>
    <w:rsid w:val="00D44408"/>
    <w:rsid w:val="00D44D49"/>
    <w:rsid w:val="00D460C3"/>
    <w:rsid w:val="00D47D1D"/>
    <w:rsid w:val="00D50D12"/>
    <w:rsid w:val="00D51E1C"/>
    <w:rsid w:val="00D52D77"/>
    <w:rsid w:val="00D53E14"/>
    <w:rsid w:val="00D55301"/>
    <w:rsid w:val="00D55610"/>
    <w:rsid w:val="00D561CA"/>
    <w:rsid w:val="00D61BBB"/>
    <w:rsid w:val="00D62602"/>
    <w:rsid w:val="00D63275"/>
    <w:rsid w:val="00D642F2"/>
    <w:rsid w:val="00D64328"/>
    <w:rsid w:val="00D67F01"/>
    <w:rsid w:val="00D7019A"/>
    <w:rsid w:val="00D708AA"/>
    <w:rsid w:val="00D72545"/>
    <w:rsid w:val="00D760F1"/>
    <w:rsid w:val="00D76613"/>
    <w:rsid w:val="00D77515"/>
    <w:rsid w:val="00D8266C"/>
    <w:rsid w:val="00D83D29"/>
    <w:rsid w:val="00D83F31"/>
    <w:rsid w:val="00D851C2"/>
    <w:rsid w:val="00D86C50"/>
    <w:rsid w:val="00D86D41"/>
    <w:rsid w:val="00D87B54"/>
    <w:rsid w:val="00D91ED3"/>
    <w:rsid w:val="00D9423C"/>
    <w:rsid w:val="00D95C3D"/>
    <w:rsid w:val="00D966F3"/>
    <w:rsid w:val="00D96DAE"/>
    <w:rsid w:val="00D96EC6"/>
    <w:rsid w:val="00D97C45"/>
    <w:rsid w:val="00DA001E"/>
    <w:rsid w:val="00DA2330"/>
    <w:rsid w:val="00DA3B96"/>
    <w:rsid w:val="00DA54FE"/>
    <w:rsid w:val="00DB0C52"/>
    <w:rsid w:val="00DB1A49"/>
    <w:rsid w:val="00DB4405"/>
    <w:rsid w:val="00DB577B"/>
    <w:rsid w:val="00DB7126"/>
    <w:rsid w:val="00DB7C90"/>
    <w:rsid w:val="00DC039B"/>
    <w:rsid w:val="00DC2171"/>
    <w:rsid w:val="00DC61FC"/>
    <w:rsid w:val="00DC7F37"/>
    <w:rsid w:val="00DD0011"/>
    <w:rsid w:val="00DD0911"/>
    <w:rsid w:val="00DD1524"/>
    <w:rsid w:val="00DD232E"/>
    <w:rsid w:val="00DD29EB"/>
    <w:rsid w:val="00DD33BB"/>
    <w:rsid w:val="00DD371F"/>
    <w:rsid w:val="00DD6185"/>
    <w:rsid w:val="00DD6364"/>
    <w:rsid w:val="00DD7119"/>
    <w:rsid w:val="00DE05CC"/>
    <w:rsid w:val="00DE2BAC"/>
    <w:rsid w:val="00DE31FE"/>
    <w:rsid w:val="00DE4F9C"/>
    <w:rsid w:val="00DE5181"/>
    <w:rsid w:val="00DF0821"/>
    <w:rsid w:val="00DF24F3"/>
    <w:rsid w:val="00DF36CC"/>
    <w:rsid w:val="00DF4190"/>
    <w:rsid w:val="00DF5334"/>
    <w:rsid w:val="00DF63D4"/>
    <w:rsid w:val="00E00B94"/>
    <w:rsid w:val="00E00D89"/>
    <w:rsid w:val="00E01F9F"/>
    <w:rsid w:val="00E05247"/>
    <w:rsid w:val="00E05B98"/>
    <w:rsid w:val="00E11F31"/>
    <w:rsid w:val="00E14136"/>
    <w:rsid w:val="00E150AC"/>
    <w:rsid w:val="00E15CC2"/>
    <w:rsid w:val="00E15F3D"/>
    <w:rsid w:val="00E16270"/>
    <w:rsid w:val="00E22A8C"/>
    <w:rsid w:val="00E26E6D"/>
    <w:rsid w:val="00E27169"/>
    <w:rsid w:val="00E274CD"/>
    <w:rsid w:val="00E27832"/>
    <w:rsid w:val="00E3161C"/>
    <w:rsid w:val="00E316DE"/>
    <w:rsid w:val="00E3397F"/>
    <w:rsid w:val="00E33EBC"/>
    <w:rsid w:val="00E367AE"/>
    <w:rsid w:val="00E37768"/>
    <w:rsid w:val="00E403B1"/>
    <w:rsid w:val="00E40E19"/>
    <w:rsid w:val="00E43949"/>
    <w:rsid w:val="00E4448D"/>
    <w:rsid w:val="00E45CC0"/>
    <w:rsid w:val="00E45E27"/>
    <w:rsid w:val="00E467D3"/>
    <w:rsid w:val="00E5030F"/>
    <w:rsid w:val="00E538C8"/>
    <w:rsid w:val="00E54D5B"/>
    <w:rsid w:val="00E561C5"/>
    <w:rsid w:val="00E60389"/>
    <w:rsid w:val="00E60F2B"/>
    <w:rsid w:val="00E61F04"/>
    <w:rsid w:val="00E62087"/>
    <w:rsid w:val="00E62A6B"/>
    <w:rsid w:val="00E62B51"/>
    <w:rsid w:val="00E62F04"/>
    <w:rsid w:val="00E64CD2"/>
    <w:rsid w:val="00E67240"/>
    <w:rsid w:val="00E70632"/>
    <w:rsid w:val="00E70823"/>
    <w:rsid w:val="00E709E1"/>
    <w:rsid w:val="00E72A64"/>
    <w:rsid w:val="00E7360C"/>
    <w:rsid w:val="00E7395D"/>
    <w:rsid w:val="00E7549E"/>
    <w:rsid w:val="00E76367"/>
    <w:rsid w:val="00E813EF"/>
    <w:rsid w:val="00E815E9"/>
    <w:rsid w:val="00E82095"/>
    <w:rsid w:val="00E82B8A"/>
    <w:rsid w:val="00E8442D"/>
    <w:rsid w:val="00E85161"/>
    <w:rsid w:val="00E85219"/>
    <w:rsid w:val="00E856D0"/>
    <w:rsid w:val="00E86474"/>
    <w:rsid w:val="00E92799"/>
    <w:rsid w:val="00E92E29"/>
    <w:rsid w:val="00E94B61"/>
    <w:rsid w:val="00E95E07"/>
    <w:rsid w:val="00E95F28"/>
    <w:rsid w:val="00E976CB"/>
    <w:rsid w:val="00EA0E07"/>
    <w:rsid w:val="00EA0FBF"/>
    <w:rsid w:val="00EA2657"/>
    <w:rsid w:val="00EA4EBE"/>
    <w:rsid w:val="00EA5F6D"/>
    <w:rsid w:val="00EA69B0"/>
    <w:rsid w:val="00EA7319"/>
    <w:rsid w:val="00EB0FAF"/>
    <w:rsid w:val="00EB3B66"/>
    <w:rsid w:val="00EB6530"/>
    <w:rsid w:val="00EB6BEA"/>
    <w:rsid w:val="00EB7DA8"/>
    <w:rsid w:val="00EC5021"/>
    <w:rsid w:val="00EC52D0"/>
    <w:rsid w:val="00ED075E"/>
    <w:rsid w:val="00ED3538"/>
    <w:rsid w:val="00EE121E"/>
    <w:rsid w:val="00EE36EA"/>
    <w:rsid w:val="00EE5853"/>
    <w:rsid w:val="00EF2205"/>
    <w:rsid w:val="00EF2516"/>
    <w:rsid w:val="00EF2582"/>
    <w:rsid w:val="00EF3F0E"/>
    <w:rsid w:val="00EF4F6F"/>
    <w:rsid w:val="00EF72A8"/>
    <w:rsid w:val="00EF7FF7"/>
    <w:rsid w:val="00F02332"/>
    <w:rsid w:val="00F047A9"/>
    <w:rsid w:val="00F07139"/>
    <w:rsid w:val="00F117E6"/>
    <w:rsid w:val="00F13312"/>
    <w:rsid w:val="00F135BB"/>
    <w:rsid w:val="00F13B10"/>
    <w:rsid w:val="00F152C9"/>
    <w:rsid w:val="00F17341"/>
    <w:rsid w:val="00F20354"/>
    <w:rsid w:val="00F20D80"/>
    <w:rsid w:val="00F21922"/>
    <w:rsid w:val="00F239A2"/>
    <w:rsid w:val="00F260FE"/>
    <w:rsid w:val="00F262CB"/>
    <w:rsid w:val="00F31A5B"/>
    <w:rsid w:val="00F33930"/>
    <w:rsid w:val="00F341EE"/>
    <w:rsid w:val="00F3599C"/>
    <w:rsid w:val="00F35B4F"/>
    <w:rsid w:val="00F3600D"/>
    <w:rsid w:val="00F363C2"/>
    <w:rsid w:val="00F4097A"/>
    <w:rsid w:val="00F40ED7"/>
    <w:rsid w:val="00F44237"/>
    <w:rsid w:val="00F4539D"/>
    <w:rsid w:val="00F509C9"/>
    <w:rsid w:val="00F51FF8"/>
    <w:rsid w:val="00F53C4C"/>
    <w:rsid w:val="00F544E2"/>
    <w:rsid w:val="00F56F08"/>
    <w:rsid w:val="00F57669"/>
    <w:rsid w:val="00F604F3"/>
    <w:rsid w:val="00F607A0"/>
    <w:rsid w:val="00F61B20"/>
    <w:rsid w:val="00F65A3F"/>
    <w:rsid w:val="00F66778"/>
    <w:rsid w:val="00F66D44"/>
    <w:rsid w:val="00F6792D"/>
    <w:rsid w:val="00F722A3"/>
    <w:rsid w:val="00F72BE3"/>
    <w:rsid w:val="00F7327C"/>
    <w:rsid w:val="00F7388A"/>
    <w:rsid w:val="00F75248"/>
    <w:rsid w:val="00F774E0"/>
    <w:rsid w:val="00F80DAC"/>
    <w:rsid w:val="00F81214"/>
    <w:rsid w:val="00F8654D"/>
    <w:rsid w:val="00F8789C"/>
    <w:rsid w:val="00F94609"/>
    <w:rsid w:val="00F9550C"/>
    <w:rsid w:val="00F967CA"/>
    <w:rsid w:val="00FA0F1F"/>
    <w:rsid w:val="00FA3300"/>
    <w:rsid w:val="00FA3676"/>
    <w:rsid w:val="00FA49A9"/>
    <w:rsid w:val="00FA5D36"/>
    <w:rsid w:val="00FA657D"/>
    <w:rsid w:val="00FB0C4E"/>
    <w:rsid w:val="00FB1837"/>
    <w:rsid w:val="00FB1B9C"/>
    <w:rsid w:val="00FB26D7"/>
    <w:rsid w:val="00FB3794"/>
    <w:rsid w:val="00FB5FB5"/>
    <w:rsid w:val="00FC0900"/>
    <w:rsid w:val="00FC0B29"/>
    <w:rsid w:val="00FC113F"/>
    <w:rsid w:val="00FC2C1D"/>
    <w:rsid w:val="00FC4027"/>
    <w:rsid w:val="00FC42BB"/>
    <w:rsid w:val="00FD11D6"/>
    <w:rsid w:val="00FD231F"/>
    <w:rsid w:val="00FD25EF"/>
    <w:rsid w:val="00FD3D3B"/>
    <w:rsid w:val="00FD423D"/>
    <w:rsid w:val="00FD56A6"/>
    <w:rsid w:val="00FD56D9"/>
    <w:rsid w:val="00FE03DE"/>
    <w:rsid w:val="00FE1302"/>
    <w:rsid w:val="00FE2B2E"/>
    <w:rsid w:val="00FE559D"/>
    <w:rsid w:val="00FE6C36"/>
    <w:rsid w:val="00FE74CB"/>
    <w:rsid w:val="00FF21B6"/>
    <w:rsid w:val="00FF2FE9"/>
    <w:rsid w:val="00FF3D65"/>
    <w:rsid w:val="00FF5A23"/>
    <w:rsid w:val="00FF5C4D"/>
    <w:rsid w:val="2D0DA9A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55229D90"/>
  <w15:docId w15:val="{71A7412F-8916-4E41-BA8D-9480E6931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666"/>
    <w:pPr>
      <w:ind w:firstLine="284"/>
      <w:jc w:val="both"/>
    </w:pPr>
    <w:rPr>
      <w:rFonts w:ascii="STIX Two Text" w:hAnsi="STIX Two Text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1B2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10D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972E6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9D65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D6537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9D6537"/>
  </w:style>
  <w:style w:type="paragraph" w:styleId="Header">
    <w:name w:val="header"/>
    <w:basedOn w:val="Normal"/>
    <w:link w:val="HeaderChar"/>
    <w:uiPriority w:val="99"/>
    <w:unhideWhenUsed/>
    <w:rsid w:val="009D65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D6537"/>
    <w:rPr>
      <w:lang w:val="en-US"/>
    </w:rPr>
  </w:style>
  <w:style w:type="paragraph" w:styleId="ListParagraph">
    <w:name w:val="List Paragraph"/>
    <w:basedOn w:val="Normal"/>
    <w:uiPriority w:val="34"/>
    <w:qFormat/>
    <w:rsid w:val="000D1CA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61B2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61B20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TOC1">
    <w:name w:val="toc 1"/>
    <w:basedOn w:val="1Mainheading"/>
    <w:next w:val="Normal"/>
    <w:autoRedefine/>
    <w:uiPriority w:val="39"/>
    <w:unhideWhenUsed/>
    <w:rsid w:val="00702A99"/>
    <w:pPr>
      <w:keepNext w:val="0"/>
      <w:keepLines w:val="0"/>
      <w:tabs>
        <w:tab w:val="right" w:leader="dot" w:pos="7070"/>
      </w:tabs>
      <w:spacing w:before="60" w:after="0"/>
      <w:jc w:val="left"/>
      <w:outlineLvl w:val="9"/>
    </w:pPr>
    <w:rPr>
      <w:rFonts w:eastAsiaTheme="minorHAnsi" w:cstheme="minorBidi"/>
      <w:b w:val="0"/>
      <w:bCs/>
      <w:color w:val="auto"/>
      <w:sz w:val="24"/>
      <w:szCs w:val="24"/>
    </w:rPr>
  </w:style>
  <w:style w:type="paragraph" w:styleId="TOC2">
    <w:name w:val="toc 2"/>
    <w:basedOn w:val="11Subheading"/>
    <w:next w:val="Normal"/>
    <w:autoRedefine/>
    <w:uiPriority w:val="39"/>
    <w:unhideWhenUsed/>
    <w:rsid w:val="00DE5181"/>
    <w:pPr>
      <w:keepNext w:val="0"/>
      <w:keepLines w:val="0"/>
      <w:tabs>
        <w:tab w:val="right" w:leader="dot" w:pos="7070"/>
      </w:tabs>
      <w:spacing w:before="60" w:after="0"/>
      <w:ind w:left="284"/>
      <w:jc w:val="left"/>
      <w:outlineLvl w:val="9"/>
    </w:pPr>
    <w:rPr>
      <w:rFonts w:eastAsiaTheme="minorHAnsi" w:cstheme="minorBidi"/>
      <w:b w:val="0"/>
      <w:bCs/>
      <w:color w:val="auto"/>
      <w:sz w:val="24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DE5181"/>
    <w:pPr>
      <w:spacing w:before="60"/>
      <w:ind w:left="482"/>
      <w:jc w:val="left"/>
    </w:pPr>
    <w:rPr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DE5181"/>
    <w:pPr>
      <w:ind w:left="720"/>
      <w:jc w:val="center"/>
    </w:pPr>
    <w:rPr>
      <w:b/>
      <w:sz w:val="28"/>
      <w:szCs w:val="28"/>
    </w:rPr>
  </w:style>
  <w:style w:type="paragraph" w:styleId="TOC5">
    <w:name w:val="toc 5"/>
    <w:basedOn w:val="Normal"/>
    <w:next w:val="Normal"/>
    <w:autoRedefine/>
    <w:uiPriority w:val="39"/>
    <w:unhideWhenUsed/>
    <w:rsid w:val="00F61B20"/>
    <w:pPr>
      <w:ind w:left="960"/>
      <w:jc w:val="left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F61B20"/>
    <w:pPr>
      <w:ind w:left="1200"/>
      <w:jc w:val="left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F61B20"/>
    <w:pPr>
      <w:ind w:left="144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F61B20"/>
    <w:pPr>
      <w:ind w:left="168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F61B20"/>
    <w:pPr>
      <w:ind w:left="1920"/>
      <w:jc w:val="left"/>
    </w:pPr>
    <w:rPr>
      <w:rFonts w:asciiTheme="minorHAnsi" w:hAnsiTheme="minorHAnsi"/>
      <w:sz w:val="20"/>
      <w:szCs w:val="20"/>
    </w:rPr>
  </w:style>
  <w:style w:type="paragraph" w:customStyle="1" w:styleId="1Mainheading">
    <w:name w:val="1. Main heading"/>
    <w:basedOn w:val="Heading1"/>
    <w:qFormat/>
    <w:rsid w:val="002972E6"/>
    <w:pPr>
      <w:spacing w:before="0" w:after="240"/>
      <w:ind w:firstLine="0"/>
      <w:jc w:val="center"/>
    </w:pPr>
    <w:rPr>
      <w:rFonts w:ascii="Times New Roman" w:hAnsi="Times New Roman" w:cs="Linux Libertine O"/>
      <w:b/>
      <w:caps/>
      <w:color w:val="000000" w:themeColor="text1"/>
      <w:sz w:val="28"/>
      <w:szCs w:val="36"/>
    </w:rPr>
  </w:style>
  <w:style w:type="character" w:styleId="Hyperlink">
    <w:name w:val="Hyperlink"/>
    <w:basedOn w:val="DefaultParagraphFont"/>
    <w:uiPriority w:val="99"/>
    <w:unhideWhenUsed/>
    <w:rsid w:val="00F61B20"/>
    <w:rPr>
      <w:color w:val="0563C1" w:themeColor="hyperlink"/>
      <w:u w:val="single"/>
    </w:rPr>
  </w:style>
  <w:style w:type="paragraph" w:customStyle="1" w:styleId="11Subheading">
    <w:name w:val="1.1 Sub heading"/>
    <w:basedOn w:val="Heading2"/>
    <w:qFormat/>
    <w:rsid w:val="002972E6"/>
    <w:pPr>
      <w:spacing w:before="0" w:after="240"/>
      <w:ind w:firstLine="0"/>
      <w:jc w:val="center"/>
    </w:pPr>
    <w:rPr>
      <w:rFonts w:ascii="Times New Roman" w:hAnsi="Times New Roman"/>
      <w:b/>
      <w:color w:val="000000" w:themeColor="text1"/>
      <w:sz w:val="28"/>
    </w:rPr>
  </w:style>
  <w:style w:type="numbering" w:customStyle="1" w:styleId="phdstyle1">
    <w:name w:val="phd style 1"/>
    <w:uiPriority w:val="99"/>
    <w:rsid w:val="00283854"/>
    <w:pPr>
      <w:numPr>
        <w:numId w:val="2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4A10D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numbering" w:customStyle="1" w:styleId="Style1">
    <w:name w:val="Style1"/>
    <w:uiPriority w:val="99"/>
    <w:rsid w:val="004724C5"/>
    <w:pPr>
      <w:numPr>
        <w:numId w:val="6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0E1668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F8789C"/>
    <w:pPr>
      <w:tabs>
        <w:tab w:val="left" w:pos="380"/>
        <w:tab w:val="left" w:pos="500"/>
      </w:tabs>
      <w:ind w:left="504" w:hanging="504"/>
    </w:pPr>
  </w:style>
  <w:style w:type="paragraph" w:styleId="BodyText">
    <w:name w:val="Body Text"/>
    <w:basedOn w:val="Normal"/>
    <w:link w:val="BodyTextChar"/>
    <w:rsid w:val="00EA2657"/>
    <w:pPr>
      <w:suppressAutoHyphens/>
      <w:spacing w:line="360" w:lineRule="auto"/>
    </w:pPr>
    <w:rPr>
      <w:rFonts w:eastAsia="Times New Roman" w:cs="Times New Roman"/>
      <w:szCs w:val="20"/>
      <w:lang w:val="ru-RU" w:eastAsia="ru-RU"/>
    </w:rPr>
  </w:style>
  <w:style w:type="character" w:customStyle="1" w:styleId="BodyTextChar">
    <w:name w:val="Body Text Char"/>
    <w:basedOn w:val="DefaultParagraphFont"/>
    <w:link w:val="BodyText"/>
    <w:rsid w:val="00EA2657"/>
    <w:rPr>
      <w:rFonts w:ascii="Times New Roman" w:eastAsia="Times New Roman" w:hAnsi="Times New Roman" w:cs="Times New Roman"/>
      <w:szCs w:val="20"/>
      <w:lang w:eastAsia="ru-RU"/>
    </w:rPr>
  </w:style>
  <w:style w:type="paragraph" w:styleId="Caption">
    <w:name w:val="caption"/>
    <w:basedOn w:val="Normal"/>
    <w:uiPriority w:val="35"/>
    <w:qFormat/>
    <w:rsid w:val="00752D30"/>
    <w:pPr>
      <w:suppressLineNumbers/>
      <w:suppressAutoHyphens/>
      <w:spacing w:before="120" w:line="360" w:lineRule="auto"/>
    </w:pPr>
    <w:rPr>
      <w:rFonts w:eastAsia="Times New Roman" w:cs="Times New Roman"/>
      <w:szCs w:val="20"/>
      <w:lang w:val="ru-RU" w:eastAsia="ru-RU"/>
    </w:rPr>
  </w:style>
  <w:style w:type="paragraph" w:styleId="NoSpacing">
    <w:name w:val="No Spacing"/>
    <w:uiPriority w:val="1"/>
    <w:qFormat/>
    <w:rsid w:val="00031EA0"/>
    <w:pPr>
      <w:jc w:val="both"/>
    </w:pPr>
    <w:rPr>
      <w:rFonts w:ascii="Linux Libertine O" w:hAnsi="Linux Libertine O"/>
      <w:lang w:val="en-US"/>
    </w:rPr>
  </w:style>
  <w:style w:type="paragraph" w:customStyle="1" w:styleId="Figurex">
    <w:name w:val="Figure x"/>
    <w:basedOn w:val="Normal"/>
    <w:qFormat/>
    <w:rsid w:val="00031EA0"/>
    <w:pPr>
      <w:ind w:left="272" w:right="272"/>
    </w:pPr>
  </w:style>
  <w:style w:type="paragraph" w:customStyle="1" w:styleId="Equation">
    <w:name w:val="Equation"/>
    <w:basedOn w:val="Normal"/>
    <w:qFormat/>
    <w:rsid w:val="00F7388A"/>
    <w:pPr>
      <w:spacing w:before="120" w:after="120"/>
      <w:ind w:firstLine="720"/>
    </w:pPr>
    <w:rPr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1552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115523"/>
    <w:pPr>
      <w:ind w:firstLine="0"/>
      <w:jc w:val="left"/>
    </w:pPr>
    <w:rPr>
      <w:rFonts w:ascii="Linux Libertine O" w:hAnsi="Linux Libertine O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15523"/>
    <w:rPr>
      <w:rFonts w:ascii="Linux Libertine O" w:hAnsi="Linux Libertine O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15523"/>
    <w:pPr>
      <w:ind w:firstLine="0"/>
      <w:jc w:val="left"/>
    </w:pPr>
    <w:rPr>
      <w:rFonts w:ascii="Linux Libertine O" w:hAnsi="Linux Libertine O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15523"/>
    <w:rPr>
      <w:rFonts w:ascii="Linux Libertine O" w:hAnsi="Linux Libertine O"/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15523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5523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523"/>
    <w:rPr>
      <w:rFonts w:ascii="Times New Roman" w:hAnsi="Times New Roman" w:cs="Times New Roman"/>
      <w:sz w:val="18"/>
      <w:szCs w:val="18"/>
      <w:lang w:val="en-US"/>
    </w:rPr>
  </w:style>
  <w:style w:type="table" w:customStyle="1" w:styleId="PlainTable21">
    <w:name w:val="Plain Table 21"/>
    <w:basedOn w:val="TableNormal"/>
    <w:uiPriority w:val="42"/>
    <w:rsid w:val="00BF21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RSCI05CaptiontoFigureSchemeChartwithbottombar">
    <w:name w:val="RSC I05 Caption to Figure/Scheme/Chart with bottom bar"/>
    <w:link w:val="RSCI05CaptiontoFigureSchemeChartwithbottombarChar"/>
    <w:qFormat/>
    <w:rsid w:val="0065204F"/>
    <w:pPr>
      <w:pBdr>
        <w:bottom w:val="single" w:sz="12" w:space="1" w:color="A6A6A6" w:themeColor="background1" w:themeShade="A6"/>
      </w:pBdr>
      <w:spacing w:after="120" w:line="276" w:lineRule="auto"/>
      <w:jc w:val="both"/>
    </w:pPr>
    <w:rPr>
      <w:bCs/>
      <w:sz w:val="14"/>
      <w:szCs w:val="18"/>
      <w:lang w:val="en-GB"/>
    </w:rPr>
  </w:style>
  <w:style w:type="character" w:customStyle="1" w:styleId="RSCI05CaptiontoFigureSchemeChartwithbottombarChar">
    <w:name w:val="RSC I05 Caption to Figure/Scheme/Chart with bottom bar Char"/>
    <w:basedOn w:val="DefaultParagraphFont"/>
    <w:link w:val="RSCI05CaptiontoFigureSchemeChartwithbottombar"/>
    <w:rsid w:val="0065204F"/>
    <w:rPr>
      <w:bCs/>
      <w:sz w:val="14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B07303"/>
    <w:pPr>
      <w:spacing w:before="100" w:beforeAutospacing="1" w:after="100" w:afterAutospacing="1"/>
      <w:ind w:firstLine="0"/>
      <w:jc w:val="left"/>
    </w:pPr>
    <w:rPr>
      <w:rFonts w:eastAsiaTheme="minorEastAsia" w:cs="Times New Roman"/>
      <w:lang w:val="en-GB" w:eastAsia="en-GB"/>
    </w:rPr>
  </w:style>
  <w:style w:type="paragraph" w:customStyle="1" w:styleId="ECWMtitle">
    <w:name w:val="ECWM title"/>
    <w:basedOn w:val="Normal"/>
    <w:next w:val="Normal"/>
    <w:rsid w:val="005D5D93"/>
    <w:pPr>
      <w:suppressAutoHyphens/>
      <w:spacing w:after="240" w:line="480" w:lineRule="auto"/>
      <w:ind w:firstLine="0"/>
      <w:jc w:val="center"/>
    </w:pPr>
    <w:rPr>
      <w:rFonts w:ascii="Arial" w:eastAsia="Times New Roman" w:hAnsi="Arial" w:cs="Arial"/>
      <w:b/>
      <w:sz w:val="28"/>
      <w:lang w:val="en-GB" w:eastAsia="zh-CN"/>
    </w:rPr>
  </w:style>
  <w:style w:type="paragraph" w:customStyle="1" w:styleId="ECWMAuthors">
    <w:name w:val="ECWM Authors"/>
    <w:basedOn w:val="ECWMtitle"/>
    <w:rsid w:val="00A717C8"/>
    <w:rPr>
      <w:b w:val="0"/>
    </w:rPr>
  </w:style>
  <w:style w:type="paragraph" w:customStyle="1" w:styleId="ECWMAddresses">
    <w:name w:val="ECWM Addresses"/>
    <w:basedOn w:val="ECWMAuthors"/>
    <w:rsid w:val="00A717C8"/>
    <w:pPr>
      <w:spacing w:after="120"/>
    </w:pPr>
    <w:rPr>
      <w:sz w:val="20"/>
    </w:rPr>
  </w:style>
  <w:style w:type="paragraph" w:customStyle="1" w:styleId="ECWMAbstract">
    <w:name w:val="ECWM Abstract"/>
    <w:basedOn w:val="Normal"/>
    <w:next w:val="Normal"/>
    <w:rsid w:val="00A717C8"/>
    <w:pPr>
      <w:suppressAutoHyphens/>
      <w:spacing w:before="360" w:after="240" w:line="480" w:lineRule="auto"/>
      <w:ind w:firstLine="0"/>
      <w:jc w:val="center"/>
    </w:pPr>
    <w:rPr>
      <w:rFonts w:eastAsia="Times New Roman" w:cs="Times New Roman"/>
      <w:b/>
      <w:bCs/>
      <w:caps/>
      <w:sz w:val="28"/>
      <w:lang w:val="en-GB" w:eastAsia="zh-CN"/>
    </w:rPr>
  </w:style>
  <w:style w:type="paragraph" w:customStyle="1" w:styleId="ECWMBodytext">
    <w:name w:val="ECWM Body text"/>
    <w:basedOn w:val="Normal"/>
    <w:rsid w:val="00A717C8"/>
    <w:pPr>
      <w:suppressAutoHyphens/>
      <w:spacing w:line="480" w:lineRule="auto"/>
      <w:ind w:firstLine="0"/>
    </w:pPr>
    <w:rPr>
      <w:rFonts w:eastAsia="Times New Roman" w:cs="Times New Roman"/>
      <w:bCs/>
      <w:sz w:val="28"/>
      <w:lang w:val="en-GB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17C8"/>
    <w:pPr>
      <w:spacing w:line="48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17C8"/>
    <w:rPr>
      <w:rFonts w:ascii="Linux Libertine O" w:hAnsi="Linux Libertine O"/>
      <w:b/>
      <w:bCs/>
      <w:sz w:val="20"/>
      <w:szCs w:val="20"/>
      <w:lang w:val="en-US"/>
    </w:rPr>
  </w:style>
  <w:style w:type="character" w:styleId="PlaceholderText">
    <w:name w:val="Placeholder Text"/>
    <w:basedOn w:val="DefaultParagraphFont"/>
    <w:uiPriority w:val="99"/>
    <w:semiHidden/>
    <w:rsid w:val="00A717C8"/>
    <w:rPr>
      <w:color w:val="808080"/>
    </w:rPr>
  </w:style>
  <w:style w:type="character" w:customStyle="1" w:styleId="apple-converted-space">
    <w:name w:val="apple-converted-space"/>
    <w:basedOn w:val="DefaultParagraphFont"/>
    <w:rsid w:val="00A717C8"/>
  </w:style>
  <w:style w:type="paragraph" w:styleId="DocumentMap">
    <w:name w:val="Document Map"/>
    <w:basedOn w:val="Normal"/>
    <w:link w:val="DocumentMapChar"/>
    <w:uiPriority w:val="99"/>
    <w:semiHidden/>
    <w:unhideWhenUsed/>
    <w:rsid w:val="0003311E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3311E"/>
    <w:rPr>
      <w:rFonts w:ascii="Tahoma" w:hAnsi="Tahoma" w:cs="Tahoma"/>
      <w:sz w:val="16"/>
      <w:szCs w:val="16"/>
      <w:lang w:val="en-US"/>
    </w:rPr>
  </w:style>
  <w:style w:type="paragraph" w:customStyle="1" w:styleId="111sub-subheading">
    <w:name w:val="1.1.1 sub-sub heading"/>
    <w:basedOn w:val="Heading3"/>
    <w:qFormat/>
    <w:rsid w:val="002972E6"/>
    <w:pPr>
      <w:spacing w:before="0" w:after="240"/>
      <w:ind w:firstLine="0"/>
      <w:jc w:val="center"/>
    </w:pPr>
    <w:rPr>
      <w:rFonts w:ascii="Times New Roman" w:hAnsi="Times New Roman"/>
      <w:color w:val="000000" w:themeColor="text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972E6"/>
    <w:rPr>
      <w:rFonts w:asciiTheme="majorHAnsi" w:eastAsiaTheme="majorEastAsia" w:hAnsiTheme="majorHAnsi" w:cstheme="majorBidi"/>
      <w:b/>
      <w:bCs/>
      <w:color w:val="5B9BD5" w:themeColor="accent1"/>
      <w:lang w:val="en-US"/>
    </w:rPr>
  </w:style>
  <w:style w:type="paragraph" w:customStyle="1" w:styleId="RSCB02ArticleText">
    <w:name w:val="RSC B02 Article Text"/>
    <w:basedOn w:val="Normal"/>
    <w:link w:val="RSCB02ArticleTextChar"/>
    <w:qFormat/>
    <w:rsid w:val="00846AB8"/>
    <w:pPr>
      <w:spacing w:line="240" w:lineRule="exact"/>
      <w:ind w:firstLine="0"/>
    </w:pPr>
    <w:rPr>
      <w:rFonts w:ascii="Calibri" w:eastAsia="Calibri" w:hAnsi="Calibri" w:cs="Times New Roman"/>
      <w:w w:val="108"/>
      <w:sz w:val="18"/>
      <w:szCs w:val="18"/>
      <w:lang w:val="en-GB"/>
    </w:rPr>
  </w:style>
  <w:style w:type="character" w:customStyle="1" w:styleId="RSCB02ArticleTextChar">
    <w:name w:val="RSC B02 Article Text Char"/>
    <w:link w:val="RSCB02ArticleText"/>
    <w:rsid w:val="00846AB8"/>
    <w:rPr>
      <w:rFonts w:ascii="Calibri" w:eastAsia="Calibri" w:hAnsi="Calibri" w:cs="Times New Roman"/>
      <w:w w:val="108"/>
      <w:sz w:val="18"/>
      <w:szCs w:val="18"/>
      <w:lang w:val="en-GB"/>
    </w:rPr>
  </w:style>
  <w:style w:type="table" w:styleId="TableGrid">
    <w:name w:val="Table Grid"/>
    <w:basedOn w:val="TableNormal"/>
    <w:uiPriority w:val="59"/>
    <w:rsid w:val="001A36F7"/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45CE"/>
    <w:rPr>
      <w:rFonts w:ascii="Courier" w:hAnsi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45CE"/>
    <w:rPr>
      <w:rFonts w:ascii="Courier" w:hAnsi="Courier"/>
      <w:sz w:val="20"/>
      <w:szCs w:val="20"/>
      <w:lang w:val="en-US"/>
    </w:rPr>
  </w:style>
  <w:style w:type="character" w:styleId="Emphasis">
    <w:name w:val="Emphasis"/>
    <w:basedOn w:val="DefaultParagraphFont"/>
    <w:uiPriority w:val="20"/>
    <w:qFormat/>
    <w:rsid w:val="009025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5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7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6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8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2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9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22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3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4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3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9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96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3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74EB2EB-4892-E243-AE74-6C42D37B7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7</Pages>
  <Words>260</Words>
  <Characters>1483</Characters>
  <Application>Microsoft Office Word</Application>
  <DocSecurity>0</DocSecurity>
  <Lines>12</Lines>
  <Paragraphs>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Pealkiri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ton Ruzanov</dc:creator>
  <cp:lastModifiedBy>Anton Ruzanov</cp:lastModifiedBy>
  <cp:revision>3</cp:revision>
  <cp:lastPrinted>2018-05-11T09:25:00Z</cp:lastPrinted>
  <dcterms:created xsi:type="dcterms:W3CDTF">2019-07-02T18:58:00Z</dcterms:created>
  <dcterms:modified xsi:type="dcterms:W3CDTF">2019-07-02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25"&gt;&lt;session id="YlbViU9I"/&gt;&lt;style id="http://www.zotero.org/styles/elsevier-without-titles" hasBibliography="1" bibliographyStyleHasBeenSet="1"/&gt;&lt;prefs&gt;&lt;pref name="fieldType" value="Field"/&gt;&lt;pref name="storeR</vt:lpwstr>
  </property>
  <property fmtid="{D5CDD505-2E9C-101B-9397-08002B2CF9AE}" pid="3" name="ZOTERO_PREF_2">
    <vt:lpwstr>eferences" value="true"/&gt;&lt;pref name="automaticJournalAbbreviations" value="true"/&gt;&lt;pref name="noteType" value=""/&gt;&lt;/prefs&gt;&lt;/data&gt;</vt:lpwstr>
  </property>
</Properties>
</file>